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77A38E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3DCA4C06" w14:textId="77777777" w:rsidR="002258C5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4D364A3" w14:textId="77777777" w:rsidR="007C7231" w:rsidRPr="00450478" w:rsidRDefault="007C7231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CC88E9F" w14:textId="4803A6D6" w:rsidR="002258C5" w:rsidRPr="00703B29" w:rsidRDefault="008C3A0F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4C48A6">
        <w:rPr>
          <w:rFonts w:cs="Arial"/>
          <w:sz w:val="20"/>
        </w:rPr>
        <w:t>B*15</w:t>
      </w:r>
      <w:r w:rsidR="00703B29" w:rsidRPr="00703B29">
        <w:rPr>
          <w:rFonts w:cs="Arial"/>
          <w:sz w:val="20"/>
        </w:rPr>
        <w:t xml:space="preserve"> (</w:t>
      </w:r>
      <w:r w:rsidR="00310290">
        <w:rPr>
          <w:rFonts w:cs="Arial"/>
          <w:sz w:val="20"/>
        </w:rPr>
        <w:t>101.</w:t>
      </w:r>
      <w:r w:rsidR="004C48A6">
        <w:rPr>
          <w:rFonts w:cs="Arial"/>
          <w:sz w:val="20"/>
        </w:rPr>
        <w:t>516</w:t>
      </w:r>
      <w:r w:rsidR="00310290">
        <w:rPr>
          <w:rFonts w:cs="Arial"/>
          <w:sz w:val="20"/>
        </w:rPr>
        <w:t>-24/0</w:t>
      </w:r>
      <w:r w:rsidR="005F2147" w:rsidRPr="005F2147"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Pr="00703B29">
        <w:rPr>
          <w:rFonts w:cs="Arial"/>
          <w:sz w:val="20"/>
        </w:rPr>
        <w:t>/04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7F0A5F">
        <w:rPr>
          <w:rFonts w:cs="Arial"/>
          <w:sz w:val="20"/>
        </w:rPr>
        <w:t>8G5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7F0A5F">
        <w:rPr>
          <w:rFonts w:cs="Arial"/>
          <w:sz w:val="20"/>
        </w:rPr>
        <w:t>2</w:t>
      </w:r>
      <w:r w:rsidR="009F4CBA">
        <w:rPr>
          <w:rFonts w:cs="Arial"/>
          <w:sz w:val="20"/>
        </w:rPr>
        <w:t>2</w:t>
      </w:r>
      <w:r w:rsidR="00260338" w:rsidRPr="00703B29">
        <w:rPr>
          <w:rFonts w:cs="Arial"/>
          <w:sz w:val="20"/>
        </w:rPr>
        <w:t>-</w:t>
      </w:r>
      <w:r w:rsidR="009F4CBA">
        <w:rPr>
          <w:rFonts w:cs="Arial"/>
          <w:sz w:val="20"/>
        </w:rPr>
        <w:t>10</w:t>
      </w:r>
      <w:r w:rsidR="00260338" w:rsidRPr="00703B29">
        <w:rPr>
          <w:rFonts w:cs="Arial"/>
          <w:sz w:val="20"/>
        </w:rPr>
        <w:t>-01</w:t>
      </w:r>
    </w:p>
    <w:p w14:paraId="05140F3B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6D98F703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20493137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32F1E006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042C263E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2CC3C6C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DACB6B9" w14:textId="77777777" w:rsidR="00BD04A7" w:rsidRPr="001C202F" w:rsidRDefault="0028587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5EAC488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A82497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349D6BE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2BFEF71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7851B9A2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724B7828" w14:textId="77777777" w:rsidR="002E6123" w:rsidRPr="002E6123" w:rsidRDefault="002E6123" w:rsidP="002E6123">
      <w:pPr>
        <w:tabs>
          <w:tab w:val="center" w:pos="482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_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                       </w:t>
      </w:r>
      <w:r w:rsidRPr="002E6123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</w:t>
      </w:r>
      <w:r w:rsidRPr="002E6123">
        <w:rPr>
          <w:rFonts w:ascii="Arial" w:hAnsi="Arial" w:cs="Arial"/>
          <w:b/>
          <w:i/>
          <w:sz w:val="18"/>
          <w:szCs w:val="18"/>
        </w:rPr>
        <w:t>Comments:_____________</w:t>
      </w:r>
    </w:p>
    <w:p w14:paraId="544D7D8F" w14:textId="77777777" w:rsidR="002E6123" w:rsidRDefault="002E612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BD6A77F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  <w:bookmarkStart w:id="0" w:name="_GoBack"/>
      <w:bookmarkEnd w:id="0"/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0853309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34E49718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103A667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2E6123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141397DC" w14:textId="77777777" w:rsidR="00BD04A7" w:rsidRDefault="004A0414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B3224E">
        <w:rPr>
          <w:noProof/>
          <w:lang w:val="sv-SE" w:eastAsia="sv-SE"/>
        </w:rPr>
        <w:lastRenderedPageBreak/>
        <w:drawing>
          <wp:anchor distT="0" distB="0" distL="114300" distR="114300" simplePos="0" relativeHeight="251669504" behindDoc="0" locked="0" layoutInCell="1" allowOverlap="1" wp14:anchorId="068707D8" wp14:editId="0544A591">
            <wp:simplePos x="0" y="0"/>
            <wp:positionH relativeFrom="margin">
              <wp:align>left</wp:align>
            </wp:positionH>
            <wp:positionV relativeFrom="paragraph">
              <wp:posOffset>134604</wp:posOffset>
            </wp:positionV>
            <wp:extent cx="6184800" cy="925200"/>
            <wp:effectExtent l="0" t="0" r="6985" b="8255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800" cy="9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B58F9D" w14:textId="77777777" w:rsidR="004A0414" w:rsidRDefault="004A0414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4A0414" w:rsidSect="00525CD5">
          <w:headerReference w:type="even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65358D2" w14:textId="77777777" w:rsidR="004A0414" w:rsidRDefault="004A041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4A0414">
        <w:rPr>
          <w:noProof/>
          <w:lang w:val="sv-SE" w:eastAsia="sv-SE"/>
        </w:rPr>
        <w:drawing>
          <wp:anchor distT="0" distB="0" distL="114300" distR="114300" simplePos="0" relativeHeight="251714560" behindDoc="0" locked="0" layoutInCell="1" allowOverlap="1" wp14:anchorId="359052B7" wp14:editId="7CC2024E">
            <wp:simplePos x="0" y="0"/>
            <wp:positionH relativeFrom="page">
              <wp:align>center</wp:align>
            </wp:positionH>
            <wp:positionV relativeFrom="paragraph">
              <wp:posOffset>1107131</wp:posOffset>
            </wp:positionV>
            <wp:extent cx="6170400" cy="1054800"/>
            <wp:effectExtent l="0" t="0" r="1905" b="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0400" cy="105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834182" w14:textId="77777777" w:rsidR="004A0414" w:rsidRDefault="004A041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B3224E">
        <w:rPr>
          <w:noProof/>
          <w:lang w:val="sv-SE" w:eastAsia="sv-SE"/>
        </w:rPr>
        <w:drawing>
          <wp:anchor distT="0" distB="0" distL="114300" distR="114300" simplePos="0" relativeHeight="251671552" behindDoc="0" locked="0" layoutInCell="1" allowOverlap="1" wp14:anchorId="39DF63A5" wp14:editId="49FE8DC7">
            <wp:simplePos x="0" y="0"/>
            <wp:positionH relativeFrom="page">
              <wp:align>center</wp:align>
            </wp:positionH>
            <wp:positionV relativeFrom="paragraph">
              <wp:posOffset>1261206</wp:posOffset>
            </wp:positionV>
            <wp:extent cx="6170400" cy="1184400"/>
            <wp:effectExtent l="0" t="0" r="1905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0400" cy="118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751488" w14:textId="77777777" w:rsidR="00B3224E" w:rsidRDefault="00381F6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81F65">
        <w:rPr>
          <w:noProof/>
        </w:rPr>
        <w:drawing>
          <wp:anchor distT="0" distB="0" distL="114300" distR="114300" simplePos="0" relativeHeight="251749376" behindDoc="0" locked="0" layoutInCell="1" allowOverlap="1" wp14:anchorId="4591E728" wp14:editId="095DB789">
            <wp:simplePos x="0" y="0"/>
            <wp:positionH relativeFrom="column">
              <wp:posOffset>-5715</wp:posOffset>
            </wp:positionH>
            <wp:positionV relativeFrom="paragraph">
              <wp:posOffset>1439545</wp:posOffset>
            </wp:positionV>
            <wp:extent cx="6170400" cy="1184400"/>
            <wp:effectExtent l="0" t="0" r="1905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0400" cy="118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A18C5C" w14:textId="77777777" w:rsidR="00B3224E" w:rsidRDefault="00B3224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2926EEE" w14:textId="77777777" w:rsidR="00B3224E" w:rsidRDefault="00B3224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6B65B35" w14:textId="77777777" w:rsidR="003C60D3" w:rsidRPr="00FE2730" w:rsidRDefault="006479D6" w:rsidP="004D46E1">
      <w:pPr>
        <w:tabs>
          <w:tab w:val="center" w:pos="5954"/>
          <w:tab w:val="right" w:pos="11340"/>
        </w:tabs>
        <w:suppressAutoHyphens/>
        <w:jc w:val="both"/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6CD5C350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FB2C3B4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80AC31B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7FEBC02A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123817E7" w14:textId="77777777" w:rsidR="006479D6" w:rsidRDefault="006479D6" w:rsidP="006C0F4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0CF9AA26" w14:textId="77777777" w:rsidR="006479D6" w:rsidRDefault="006479D6" w:rsidP="006C0F4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6101343E" w14:textId="77777777" w:rsidR="006479D6" w:rsidRDefault="006479D6" w:rsidP="006C0F43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063E1075" w14:textId="77777777" w:rsidR="009E3C8E" w:rsidRPr="006430DF" w:rsidRDefault="009E3C8E" w:rsidP="009E3C8E">
      <w:pPr>
        <w:pStyle w:val="PIfotnoter"/>
        <w:ind w:left="0" w:firstLine="0"/>
        <w:rPr>
          <w:b w:val="0"/>
          <w:vertAlign w:val="baseline"/>
        </w:rPr>
      </w:pPr>
      <w:r w:rsidRPr="006430DF">
        <w:rPr>
          <w:rFonts w:cs="Arial"/>
          <w:b w:val="0"/>
          <w:vertAlign w:val="baseline"/>
        </w:rPr>
        <w:t>HLA-specific PCR products shorter than 125 base pairs have a lower intensity and are less sharp than longer PCR products.</w:t>
      </w:r>
    </w:p>
    <w:p w14:paraId="160A1B7E" w14:textId="77777777" w:rsidR="009E3C8E" w:rsidRPr="006430DF" w:rsidRDefault="009E3C8E" w:rsidP="009E3C8E">
      <w:pPr>
        <w:pStyle w:val="PIfotnoter"/>
        <w:ind w:left="0" w:firstLine="0"/>
        <w:rPr>
          <w:b w:val="0"/>
          <w:vertAlign w:val="baseline"/>
        </w:rPr>
      </w:pPr>
      <w:r w:rsidRPr="006430DF">
        <w:rPr>
          <w:rFonts w:cs="Arial"/>
          <w:b w:val="0"/>
          <w:vertAlign w:val="baseline"/>
        </w:rPr>
        <w:t>Primer mixes 40, 59,</w:t>
      </w:r>
      <w:r w:rsidR="00B215C8">
        <w:rPr>
          <w:rFonts w:cs="Arial"/>
          <w:b w:val="0"/>
          <w:vertAlign w:val="baseline"/>
        </w:rPr>
        <w:t xml:space="preserve"> 62,</w:t>
      </w:r>
      <w:r w:rsidRPr="006430DF">
        <w:rPr>
          <w:rFonts w:cs="Arial"/>
          <w:b w:val="0"/>
          <w:vertAlign w:val="baseline"/>
        </w:rPr>
        <w:t xml:space="preserve"> 80, 82</w:t>
      </w:r>
      <w:r w:rsidR="00B215C8">
        <w:rPr>
          <w:rFonts w:cs="Arial"/>
          <w:b w:val="0"/>
          <w:vertAlign w:val="baseline"/>
        </w:rPr>
        <w:t xml:space="preserve"> </w:t>
      </w:r>
      <w:r w:rsidRPr="006430DF">
        <w:rPr>
          <w:rFonts w:cs="Arial"/>
          <w:b w:val="0"/>
          <w:vertAlign w:val="baseline"/>
        </w:rPr>
        <w:t>and 85</w:t>
      </w:r>
      <w:r>
        <w:rPr>
          <w:rFonts w:cs="Arial"/>
          <w:b w:val="0"/>
          <w:vertAlign w:val="baseline"/>
        </w:rPr>
        <w:t xml:space="preserve"> </w:t>
      </w:r>
      <w:r w:rsidRPr="006430DF">
        <w:rPr>
          <w:rFonts w:cs="Arial"/>
          <w:b w:val="0"/>
          <w:vertAlign w:val="baseline"/>
        </w:rPr>
        <w:t>have a tendency to giving rise to primer oligomer formation.</w:t>
      </w:r>
    </w:p>
    <w:p w14:paraId="1CCD7316" w14:textId="77777777" w:rsidR="009E3C8E" w:rsidRPr="006430DF" w:rsidRDefault="009E3C8E" w:rsidP="009E3C8E">
      <w:pPr>
        <w:pStyle w:val="PIfotnoter"/>
        <w:ind w:left="0" w:firstLine="0"/>
        <w:rPr>
          <w:b w:val="0"/>
          <w:vertAlign w:val="baseline"/>
        </w:rPr>
      </w:pPr>
      <w:r w:rsidRPr="006430DF">
        <w:rPr>
          <w:rFonts w:cs="Arial"/>
          <w:b w:val="0"/>
          <w:vertAlign w:val="baseline"/>
        </w:rPr>
        <w:t xml:space="preserve">Primer mixes </w:t>
      </w:r>
      <w:r w:rsidR="00B215C8">
        <w:rPr>
          <w:rFonts w:cs="Arial"/>
          <w:b w:val="0"/>
          <w:vertAlign w:val="baseline"/>
        </w:rPr>
        <w:t xml:space="preserve">2, </w:t>
      </w:r>
      <w:r w:rsidRPr="006430DF">
        <w:rPr>
          <w:rFonts w:cs="Arial"/>
          <w:b w:val="0"/>
          <w:vertAlign w:val="baseline"/>
        </w:rPr>
        <w:t xml:space="preserve">5, 15, 30, 36, </w:t>
      </w:r>
      <w:r w:rsidR="00B215C8">
        <w:rPr>
          <w:rFonts w:cs="Arial"/>
          <w:b w:val="0"/>
          <w:vertAlign w:val="baseline"/>
        </w:rPr>
        <w:t xml:space="preserve">55, </w:t>
      </w:r>
      <w:r w:rsidRPr="006430DF">
        <w:rPr>
          <w:rFonts w:cs="Arial"/>
          <w:b w:val="0"/>
          <w:vertAlign w:val="baseline"/>
        </w:rPr>
        <w:t xml:space="preserve">68, </w:t>
      </w:r>
      <w:r w:rsidRPr="00637B81">
        <w:rPr>
          <w:rFonts w:cs="Arial"/>
          <w:b w:val="0"/>
          <w:vertAlign w:val="baseline"/>
        </w:rPr>
        <w:t>77,</w:t>
      </w:r>
      <w:r>
        <w:rPr>
          <w:rFonts w:cs="Arial"/>
          <w:b w:val="0"/>
          <w:vertAlign w:val="baseline"/>
        </w:rPr>
        <w:t xml:space="preserve"> </w:t>
      </w:r>
      <w:r w:rsidRPr="006430DF">
        <w:rPr>
          <w:rFonts w:cs="Arial"/>
          <w:b w:val="0"/>
          <w:vertAlign w:val="baseline"/>
        </w:rPr>
        <w:t>81, 83</w:t>
      </w:r>
      <w:r>
        <w:rPr>
          <w:rFonts w:cs="Arial"/>
          <w:b w:val="0"/>
          <w:vertAlign w:val="baseline"/>
        </w:rPr>
        <w:t xml:space="preserve">, </w:t>
      </w:r>
      <w:r w:rsidRPr="00D54E28">
        <w:rPr>
          <w:rFonts w:cs="Arial"/>
          <w:b w:val="0"/>
          <w:color w:val="auto"/>
          <w:vertAlign w:val="baseline"/>
        </w:rPr>
        <w:t xml:space="preserve">91 </w:t>
      </w:r>
      <w:r w:rsidRPr="006430DF">
        <w:rPr>
          <w:rFonts w:cs="Arial"/>
          <w:b w:val="0"/>
          <w:vertAlign w:val="baseline"/>
        </w:rPr>
        <w:t>and 95 may have tendencies of unspecific amplifications.</w:t>
      </w:r>
    </w:p>
    <w:p w14:paraId="10C4E352" w14:textId="77777777" w:rsidR="009E3C8E" w:rsidRPr="00462097" w:rsidRDefault="009E3C8E" w:rsidP="009E3C8E">
      <w:pPr>
        <w:pStyle w:val="PIfotnoter"/>
        <w:ind w:left="0" w:firstLine="0"/>
        <w:rPr>
          <w:rFonts w:cs="Arial"/>
          <w:b w:val="0"/>
          <w:vertAlign w:val="baseline"/>
        </w:rPr>
      </w:pPr>
      <w:r w:rsidRPr="006430DF">
        <w:rPr>
          <w:rFonts w:cs="Arial"/>
          <w:b w:val="0"/>
          <w:vertAlign w:val="baseline"/>
        </w:rPr>
        <w:t xml:space="preserve">Primer mix 91 may give rise to a long unspecific amplification product of approximately 800 bp. This should be disregarded when interpreting the B*15 </w:t>
      </w:r>
      <w:proofErr w:type="spellStart"/>
      <w:r w:rsidRPr="006430DF">
        <w:rPr>
          <w:rFonts w:cs="Arial"/>
          <w:b w:val="0"/>
          <w:vertAlign w:val="baseline"/>
        </w:rPr>
        <w:t>typings</w:t>
      </w:r>
      <w:proofErr w:type="spellEnd"/>
      <w:r w:rsidRPr="006430DF">
        <w:rPr>
          <w:rFonts w:cs="Arial"/>
          <w:b w:val="0"/>
          <w:vertAlign w:val="baseline"/>
        </w:rPr>
        <w:t>.</w:t>
      </w:r>
    </w:p>
    <w:p w14:paraId="6C516979" w14:textId="77777777" w:rsidR="009E3C8E" w:rsidRDefault="009E3C8E" w:rsidP="009E3C8E">
      <w:pPr>
        <w:pStyle w:val="PIfotnoter"/>
        <w:ind w:left="0" w:firstLine="0"/>
        <w:rPr>
          <w:rFonts w:cs="Arial"/>
          <w:b w:val="0"/>
          <w:vertAlign w:val="baseline"/>
        </w:rPr>
      </w:pPr>
      <w:r w:rsidRPr="004443AC">
        <w:rPr>
          <w:rFonts w:cs="Arial"/>
          <w:b w:val="0"/>
          <w:vertAlign w:val="baseline"/>
        </w:rPr>
        <w:t xml:space="preserve">Primer mixes </w:t>
      </w:r>
      <w:r w:rsidRPr="006A6B93">
        <w:rPr>
          <w:rFonts w:cs="Arial"/>
          <w:b w:val="0"/>
          <w:vertAlign w:val="baseline"/>
        </w:rPr>
        <w:t>23</w:t>
      </w:r>
      <w:r>
        <w:rPr>
          <w:rFonts w:cs="Arial"/>
          <w:b w:val="0"/>
          <w:vertAlign w:val="baseline"/>
        </w:rPr>
        <w:t xml:space="preserve"> </w:t>
      </w:r>
      <w:r w:rsidRPr="004443AC">
        <w:rPr>
          <w:rFonts w:cs="Arial"/>
          <w:b w:val="0"/>
          <w:vertAlign w:val="baseline"/>
        </w:rPr>
        <w:t xml:space="preserve">and 77 </w:t>
      </w:r>
      <w:r w:rsidRPr="004443AC">
        <w:rPr>
          <w:rFonts w:cs="Arial"/>
          <w:b w:val="0"/>
          <w:noProof/>
          <w:vertAlign w:val="baseline"/>
        </w:rPr>
        <w:t>may give</w:t>
      </w:r>
      <w:r w:rsidRPr="004443AC">
        <w:rPr>
          <w:rFonts w:cs="Arial"/>
          <w:b w:val="0"/>
          <w:vertAlign w:val="baseline"/>
        </w:rPr>
        <w:t xml:space="preserve"> rise to a lower yield of HLA-specific PCR product than the other HLA-B*15 resolution primer mixes.</w:t>
      </w:r>
    </w:p>
    <w:p w14:paraId="0A483900" w14:textId="77777777" w:rsidR="009E3C8E" w:rsidRPr="006614DA" w:rsidRDefault="009E3C8E" w:rsidP="009E3C8E">
      <w:pPr>
        <w:pStyle w:val="PIfotnoter"/>
        <w:ind w:left="0" w:firstLine="0"/>
        <w:rPr>
          <w:b w:val="0"/>
          <w:sz w:val="16"/>
          <w:vertAlign w:val="baseline"/>
        </w:rPr>
      </w:pPr>
      <w:r w:rsidRPr="006614DA">
        <w:rPr>
          <w:rFonts w:cs="Arial"/>
          <w:b w:val="0"/>
          <w:szCs w:val="24"/>
          <w:vertAlign w:val="baseline"/>
          <w:lang w:val="en-US"/>
        </w:rPr>
        <w:t>In primer mix</w:t>
      </w:r>
      <w:r>
        <w:rPr>
          <w:rFonts w:cs="Arial"/>
          <w:b w:val="0"/>
          <w:szCs w:val="24"/>
          <w:vertAlign w:val="baseline"/>
          <w:lang w:val="en-US"/>
        </w:rPr>
        <w:t>es</w:t>
      </w:r>
      <w:r w:rsidRPr="006614DA">
        <w:rPr>
          <w:rFonts w:cs="Arial"/>
          <w:b w:val="0"/>
          <w:szCs w:val="24"/>
          <w:vertAlign w:val="baseline"/>
          <w:lang w:val="en-US"/>
        </w:rPr>
        <w:t xml:space="preserve"> 5</w:t>
      </w:r>
      <w:r>
        <w:rPr>
          <w:rFonts w:cs="Arial"/>
          <w:b w:val="0"/>
          <w:szCs w:val="24"/>
          <w:vertAlign w:val="baseline"/>
          <w:lang w:val="en-US"/>
        </w:rPr>
        <w:t>2, 59 and 93</w:t>
      </w:r>
      <w:r w:rsidRPr="006614DA">
        <w:rPr>
          <w:rFonts w:cs="Arial"/>
          <w:b w:val="0"/>
          <w:szCs w:val="24"/>
          <w:vertAlign w:val="baseline"/>
          <w:lang w:val="en-US"/>
        </w:rPr>
        <w:t xml:space="preserve"> </w:t>
      </w:r>
      <w:r w:rsidRPr="006614DA">
        <w:rPr>
          <w:rFonts w:cs="Arial"/>
          <w:b w:val="0"/>
          <w:szCs w:val="24"/>
          <w:vertAlign w:val="baseline"/>
        </w:rPr>
        <w:t>the positive control band may be weaker than for other HLA-</w:t>
      </w:r>
      <w:r>
        <w:rPr>
          <w:rFonts w:cs="Arial"/>
          <w:b w:val="0"/>
          <w:szCs w:val="24"/>
          <w:vertAlign w:val="baseline"/>
        </w:rPr>
        <w:t>B</w:t>
      </w:r>
      <w:r w:rsidRPr="006614DA">
        <w:rPr>
          <w:rFonts w:cs="Arial"/>
          <w:b w:val="0"/>
          <w:szCs w:val="24"/>
          <w:vertAlign w:val="baseline"/>
        </w:rPr>
        <w:t>*</w:t>
      </w:r>
      <w:r>
        <w:rPr>
          <w:rFonts w:cs="Arial"/>
          <w:b w:val="0"/>
          <w:szCs w:val="24"/>
          <w:vertAlign w:val="baseline"/>
        </w:rPr>
        <w:t>15</w:t>
      </w:r>
      <w:r w:rsidRPr="006614DA">
        <w:rPr>
          <w:rFonts w:cs="Arial"/>
          <w:b w:val="0"/>
          <w:szCs w:val="24"/>
          <w:vertAlign w:val="baseline"/>
        </w:rPr>
        <w:t xml:space="preserve"> primer mixes.</w:t>
      </w:r>
    </w:p>
    <w:p w14:paraId="0FBF7A29" w14:textId="77777777" w:rsidR="009E3C8E" w:rsidRPr="004443AC" w:rsidRDefault="009E3C8E" w:rsidP="009E3C8E">
      <w:pPr>
        <w:pStyle w:val="PIfotnoter"/>
        <w:ind w:left="0" w:firstLine="0"/>
        <w:rPr>
          <w:b w:val="0"/>
          <w:vertAlign w:val="baseline"/>
        </w:rPr>
      </w:pPr>
      <w:r w:rsidRPr="004443AC">
        <w:rPr>
          <w:rFonts w:cs="Arial"/>
          <w:b w:val="0"/>
          <w:vertAlign w:val="baseline"/>
        </w:rPr>
        <w:t>Primer mix 96 contains a negative control, which will amplify more than 95% of HLA amplicons as well as the amplicons generated by the control primer pairs matching the human growth hormone gene. HLA-specific PCR product sizes range from 75 to 200 base pairs and the PCR product generated by the HGH positive control primer pair is 430 base pairs.</w:t>
      </w:r>
    </w:p>
    <w:p w14:paraId="3FBE4379" w14:textId="77777777" w:rsidR="00D46EF4" w:rsidRPr="009E3C8E" w:rsidRDefault="00D46EF4" w:rsidP="006479D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  <w:lang w:val="en-GB"/>
        </w:rPr>
      </w:pPr>
    </w:p>
    <w:p w14:paraId="07805CE2" w14:textId="7FD71F9E" w:rsidR="009F4CBA" w:rsidRPr="003A2925" w:rsidRDefault="009F4CBA" w:rsidP="009F4CBA">
      <w:pPr>
        <w:rPr>
          <w:rFonts w:ascii="Arial" w:hAnsi="Arial" w:cs="Arial"/>
          <w:sz w:val="18"/>
          <w:szCs w:val="18"/>
        </w:rPr>
      </w:pPr>
      <w:r w:rsidRPr="003A2925">
        <w:rPr>
          <w:rFonts w:ascii="Arial" w:hAnsi="Arial" w:cs="Arial"/>
          <w:sz w:val="18"/>
          <w:szCs w:val="18"/>
        </w:rPr>
        <w:t>Changes in revision R0</w:t>
      </w:r>
      <w:r>
        <w:rPr>
          <w:rFonts w:ascii="Arial" w:hAnsi="Arial" w:cs="Arial"/>
          <w:sz w:val="18"/>
          <w:szCs w:val="18"/>
        </w:rPr>
        <w:t>1</w:t>
      </w:r>
      <w:r w:rsidRPr="003A2925">
        <w:rPr>
          <w:rFonts w:ascii="Arial" w:hAnsi="Arial" w:cs="Arial"/>
          <w:sz w:val="18"/>
          <w:szCs w:val="18"/>
        </w:rPr>
        <w:t xml:space="preserve"> compared to R0</w:t>
      </w:r>
      <w:r>
        <w:rPr>
          <w:rFonts w:ascii="Arial" w:hAnsi="Arial" w:cs="Arial"/>
          <w:sz w:val="18"/>
          <w:szCs w:val="18"/>
        </w:rPr>
        <w:t>1</w:t>
      </w:r>
      <w:r w:rsidRPr="003A2925">
        <w:rPr>
          <w:rFonts w:ascii="Arial" w:hAnsi="Arial" w:cs="Arial"/>
          <w:sz w:val="18"/>
          <w:szCs w:val="18"/>
        </w:rPr>
        <w:t>:</w:t>
      </w:r>
    </w:p>
    <w:p w14:paraId="6278072B" w14:textId="77777777" w:rsidR="009F4CBA" w:rsidRPr="003A2925" w:rsidRDefault="009F4CBA" w:rsidP="009F4CBA">
      <w:pPr>
        <w:pStyle w:val="Rubrik"/>
        <w:tabs>
          <w:tab w:val="clear" w:pos="4253"/>
          <w:tab w:val="left" w:pos="0"/>
          <w:tab w:val="left" w:pos="567"/>
        </w:tabs>
        <w:jc w:val="both"/>
        <w:rPr>
          <w:rFonts w:cs="Arial"/>
          <w:b w:val="0"/>
          <w:sz w:val="18"/>
          <w:szCs w:val="18"/>
        </w:rPr>
      </w:pPr>
      <w:r w:rsidRPr="003A2925">
        <w:rPr>
          <w:rFonts w:cs="Arial"/>
          <w:b w:val="0"/>
          <w:sz w:val="18"/>
          <w:szCs w:val="18"/>
        </w:rPr>
        <w:t>1.</w:t>
      </w:r>
      <w:r w:rsidRPr="003A2925">
        <w:rPr>
          <w:rFonts w:cs="Arial"/>
          <w:b w:val="0"/>
          <w:sz w:val="18"/>
          <w:szCs w:val="18"/>
        </w:rPr>
        <w:tab/>
        <w:t>The expiration date has been altered due to extension of shelf-life.</w:t>
      </w:r>
    </w:p>
    <w:p w14:paraId="76064D8A" w14:textId="77777777" w:rsidR="003201D4" w:rsidRDefault="003201D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12F44DD" w14:textId="3B1D9E2E" w:rsidR="009F4CBA" w:rsidRPr="009F4CBA" w:rsidRDefault="009F4CBA" w:rsidP="009F4CBA">
      <w:pPr>
        <w:sectPr w:rsidR="009F4CBA" w:rsidRPr="009F4CBA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0D7185D7" w14:textId="77777777" w:rsidR="001F47F6" w:rsidRPr="00E86E63" w:rsidRDefault="00A14238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  <w:rPr>
          <w:noProof/>
          <w:lang w:eastAsia="sv-SE"/>
        </w:rPr>
      </w:pPr>
      <w:r w:rsidRPr="00A14238">
        <w:rPr>
          <w:noProof/>
          <w:lang w:val="sv-SE" w:eastAsia="sv-SE"/>
        </w:rPr>
        <w:lastRenderedPageBreak/>
        <w:drawing>
          <wp:anchor distT="0" distB="0" distL="114300" distR="114300" simplePos="0" relativeHeight="251715584" behindDoc="0" locked="0" layoutInCell="1" allowOverlap="1" wp14:anchorId="6B56B99D" wp14:editId="791BBABC">
            <wp:simplePos x="0" y="0"/>
            <wp:positionH relativeFrom="column">
              <wp:posOffset>-403097</wp:posOffset>
            </wp:positionH>
            <wp:positionV relativeFrom="paragraph">
              <wp:posOffset>293</wp:posOffset>
            </wp:positionV>
            <wp:extent cx="9626400" cy="5266800"/>
            <wp:effectExtent l="0" t="0" r="0" b="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6400" cy="52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283B62" w14:textId="77777777" w:rsidR="001F47F6" w:rsidRPr="00E86E63" w:rsidRDefault="007D7377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  <w:rPr>
          <w:noProof/>
          <w:lang w:eastAsia="sv-SE"/>
        </w:rPr>
      </w:pPr>
      <w:r w:rsidRPr="00A14238">
        <w:rPr>
          <w:noProof/>
          <w:lang w:val="sv-SE" w:eastAsia="sv-SE"/>
        </w:rPr>
        <w:lastRenderedPageBreak/>
        <w:drawing>
          <wp:anchor distT="0" distB="0" distL="114300" distR="114300" simplePos="0" relativeHeight="251716608" behindDoc="0" locked="0" layoutInCell="1" allowOverlap="1" wp14:anchorId="37D7C47F" wp14:editId="6B99FBE6">
            <wp:simplePos x="0" y="0"/>
            <wp:positionH relativeFrom="column">
              <wp:posOffset>-454805</wp:posOffset>
            </wp:positionH>
            <wp:positionV relativeFrom="paragraph">
              <wp:posOffset>413</wp:posOffset>
            </wp:positionV>
            <wp:extent cx="9625965" cy="5309870"/>
            <wp:effectExtent l="0" t="0" r="0" b="508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5965" cy="5309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7AFF5F" w14:textId="77777777" w:rsidR="001F47F6" w:rsidRPr="00E86E63" w:rsidRDefault="00164F4C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  <w:rPr>
          <w:noProof/>
          <w:lang w:eastAsia="sv-SE"/>
        </w:rPr>
      </w:pPr>
      <w:r w:rsidRPr="00164F4C">
        <w:rPr>
          <w:noProof/>
          <w:lang w:val="sv-SE" w:eastAsia="sv-SE"/>
        </w:rPr>
        <w:lastRenderedPageBreak/>
        <w:drawing>
          <wp:anchor distT="0" distB="0" distL="114300" distR="114300" simplePos="0" relativeHeight="251747328" behindDoc="0" locked="0" layoutInCell="1" allowOverlap="1" wp14:anchorId="0D619680" wp14:editId="73D76E5C">
            <wp:simplePos x="0" y="0"/>
            <wp:positionH relativeFrom="column">
              <wp:posOffset>-451485</wp:posOffset>
            </wp:positionH>
            <wp:positionV relativeFrom="paragraph">
              <wp:posOffset>1905</wp:posOffset>
            </wp:positionV>
            <wp:extent cx="9626400" cy="5306400"/>
            <wp:effectExtent l="0" t="0" r="0" b="889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6400" cy="53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A3BCB9" w14:textId="77777777" w:rsidR="001F47F6" w:rsidRPr="00E86E63" w:rsidRDefault="00645E14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  <w:rPr>
          <w:noProof/>
          <w:lang w:eastAsia="sv-SE"/>
        </w:rPr>
      </w:pPr>
      <w:r w:rsidRPr="00645E14">
        <w:rPr>
          <w:noProof/>
          <w:lang w:val="sv-SE" w:eastAsia="sv-SE"/>
        </w:rPr>
        <w:lastRenderedPageBreak/>
        <w:drawing>
          <wp:anchor distT="0" distB="0" distL="114300" distR="114300" simplePos="0" relativeHeight="251748352" behindDoc="0" locked="0" layoutInCell="1" allowOverlap="1" wp14:anchorId="2AB1B2AA" wp14:editId="7E1FE551">
            <wp:simplePos x="0" y="0"/>
            <wp:positionH relativeFrom="column">
              <wp:posOffset>-451485</wp:posOffset>
            </wp:positionH>
            <wp:positionV relativeFrom="paragraph">
              <wp:posOffset>1905</wp:posOffset>
            </wp:positionV>
            <wp:extent cx="9626400" cy="5306400"/>
            <wp:effectExtent l="0" t="0" r="0" b="889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6400" cy="53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8BDD8C" w14:textId="77777777" w:rsidR="00E86E63" w:rsidRPr="005F6843" w:rsidRDefault="005F6843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  <w:rPr>
          <w:b/>
        </w:rPr>
      </w:pPr>
      <w:r w:rsidRPr="005F6843">
        <w:rPr>
          <w:b/>
          <w:noProof/>
          <w:lang w:val="sv-SE" w:eastAsia="sv-SE"/>
        </w:rPr>
        <w:lastRenderedPageBreak/>
        <w:drawing>
          <wp:anchor distT="0" distB="0" distL="114300" distR="114300" simplePos="0" relativeHeight="251745280" behindDoc="0" locked="0" layoutInCell="1" allowOverlap="1" wp14:anchorId="28AD5228" wp14:editId="1C359A95">
            <wp:simplePos x="0" y="0"/>
            <wp:positionH relativeFrom="column">
              <wp:posOffset>-447837</wp:posOffset>
            </wp:positionH>
            <wp:positionV relativeFrom="paragraph">
              <wp:posOffset>594</wp:posOffset>
            </wp:positionV>
            <wp:extent cx="9622800" cy="5310000"/>
            <wp:effectExtent l="0" t="0" r="0" b="5080"/>
            <wp:wrapSquare wrapText="bothSides"/>
            <wp:docPr id="56" name="Bildobjekt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2800" cy="53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BF239E" w14:textId="77777777" w:rsidR="00E86E63" w:rsidRDefault="007D7377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A14238">
        <w:rPr>
          <w:noProof/>
          <w:lang w:val="sv-SE" w:eastAsia="sv-SE"/>
        </w:rPr>
        <w:lastRenderedPageBreak/>
        <w:drawing>
          <wp:anchor distT="0" distB="0" distL="114300" distR="114300" simplePos="0" relativeHeight="251720704" behindDoc="0" locked="0" layoutInCell="1" allowOverlap="1" wp14:anchorId="4F77F5A2" wp14:editId="481727D6">
            <wp:simplePos x="0" y="0"/>
            <wp:positionH relativeFrom="margin">
              <wp:align>center</wp:align>
            </wp:positionH>
            <wp:positionV relativeFrom="paragraph">
              <wp:posOffset>12881</wp:posOffset>
            </wp:positionV>
            <wp:extent cx="9626400" cy="5310000"/>
            <wp:effectExtent l="0" t="0" r="0" b="5080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6400" cy="53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C6437B" w14:textId="77777777" w:rsidR="00C4780C" w:rsidRDefault="005F6843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5F6843">
        <w:rPr>
          <w:noProof/>
          <w:lang w:val="sv-SE" w:eastAsia="sv-SE"/>
        </w:rPr>
        <w:lastRenderedPageBreak/>
        <w:drawing>
          <wp:anchor distT="0" distB="0" distL="114300" distR="114300" simplePos="0" relativeHeight="251746304" behindDoc="0" locked="0" layoutInCell="1" allowOverlap="1" wp14:anchorId="3B600A5E" wp14:editId="6E7A98E1">
            <wp:simplePos x="0" y="0"/>
            <wp:positionH relativeFrom="column">
              <wp:posOffset>-447837</wp:posOffset>
            </wp:positionH>
            <wp:positionV relativeFrom="paragraph">
              <wp:posOffset>594</wp:posOffset>
            </wp:positionV>
            <wp:extent cx="9622800" cy="5310000"/>
            <wp:effectExtent l="0" t="0" r="0" b="5080"/>
            <wp:wrapSquare wrapText="bothSides"/>
            <wp:docPr id="57" name="Bildobjekt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2800" cy="53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17B2C7" w14:textId="77777777" w:rsidR="0099492F" w:rsidRDefault="007D7377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0358BA">
        <w:rPr>
          <w:noProof/>
          <w:lang w:val="sv-SE" w:eastAsia="sv-SE"/>
        </w:rPr>
        <w:lastRenderedPageBreak/>
        <w:drawing>
          <wp:anchor distT="0" distB="0" distL="114300" distR="114300" simplePos="0" relativeHeight="251722752" behindDoc="0" locked="0" layoutInCell="1" allowOverlap="1" wp14:anchorId="7047DCAE" wp14:editId="0FEA039D">
            <wp:simplePos x="0" y="0"/>
            <wp:positionH relativeFrom="margin">
              <wp:align>center</wp:align>
            </wp:positionH>
            <wp:positionV relativeFrom="paragraph">
              <wp:posOffset>272</wp:posOffset>
            </wp:positionV>
            <wp:extent cx="9615600" cy="2480400"/>
            <wp:effectExtent l="0" t="0" r="5080" b="0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15600" cy="248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 w:rsidRPr="00C4780C">
        <w:br w:type="page"/>
      </w:r>
      <w:r w:rsidR="00512069">
        <w:lastRenderedPageBreak/>
        <w:br w:type="page"/>
      </w:r>
      <w:r w:rsidR="00A64B93" w:rsidRPr="00A64B93">
        <w:rPr>
          <w:noProof/>
          <w:lang w:val="sv-SE" w:eastAsia="sv-SE"/>
        </w:rPr>
        <w:drawing>
          <wp:anchor distT="0" distB="0" distL="114300" distR="114300" simplePos="0" relativeHeight="251735040" behindDoc="0" locked="0" layoutInCell="1" allowOverlap="1" wp14:anchorId="1F995004" wp14:editId="579F62D9">
            <wp:simplePos x="0" y="0"/>
            <wp:positionH relativeFrom="column">
              <wp:posOffset>-542253</wp:posOffset>
            </wp:positionH>
            <wp:positionV relativeFrom="paragraph">
              <wp:posOffset>2305</wp:posOffset>
            </wp:positionV>
            <wp:extent cx="9626400" cy="4719600"/>
            <wp:effectExtent l="0" t="0" r="0" b="5080"/>
            <wp:wrapSquare wrapText="bothSides"/>
            <wp:docPr id="46" name="Bildobjekt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6400" cy="47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32681E" w14:textId="77777777" w:rsidR="0099492F" w:rsidRDefault="00A64B93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A64B93">
        <w:rPr>
          <w:noProof/>
          <w:lang w:val="sv-SE" w:eastAsia="sv-SE"/>
        </w:rPr>
        <w:lastRenderedPageBreak/>
        <w:drawing>
          <wp:anchor distT="0" distB="0" distL="114300" distR="114300" simplePos="0" relativeHeight="251736064" behindDoc="0" locked="0" layoutInCell="1" allowOverlap="1" wp14:anchorId="189FFDEB" wp14:editId="4CDCE71A">
            <wp:simplePos x="0" y="0"/>
            <wp:positionH relativeFrom="column">
              <wp:posOffset>-450044</wp:posOffset>
            </wp:positionH>
            <wp:positionV relativeFrom="paragraph">
              <wp:posOffset>2305</wp:posOffset>
            </wp:positionV>
            <wp:extent cx="9619200" cy="4978800"/>
            <wp:effectExtent l="0" t="0" r="1270" b="0"/>
            <wp:wrapSquare wrapText="bothSides"/>
            <wp:docPr id="47" name="Bildobjekt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19200" cy="497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D108FC" w14:textId="77777777" w:rsidR="0099492F" w:rsidRDefault="0099492F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</w:p>
    <w:p w14:paraId="50528D54" w14:textId="77777777" w:rsidR="006C3E47" w:rsidRDefault="007D7377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0358BA">
        <w:rPr>
          <w:noProof/>
          <w:lang w:val="sv-SE" w:eastAsia="sv-SE"/>
        </w:rPr>
        <w:lastRenderedPageBreak/>
        <w:drawing>
          <wp:anchor distT="0" distB="0" distL="114300" distR="114300" simplePos="0" relativeHeight="251725824" behindDoc="0" locked="0" layoutInCell="1" allowOverlap="1" wp14:anchorId="519ABC44" wp14:editId="38356527">
            <wp:simplePos x="0" y="0"/>
            <wp:positionH relativeFrom="margin">
              <wp:align>center</wp:align>
            </wp:positionH>
            <wp:positionV relativeFrom="paragraph">
              <wp:posOffset>272</wp:posOffset>
            </wp:positionV>
            <wp:extent cx="9626400" cy="4298400"/>
            <wp:effectExtent l="0" t="0" r="0" b="6985"/>
            <wp:wrapSquare wrapText="bothSides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6400" cy="429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 w:rsidRPr="0099492F">
        <w:br w:type="page"/>
      </w:r>
    </w:p>
    <w:p w14:paraId="0A04AAEF" w14:textId="77777777" w:rsidR="006C3E47" w:rsidRDefault="006C3E47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</w:p>
    <w:p w14:paraId="701E3703" w14:textId="77777777" w:rsidR="006C3E47" w:rsidRDefault="006C3E47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</w:p>
    <w:p w14:paraId="52316407" w14:textId="77777777" w:rsidR="00E17266" w:rsidRDefault="00A64B93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A64B93">
        <w:rPr>
          <w:noProof/>
          <w:lang w:val="sv-SE" w:eastAsia="sv-SE"/>
        </w:rPr>
        <w:drawing>
          <wp:anchor distT="0" distB="0" distL="114300" distR="114300" simplePos="0" relativeHeight="251737088" behindDoc="0" locked="0" layoutInCell="1" allowOverlap="1" wp14:anchorId="73766AF2" wp14:editId="20F1C7B1">
            <wp:simplePos x="0" y="0"/>
            <wp:positionH relativeFrom="column">
              <wp:posOffset>-450044</wp:posOffset>
            </wp:positionH>
            <wp:positionV relativeFrom="paragraph">
              <wp:posOffset>-2433</wp:posOffset>
            </wp:positionV>
            <wp:extent cx="9626400" cy="2970000"/>
            <wp:effectExtent l="0" t="0" r="0" b="1905"/>
            <wp:wrapSquare wrapText="bothSides"/>
            <wp:docPr id="48" name="Bildobjekt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6400" cy="29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D736C9" w14:textId="77777777" w:rsidR="00E17266" w:rsidRDefault="00E17266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</w:p>
    <w:p w14:paraId="1A5D997C" w14:textId="77777777" w:rsidR="006062AD" w:rsidRDefault="00B40077" w:rsidP="006062AD">
      <w:pPr>
        <w:tabs>
          <w:tab w:val="left" w:pos="-900"/>
        </w:tabs>
        <w:suppressAutoHyphens/>
        <w:ind w:left="-851" w:right="-962" w:firstLine="142"/>
        <w:jc w:val="both"/>
      </w:pPr>
      <w:r w:rsidRPr="00E17266">
        <w:br w:type="page"/>
      </w:r>
    </w:p>
    <w:p w14:paraId="13D5E312" w14:textId="77777777" w:rsidR="006062AD" w:rsidRDefault="007D7377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0358BA">
        <w:rPr>
          <w:noProof/>
          <w:lang w:val="sv-SE" w:eastAsia="sv-SE"/>
        </w:rPr>
        <w:lastRenderedPageBreak/>
        <w:drawing>
          <wp:anchor distT="0" distB="0" distL="114300" distR="114300" simplePos="0" relativeHeight="251727872" behindDoc="0" locked="0" layoutInCell="1" allowOverlap="1" wp14:anchorId="76869BDA" wp14:editId="2515F022">
            <wp:simplePos x="0" y="0"/>
            <wp:positionH relativeFrom="margin">
              <wp:align>center</wp:align>
            </wp:positionH>
            <wp:positionV relativeFrom="paragraph">
              <wp:posOffset>363</wp:posOffset>
            </wp:positionV>
            <wp:extent cx="9619200" cy="4071600"/>
            <wp:effectExtent l="0" t="0" r="1270" b="5715"/>
            <wp:wrapSquare wrapText="bothSides"/>
            <wp:docPr id="39" name="Bildobjekt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19200" cy="40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62AD" w:rsidRPr="006062AD">
        <w:br w:type="page"/>
      </w:r>
    </w:p>
    <w:p w14:paraId="0F74E5C9" w14:textId="77777777" w:rsidR="006062AD" w:rsidRDefault="007D7377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0358BA">
        <w:rPr>
          <w:noProof/>
          <w:lang w:val="sv-SE" w:eastAsia="sv-SE"/>
        </w:rPr>
        <w:lastRenderedPageBreak/>
        <w:drawing>
          <wp:anchor distT="0" distB="0" distL="114300" distR="114300" simplePos="0" relativeHeight="251728896" behindDoc="0" locked="0" layoutInCell="1" allowOverlap="1" wp14:anchorId="55AA1E98" wp14:editId="7A6489AD">
            <wp:simplePos x="0" y="0"/>
            <wp:positionH relativeFrom="margin">
              <wp:align>center</wp:align>
            </wp:positionH>
            <wp:positionV relativeFrom="paragraph">
              <wp:posOffset>90</wp:posOffset>
            </wp:positionV>
            <wp:extent cx="9618980" cy="5061585"/>
            <wp:effectExtent l="0" t="0" r="1270" b="5715"/>
            <wp:wrapSquare wrapText="bothSides"/>
            <wp:docPr id="40" name="Bildobjekt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18980" cy="506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62AD">
        <w:br w:type="page"/>
      </w:r>
    </w:p>
    <w:p w14:paraId="12A004FF" w14:textId="77777777" w:rsidR="0072752A" w:rsidRPr="0072752A" w:rsidRDefault="00A64B93" w:rsidP="0072752A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A64B93">
        <w:rPr>
          <w:noProof/>
          <w:lang w:val="sv-SE" w:eastAsia="sv-SE"/>
        </w:rPr>
        <w:lastRenderedPageBreak/>
        <w:drawing>
          <wp:anchor distT="0" distB="0" distL="114300" distR="114300" simplePos="0" relativeHeight="251738112" behindDoc="0" locked="0" layoutInCell="1" allowOverlap="1" wp14:anchorId="7E02B797" wp14:editId="494A24E6">
            <wp:simplePos x="0" y="0"/>
            <wp:positionH relativeFrom="margin">
              <wp:align>center</wp:align>
            </wp:positionH>
            <wp:positionV relativeFrom="paragraph">
              <wp:posOffset>262</wp:posOffset>
            </wp:positionV>
            <wp:extent cx="9619200" cy="4640400"/>
            <wp:effectExtent l="0" t="0" r="1270" b="8255"/>
            <wp:wrapSquare wrapText="bothSides"/>
            <wp:docPr id="49" name="Bildobjekt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19200" cy="46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EC6E39" w14:textId="77777777" w:rsidR="0072752A" w:rsidRDefault="0072752A" w:rsidP="00233186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C4D5467" w14:textId="77777777" w:rsidR="0072752A" w:rsidRDefault="0072752A" w:rsidP="00233186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DABC923" w14:textId="77777777" w:rsidR="004231C3" w:rsidRDefault="004231C3" w:rsidP="00233186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25015C3" w14:textId="77777777" w:rsidR="004231C3" w:rsidRDefault="00A64B93" w:rsidP="00233186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A64B93">
        <w:rPr>
          <w:noProof/>
          <w:lang w:val="sv-SE" w:eastAsia="sv-SE"/>
        </w:rPr>
        <w:lastRenderedPageBreak/>
        <w:drawing>
          <wp:anchor distT="0" distB="0" distL="114300" distR="114300" simplePos="0" relativeHeight="251739136" behindDoc="0" locked="0" layoutInCell="1" allowOverlap="1" wp14:anchorId="3C766DF0" wp14:editId="2664569F">
            <wp:simplePos x="0" y="0"/>
            <wp:positionH relativeFrom="column">
              <wp:posOffset>-449713</wp:posOffset>
            </wp:positionH>
            <wp:positionV relativeFrom="paragraph">
              <wp:posOffset>171316</wp:posOffset>
            </wp:positionV>
            <wp:extent cx="9619200" cy="4831200"/>
            <wp:effectExtent l="0" t="0" r="1270" b="7620"/>
            <wp:wrapSquare wrapText="bothSides"/>
            <wp:docPr id="50" name="Bildobjekt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19200" cy="483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5FAFB5" w14:textId="77777777" w:rsidR="004231C3" w:rsidRDefault="004231C3" w:rsidP="00233186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2E492BD" w14:textId="77777777" w:rsidR="004231C3" w:rsidRDefault="004231C3" w:rsidP="00233186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5DE2A49" w14:textId="77777777" w:rsidR="004231C3" w:rsidRDefault="00A64B93" w:rsidP="00233186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A64B93">
        <w:rPr>
          <w:noProof/>
          <w:lang w:val="sv-SE" w:eastAsia="sv-SE"/>
        </w:rPr>
        <w:lastRenderedPageBreak/>
        <w:drawing>
          <wp:anchor distT="0" distB="0" distL="114300" distR="114300" simplePos="0" relativeHeight="251740160" behindDoc="0" locked="0" layoutInCell="1" allowOverlap="1" wp14:anchorId="725BE1B5" wp14:editId="49EED5B0">
            <wp:simplePos x="0" y="0"/>
            <wp:positionH relativeFrom="column">
              <wp:posOffset>-449713</wp:posOffset>
            </wp:positionH>
            <wp:positionV relativeFrom="paragraph">
              <wp:posOffset>101979</wp:posOffset>
            </wp:positionV>
            <wp:extent cx="9619200" cy="4978800"/>
            <wp:effectExtent l="0" t="0" r="1270" b="0"/>
            <wp:wrapSquare wrapText="bothSides"/>
            <wp:docPr id="51" name="Bildobjekt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19200" cy="497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091341" w14:textId="77777777" w:rsidR="004231C3" w:rsidRDefault="00A64B93" w:rsidP="00233186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A64B93">
        <w:rPr>
          <w:noProof/>
          <w:lang w:val="sv-SE" w:eastAsia="sv-SE"/>
        </w:rPr>
        <w:lastRenderedPageBreak/>
        <w:drawing>
          <wp:anchor distT="0" distB="0" distL="114300" distR="114300" simplePos="0" relativeHeight="251741184" behindDoc="0" locked="0" layoutInCell="1" allowOverlap="1" wp14:anchorId="6A88A15E" wp14:editId="16A38A96">
            <wp:simplePos x="0" y="0"/>
            <wp:positionH relativeFrom="column">
              <wp:posOffset>-495817</wp:posOffset>
            </wp:positionH>
            <wp:positionV relativeFrom="paragraph">
              <wp:posOffset>507</wp:posOffset>
            </wp:positionV>
            <wp:extent cx="9626400" cy="5194800"/>
            <wp:effectExtent l="0" t="0" r="0" b="6350"/>
            <wp:wrapSquare wrapText="bothSides"/>
            <wp:docPr id="52" name="Bildobjekt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6400" cy="519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346B33" w14:textId="77777777" w:rsidR="004231C3" w:rsidRDefault="004231C3" w:rsidP="00233186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0013B0C" w14:textId="77777777" w:rsidR="00967C5A" w:rsidRDefault="00A64B93" w:rsidP="007832D6">
      <w:pPr>
        <w:pStyle w:val="Sidfot"/>
        <w:tabs>
          <w:tab w:val="clear" w:pos="4153"/>
          <w:tab w:val="clear" w:pos="8306"/>
          <w:tab w:val="left" w:pos="-567"/>
        </w:tabs>
        <w:ind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A64B93">
        <w:rPr>
          <w:noProof/>
          <w:lang w:val="sv-SE" w:eastAsia="sv-SE"/>
        </w:rPr>
        <w:drawing>
          <wp:anchor distT="0" distB="0" distL="114300" distR="114300" simplePos="0" relativeHeight="251742208" behindDoc="0" locked="0" layoutInCell="1" allowOverlap="1" wp14:anchorId="1B086480" wp14:editId="2C044B55">
            <wp:simplePos x="0" y="0"/>
            <wp:positionH relativeFrom="column">
              <wp:posOffset>-357836</wp:posOffset>
            </wp:positionH>
            <wp:positionV relativeFrom="paragraph">
              <wp:posOffset>1489</wp:posOffset>
            </wp:positionV>
            <wp:extent cx="9619200" cy="4154400"/>
            <wp:effectExtent l="0" t="0" r="1270" b="0"/>
            <wp:wrapSquare wrapText="bothSides"/>
            <wp:docPr id="53" name="Bildobjekt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19200" cy="41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432C0D" w14:textId="77777777" w:rsidR="00D46EF4" w:rsidRPr="00967C5A" w:rsidRDefault="00D46EF4" w:rsidP="00967C5A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46EF4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D46EF4">
        <w:rPr>
          <w:rFonts w:ascii="Arial" w:hAnsi="Arial" w:cs="Arial"/>
          <w:sz w:val="18"/>
          <w:szCs w:val="18"/>
        </w:rPr>
        <w:t xml:space="preserve">HLA-B*15 alleles in bold lettering are listed as confirmed alleles on the </w:t>
      </w:r>
      <w:r w:rsidRPr="00D46EF4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35" w:history="1">
        <w:r w:rsidRPr="00D46EF4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131DA1">
        <w:rPr>
          <w:rFonts w:ascii="Arial" w:hAnsi="Arial" w:cs="Arial"/>
          <w:sz w:val="18"/>
          <w:szCs w:val="18"/>
        </w:rPr>
        <w:t>, release 3.2</w:t>
      </w:r>
      <w:r w:rsidR="00CB51BB">
        <w:rPr>
          <w:rFonts w:ascii="Arial" w:hAnsi="Arial" w:cs="Arial"/>
          <w:sz w:val="18"/>
          <w:szCs w:val="18"/>
        </w:rPr>
        <w:t xml:space="preserve">5.0, </w:t>
      </w:r>
      <w:r w:rsidR="006979F3">
        <w:rPr>
          <w:rFonts w:ascii="Arial" w:hAnsi="Arial" w:cs="Arial"/>
          <w:sz w:val="18"/>
          <w:szCs w:val="18"/>
        </w:rPr>
        <w:t>July</w:t>
      </w:r>
      <w:r w:rsidR="00CB51BB">
        <w:rPr>
          <w:rFonts w:ascii="Arial" w:hAnsi="Arial" w:cs="Arial"/>
          <w:sz w:val="18"/>
          <w:szCs w:val="18"/>
        </w:rPr>
        <w:t xml:space="preserve"> 2016</w:t>
      </w:r>
      <w:r w:rsidRPr="00D46EF4">
        <w:rPr>
          <w:rFonts w:ascii="Arial" w:hAnsi="Arial" w:cs="Arial"/>
          <w:sz w:val="18"/>
          <w:szCs w:val="18"/>
        </w:rPr>
        <w:t>.</w:t>
      </w:r>
    </w:p>
    <w:p w14:paraId="5DFDCFC1" w14:textId="77777777" w:rsidR="000358BA" w:rsidRDefault="00D46EF4" w:rsidP="007D737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spacing w:val="-3"/>
          <w:sz w:val="18"/>
          <w:szCs w:val="18"/>
        </w:rPr>
      </w:pPr>
      <w:r w:rsidRPr="00D46EF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D46EF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D46EF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36" w:history="1">
        <w:r w:rsidRPr="00D46EF4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D46EF4">
        <w:rPr>
          <w:rFonts w:cs="Arial"/>
          <w:spacing w:val="-3"/>
          <w:sz w:val="18"/>
          <w:szCs w:val="18"/>
        </w:rPr>
        <w:t>.</w:t>
      </w:r>
    </w:p>
    <w:p w14:paraId="6D180191" w14:textId="77777777" w:rsidR="0005396E" w:rsidRPr="0072752A" w:rsidRDefault="00773B21" w:rsidP="0072752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spacing w:val="-3"/>
          <w:sz w:val="18"/>
          <w:szCs w:val="18"/>
        </w:rPr>
      </w:pPr>
      <w:r w:rsidRPr="00D46EF4">
        <w:rPr>
          <w:rFonts w:cs="Arial"/>
          <w:b/>
          <w:sz w:val="18"/>
          <w:szCs w:val="18"/>
          <w:vertAlign w:val="superscript"/>
        </w:rPr>
        <w:t>3</w:t>
      </w:r>
      <w:r w:rsidR="0005396E">
        <w:rPr>
          <w:rFonts w:cs="Arial"/>
          <w:sz w:val="18"/>
          <w:szCs w:val="18"/>
          <w:lang w:val="en-GB"/>
        </w:rPr>
        <w:t>The following HLA-B*15</w:t>
      </w:r>
      <w:r w:rsidR="0005396E" w:rsidRPr="0005396E">
        <w:rPr>
          <w:rFonts w:cs="Arial"/>
          <w:sz w:val="18"/>
          <w:szCs w:val="18"/>
          <w:lang w:val="en-GB"/>
        </w:rPr>
        <w:t xml:space="preserve"> primer mixes have two or more product sizes:</w:t>
      </w:r>
    </w:p>
    <w:p w14:paraId="4D010B71" w14:textId="77777777" w:rsidR="00233186" w:rsidRDefault="00233186" w:rsidP="0005396E">
      <w:pPr>
        <w:pStyle w:val="Brdtext2"/>
        <w:ind w:left="-567" w:right="-737"/>
        <w:rPr>
          <w:rFonts w:cs="Arial"/>
          <w:sz w:val="18"/>
          <w:szCs w:val="18"/>
          <w:lang w:val="en-GB"/>
        </w:rPr>
      </w:pPr>
    </w:p>
    <w:tbl>
      <w:tblPr>
        <w:tblStyle w:val="A"/>
        <w:tblW w:w="14601" w:type="dxa"/>
        <w:tblInd w:w="-575" w:type="dxa"/>
        <w:tblLayout w:type="fixed"/>
        <w:tblLook w:val="0020" w:firstRow="1" w:lastRow="0" w:firstColumn="0" w:lastColumn="0" w:noHBand="0" w:noVBand="0"/>
      </w:tblPr>
      <w:tblGrid>
        <w:gridCol w:w="822"/>
        <w:gridCol w:w="1305"/>
        <w:gridCol w:w="6662"/>
        <w:gridCol w:w="5812"/>
      </w:tblGrid>
      <w:tr w:rsidR="0005396E" w:rsidRPr="00136D01" w14:paraId="6527C134" w14:textId="77777777" w:rsidTr="00FC22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22" w:type="dxa"/>
          </w:tcPr>
          <w:p w14:paraId="3C20B9F4" w14:textId="77777777" w:rsidR="0005396E" w:rsidRPr="00136D01" w:rsidRDefault="0005396E" w:rsidP="00C4780C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136D01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lastRenderedPageBreak/>
              <w:t>Primer Mix</w:t>
            </w:r>
          </w:p>
        </w:tc>
        <w:tc>
          <w:tcPr>
            <w:tcW w:w="1305" w:type="dxa"/>
          </w:tcPr>
          <w:p w14:paraId="4E8A9F8E" w14:textId="77777777" w:rsidR="0005396E" w:rsidRPr="00136D01" w:rsidRDefault="0005396E" w:rsidP="0005396E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136D01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6662" w:type="dxa"/>
          </w:tcPr>
          <w:p w14:paraId="3717E33A" w14:textId="77777777" w:rsidR="0005396E" w:rsidRPr="00136D01" w:rsidRDefault="0005396E" w:rsidP="0005396E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136D01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B*15 alleles</w:t>
            </w:r>
          </w:p>
        </w:tc>
        <w:tc>
          <w:tcPr>
            <w:tcW w:w="5812" w:type="dxa"/>
          </w:tcPr>
          <w:p w14:paraId="2A74FD57" w14:textId="77777777" w:rsidR="0005396E" w:rsidRPr="00136D01" w:rsidRDefault="0005396E" w:rsidP="0005396E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136D01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Class I alleles</w:t>
            </w:r>
          </w:p>
        </w:tc>
      </w:tr>
      <w:tr w:rsidR="00136D01" w:rsidRPr="00136D01" w14:paraId="6E1BCE4A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22" w:type="dxa"/>
          </w:tcPr>
          <w:p w14:paraId="412BD67C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4</w:t>
            </w:r>
          </w:p>
        </w:tc>
        <w:tc>
          <w:tcPr>
            <w:tcW w:w="1305" w:type="dxa"/>
          </w:tcPr>
          <w:p w14:paraId="49D030C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52EC4B69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390 bp</w:t>
            </w:r>
          </w:p>
        </w:tc>
        <w:tc>
          <w:tcPr>
            <w:tcW w:w="6662" w:type="dxa"/>
          </w:tcPr>
          <w:p w14:paraId="4E15E46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01:01:02N</w:t>
            </w:r>
          </w:p>
          <w:p w14:paraId="38E8BE94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285, 15:378</w:t>
            </w:r>
          </w:p>
        </w:tc>
        <w:tc>
          <w:tcPr>
            <w:tcW w:w="5812" w:type="dxa"/>
          </w:tcPr>
          <w:p w14:paraId="53E4083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36D01" w:rsidRPr="00136D01" w14:paraId="0A1ABC5F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2" w:type="dxa"/>
          </w:tcPr>
          <w:p w14:paraId="3BC5E272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305" w:type="dxa"/>
          </w:tcPr>
          <w:p w14:paraId="318D091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300 bp </w:t>
            </w:r>
          </w:p>
          <w:p w14:paraId="0AA3148C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515 bp </w:t>
            </w:r>
          </w:p>
        </w:tc>
        <w:tc>
          <w:tcPr>
            <w:tcW w:w="6662" w:type="dxa"/>
          </w:tcPr>
          <w:p w14:paraId="2D57FA21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37-15:38:02, 15:185, 15:323, 15:335, 15:364, 15:368, 15:435</w:t>
            </w:r>
          </w:p>
          <w:p w14:paraId="2323917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06, 15:27:01-15:27:04, 15:84, 15:109, 15:195, 15:327, 15:344, 15:398</w:t>
            </w:r>
          </w:p>
        </w:tc>
        <w:tc>
          <w:tcPr>
            <w:tcW w:w="5812" w:type="dxa"/>
          </w:tcPr>
          <w:p w14:paraId="2690550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36D01" w:rsidRPr="00136D01" w14:paraId="42C6B5BC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2" w:type="dxa"/>
          </w:tcPr>
          <w:p w14:paraId="3EB93F49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305" w:type="dxa"/>
          </w:tcPr>
          <w:p w14:paraId="63BDA4E4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395 bp</w:t>
            </w:r>
          </w:p>
          <w:p w14:paraId="7D6BA2B4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54DD87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76177C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B6FCA1C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AA97AC0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2D6E4D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16558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8DB660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435 bp</w:t>
            </w:r>
          </w:p>
        </w:tc>
        <w:tc>
          <w:tcPr>
            <w:tcW w:w="6662" w:type="dxa"/>
          </w:tcPr>
          <w:p w14:paraId="23E5A91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09:01-15:10:04, 15:18:01:01-15:18:06, 15:21:01:01-15:21:01:02, 15:23, 15:37, 15:44, 15:51-15:52, 15:66, 15:72, 15:80, 15:90, 15:93, 15:99, 15:108, 15:114-15:115, 15:119, 15:124, 15:133-15:134, 15:153, 15:161, 15:176, 15:186, 15:189, 15:197:01-15:198, 15:200, 15:221, 15:226N, 15:229, 15:238, 15:243, 15:252, 15:263, 15:275:01-15:275:02, 15:290, 15:292-15:294N, 15:306-15:307, 15:311-15:314, 15:323, 15:329, 15:335, 15:337-15:338, 15:351, 15:354, 15:376, 15:380N, 15:382, 15:388, 15:394, 15:404, 15:414, 15:420, 15:426-15:427, 15:433-15:436, 15:439, 15:445</w:t>
            </w:r>
          </w:p>
          <w:p w14:paraId="3C94473F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79N</w:t>
            </w:r>
          </w:p>
        </w:tc>
        <w:tc>
          <w:tcPr>
            <w:tcW w:w="5812" w:type="dxa"/>
          </w:tcPr>
          <w:p w14:paraId="1F7E13B4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36D01" w:rsidRPr="00136D01" w14:paraId="3697FF5E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20"/>
        </w:trPr>
        <w:tc>
          <w:tcPr>
            <w:tcW w:w="822" w:type="dxa"/>
          </w:tcPr>
          <w:p w14:paraId="5C36C2DD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305" w:type="dxa"/>
          </w:tcPr>
          <w:p w14:paraId="3BDE82C2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465 bp </w:t>
            </w:r>
          </w:p>
          <w:p w14:paraId="624B2A96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8AD9BB9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73C033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515 bp</w:t>
            </w:r>
          </w:p>
        </w:tc>
        <w:tc>
          <w:tcPr>
            <w:tcW w:w="6662" w:type="dxa"/>
          </w:tcPr>
          <w:p w14:paraId="14551EE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09:01-15:10:04, 15:30:01:01-15:30:01:02, 15:37, 15:45, 15:48, 15:63, 15:83, 15:90, 15:99, 15:150, 15:188, 15:243, 15:248, 15:252, 15:287, 15:312-15:313, 15:323-15:324, 15:329, 15:338, 15:361, 15:427, 15:435, 15:439, 15:445</w:t>
            </w:r>
          </w:p>
          <w:p w14:paraId="208EE19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10</w:t>
            </w:r>
          </w:p>
        </w:tc>
        <w:tc>
          <w:tcPr>
            <w:tcW w:w="5812" w:type="dxa"/>
          </w:tcPr>
          <w:p w14:paraId="2471A372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46:74</w:t>
            </w:r>
          </w:p>
        </w:tc>
      </w:tr>
      <w:tr w:rsidR="00136D01" w:rsidRPr="00136D01" w14:paraId="1E30D374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2" w:type="dxa"/>
          </w:tcPr>
          <w:p w14:paraId="002C8069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305" w:type="dxa"/>
          </w:tcPr>
          <w:p w14:paraId="4646E5A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28E529A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6662" w:type="dxa"/>
          </w:tcPr>
          <w:p w14:paraId="7A7B1EA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16, 15:124, 15:352</w:t>
            </w:r>
            <w:r w:rsidR="00D34267">
              <w:rPr>
                <w:rFonts w:ascii="Arial" w:hAnsi="Arial" w:cs="Arial"/>
                <w:color w:val="000000"/>
                <w:sz w:val="18"/>
                <w:szCs w:val="18"/>
              </w:rPr>
              <w:t>, 15:412</w:t>
            </w:r>
          </w:p>
          <w:p w14:paraId="60535DE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2, 15:19, 15:270, 15:298, 15:304N</w:t>
            </w:r>
          </w:p>
        </w:tc>
        <w:tc>
          <w:tcPr>
            <w:tcW w:w="5812" w:type="dxa"/>
          </w:tcPr>
          <w:p w14:paraId="79466F82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35:331, 40:52, 40:59, 40:352, 46:06, 46:43, 48:23, 57:59</w:t>
            </w:r>
          </w:p>
        </w:tc>
      </w:tr>
      <w:tr w:rsidR="00136D01" w:rsidRPr="00136D01" w14:paraId="274EB245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2" w:type="dxa"/>
          </w:tcPr>
          <w:p w14:paraId="522CBB1E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305" w:type="dxa"/>
          </w:tcPr>
          <w:p w14:paraId="19134DA9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360 bp </w:t>
            </w:r>
          </w:p>
          <w:p w14:paraId="1497051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505 bp</w:t>
            </w:r>
          </w:p>
        </w:tc>
        <w:tc>
          <w:tcPr>
            <w:tcW w:w="6662" w:type="dxa"/>
          </w:tcPr>
          <w:p w14:paraId="00AC16A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05</w:t>
            </w:r>
          </w:p>
          <w:p w14:paraId="64ED0A4F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6:01:01-15:16:03, 15:34, 15:62, 15:67, 15:85-15:86, 15:95, 15:137, 15:194, 15:222, 15:242:02, 15:254, 15:303, 15:362, 15:393, 15:407-15:408</w:t>
            </w:r>
          </w:p>
        </w:tc>
        <w:tc>
          <w:tcPr>
            <w:tcW w:w="5812" w:type="dxa"/>
          </w:tcPr>
          <w:p w14:paraId="74B16126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3E8DC0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46:11, 46:18, 46:33, 46:53, 46:67</w:t>
            </w:r>
          </w:p>
        </w:tc>
      </w:tr>
      <w:tr w:rsidR="00136D01" w:rsidRPr="00136D01" w14:paraId="153503AE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tcW w:w="822" w:type="dxa"/>
          </w:tcPr>
          <w:p w14:paraId="1119C8DA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305" w:type="dxa"/>
          </w:tcPr>
          <w:p w14:paraId="253B071F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205 bp </w:t>
            </w:r>
          </w:p>
          <w:p w14:paraId="648D0561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425 bp</w:t>
            </w:r>
          </w:p>
        </w:tc>
        <w:tc>
          <w:tcPr>
            <w:tcW w:w="6662" w:type="dxa"/>
          </w:tcPr>
          <w:p w14:paraId="1114414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6:01:01-15:16:03, 15:67, 15:95, 15:222, 15:254, 15:362, 15:408</w:t>
            </w:r>
          </w:p>
          <w:p w14:paraId="51189E2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43</w:t>
            </w:r>
          </w:p>
        </w:tc>
        <w:tc>
          <w:tcPr>
            <w:tcW w:w="5812" w:type="dxa"/>
          </w:tcPr>
          <w:p w14:paraId="38790156" w14:textId="77777777" w:rsidR="00136D01" w:rsidRPr="00136D01" w:rsidRDefault="00136D01" w:rsidP="00136D0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3:158</w:t>
            </w:r>
          </w:p>
        </w:tc>
      </w:tr>
      <w:tr w:rsidR="00136D01" w:rsidRPr="00136D01" w14:paraId="3A443DE6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2" w:type="dxa"/>
          </w:tcPr>
          <w:p w14:paraId="2DDAEFF8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305" w:type="dxa"/>
          </w:tcPr>
          <w:p w14:paraId="4334DB0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205 bp </w:t>
            </w:r>
          </w:p>
          <w:p w14:paraId="5DC47962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305 bp</w:t>
            </w:r>
          </w:p>
        </w:tc>
        <w:tc>
          <w:tcPr>
            <w:tcW w:w="6662" w:type="dxa"/>
          </w:tcPr>
          <w:p w14:paraId="5571818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26N</w:t>
            </w:r>
          </w:p>
          <w:p w14:paraId="7E82616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33, 15:72, 15:78:01-15:78:04, 15:107, 15:116, 15:141, 15:150, 15:188, 15:209N, 15:248, 15:287, 15:352, 15:421</w:t>
            </w:r>
          </w:p>
        </w:tc>
        <w:tc>
          <w:tcPr>
            <w:tcW w:w="5812" w:type="dxa"/>
          </w:tcPr>
          <w:p w14:paraId="6AE0361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88D44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46:06, 46:45</w:t>
            </w:r>
          </w:p>
        </w:tc>
      </w:tr>
      <w:tr w:rsidR="00136D01" w:rsidRPr="00136D01" w14:paraId="79352B35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2" w:type="dxa"/>
          </w:tcPr>
          <w:p w14:paraId="67076A6F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305" w:type="dxa"/>
          </w:tcPr>
          <w:p w14:paraId="228B01E9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315 bp </w:t>
            </w:r>
          </w:p>
          <w:p w14:paraId="49D51C7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385 bp</w:t>
            </w:r>
          </w:p>
        </w:tc>
        <w:tc>
          <w:tcPr>
            <w:tcW w:w="6662" w:type="dxa"/>
          </w:tcPr>
          <w:p w14:paraId="0FB1CC6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46, 15:53, 15:106, 15:212</w:t>
            </w:r>
          </w:p>
          <w:p w14:paraId="32FAAC8F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28, 15:428</w:t>
            </w:r>
          </w:p>
        </w:tc>
        <w:tc>
          <w:tcPr>
            <w:tcW w:w="5812" w:type="dxa"/>
          </w:tcPr>
          <w:p w14:paraId="55BAC570" w14:textId="77777777" w:rsidR="00136D01" w:rsidRPr="00136D01" w:rsidRDefault="00136D01" w:rsidP="00136D0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16:85</w:t>
            </w:r>
          </w:p>
        </w:tc>
      </w:tr>
      <w:tr w:rsidR="00136D01" w:rsidRPr="00136D01" w14:paraId="1D7FA9C0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2" w:type="dxa"/>
          </w:tcPr>
          <w:p w14:paraId="07C78213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305" w:type="dxa"/>
          </w:tcPr>
          <w:p w14:paraId="0BD5C316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22A9CE9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767B8D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6662" w:type="dxa"/>
          </w:tcPr>
          <w:p w14:paraId="112B1A9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33, 15:248</w:t>
            </w:r>
          </w:p>
          <w:p w14:paraId="3DA746A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54E58EC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400N</w:t>
            </w:r>
          </w:p>
        </w:tc>
        <w:tc>
          <w:tcPr>
            <w:tcW w:w="5812" w:type="dxa"/>
          </w:tcPr>
          <w:p w14:paraId="39B630EC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*49:22, 51:126, 57:54, 57:96, </w:t>
            </w: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3:87:01-03:87:02, C*05:27, C*05:39, C*08:115</w:t>
            </w:r>
          </w:p>
        </w:tc>
      </w:tr>
      <w:tr w:rsidR="00136D01" w:rsidRPr="00136D01" w14:paraId="2728A450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2" w:type="dxa"/>
          </w:tcPr>
          <w:p w14:paraId="459FE053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305" w:type="dxa"/>
          </w:tcPr>
          <w:p w14:paraId="216DA520" w14:textId="77777777" w:rsidR="00136D01" w:rsidRPr="00136D01" w:rsidRDefault="00136D01" w:rsidP="00136D01">
            <w:pPr>
              <w:rPr>
                <w:rFonts w:ascii="Arial" w:hAnsi="Arial" w:cs="Arial"/>
                <w:sz w:val="18"/>
                <w:szCs w:val="18"/>
              </w:rPr>
            </w:pPr>
            <w:r w:rsidRPr="00136D01">
              <w:rPr>
                <w:rFonts w:ascii="Arial" w:hAnsi="Arial" w:cs="Arial"/>
                <w:sz w:val="18"/>
                <w:szCs w:val="18"/>
              </w:rPr>
              <w:t>320 bp</w:t>
            </w:r>
          </w:p>
          <w:p w14:paraId="06646F5B" w14:textId="77777777" w:rsidR="00136D01" w:rsidRPr="00136D01" w:rsidRDefault="00136D01" w:rsidP="00136D01">
            <w:pPr>
              <w:rPr>
                <w:rFonts w:ascii="Arial" w:hAnsi="Arial" w:cs="Arial"/>
                <w:sz w:val="18"/>
                <w:szCs w:val="18"/>
              </w:rPr>
            </w:pPr>
          </w:p>
          <w:p w14:paraId="5610A869" w14:textId="77777777" w:rsidR="00136D01" w:rsidRPr="00136D01" w:rsidRDefault="00136D01" w:rsidP="00136D01">
            <w:pPr>
              <w:rPr>
                <w:rFonts w:ascii="Arial" w:hAnsi="Arial" w:cs="Arial"/>
                <w:sz w:val="18"/>
                <w:szCs w:val="18"/>
              </w:rPr>
            </w:pPr>
            <w:r w:rsidRPr="00136D01">
              <w:rPr>
                <w:rFonts w:ascii="Arial" w:hAnsi="Arial" w:cs="Arial"/>
                <w:sz w:val="18"/>
                <w:szCs w:val="18"/>
              </w:rPr>
              <w:t>355 bp</w:t>
            </w:r>
          </w:p>
          <w:p w14:paraId="5819A061" w14:textId="77777777" w:rsidR="00136D01" w:rsidRPr="00136D01" w:rsidRDefault="00136D01" w:rsidP="00136D01">
            <w:pPr>
              <w:rPr>
                <w:rFonts w:ascii="Arial" w:hAnsi="Arial" w:cs="Arial"/>
                <w:sz w:val="18"/>
                <w:szCs w:val="18"/>
              </w:rPr>
            </w:pPr>
            <w:r w:rsidRPr="00136D01">
              <w:rPr>
                <w:rFonts w:ascii="Arial" w:hAnsi="Arial" w:cs="Arial"/>
                <w:sz w:val="18"/>
                <w:szCs w:val="18"/>
              </w:rPr>
              <w:t>405 bp</w:t>
            </w:r>
          </w:p>
        </w:tc>
        <w:tc>
          <w:tcPr>
            <w:tcW w:w="6662" w:type="dxa"/>
          </w:tcPr>
          <w:p w14:paraId="6A2A9A14" w14:textId="77777777" w:rsidR="00136D01" w:rsidRPr="00136D01" w:rsidRDefault="00136D01" w:rsidP="00136D01">
            <w:pPr>
              <w:rPr>
                <w:rFonts w:ascii="Arial" w:hAnsi="Arial" w:cs="Arial"/>
                <w:sz w:val="18"/>
                <w:szCs w:val="18"/>
              </w:rPr>
            </w:pPr>
            <w:r w:rsidRPr="00136D01">
              <w:rPr>
                <w:rFonts w:ascii="Arial" w:hAnsi="Arial" w:cs="Arial"/>
                <w:sz w:val="18"/>
                <w:szCs w:val="18"/>
              </w:rPr>
              <w:t>*15:40:01-15:40:02, 15:47:01-15:47:02, 15:49, 15:52, 15:114, 15:117, 15:124, 15:138, 15:238, 15:241, 15:389, 15:421</w:t>
            </w:r>
          </w:p>
          <w:p w14:paraId="7F65E03B" w14:textId="77777777" w:rsidR="00136D01" w:rsidRPr="00136D01" w:rsidRDefault="00136D01" w:rsidP="00136D01">
            <w:pPr>
              <w:rPr>
                <w:rFonts w:ascii="Arial" w:hAnsi="Arial" w:cs="Arial"/>
                <w:sz w:val="18"/>
                <w:szCs w:val="18"/>
              </w:rPr>
            </w:pPr>
            <w:r w:rsidRPr="00136D01">
              <w:rPr>
                <w:rFonts w:ascii="Arial" w:hAnsi="Arial" w:cs="Arial"/>
                <w:sz w:val="18"/>
                <w:szCs w:val="18"/>
              </w:rPr>
              <w:t>*15:75, 15:312</w:t>
            </w:r>
          </w:p>
          <w:p w14:paraId="02583804" w14:textId="77777777" w:rsidR="00136D01" w:rsidRPr="00136D01" w:rsidRDefault="00136D01" w:rsidP="00136D01">
            <w:pPr>
              <w:rPr>
                <w:rFonts w:ascii="Arial" w:hAnsi="Arial" w:cs="Arial"/>
                <w:sz w:val="18"/>
                <w:szCs w:val="18"/>
              </w:rPr>
            </w:pPr>
            <w:r w:rsidRPr="00136D01">
              <w:rPr>
                <w:rFonts w:ascii="Arial" w:hAnsi="Arial" w:cs="Arial"/>
                <w:sz w:val="18"/>
                <w:szCs w:val="18"/>
              </w:rPr>
              <w:t>*15:375N</w:t>
            </w:r>
          </w:p>
        </w:tc>
        <w:tc>
          <w:tcPr>
            <w:tcW w:w="5812" w:type="dxa"/>
          </w:tcPr>
          <w:p w14:paraId="0D69993E" w14:textId="77777777" w:rsidR="00136D01" w:rsidRPr="00136D01" w:rsidRDefault="00136D01" w:rsidP="00136D01">
            <w:pPr>
              <w:rPr>
                <w:rFonts w:ascii="Arial" w:hAnsi="Arial" w:cs="Arial"/>
                <w:sz w:val="18"/>
                <w:szCs w:val="18"/>
              </w:rPr>
            </w:pPr>
            <w:r w:rsidRPr="00136D01">
              <w:rPr>
                <w:rFonts w:ascii="Arial" w:hAnsi="Arial" w:cs="Arial"/>
                <w:sz w:val="18"/>
                <w:szCs w:val="18"/>
              </w:rPr>
              <w:t>*46:06, 46:25, 46:30</w:t>
            </w:r>
          </w:p>
        </w:tc>
      </w:tr>
      <w:tr w:rsidR="00136D01" w:rsidRPr="00136D01" w14:paraId="6536F21D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2" w:type="dxa"/>
          </w:tcPr>
          <w:p w14:paraId="5D3451CD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305" w:type="dxa"/>
          </w:tcPr>
          <w:p w14:paraId="3B32FCE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320 bp</w:t>
            </w:r>
          </w:p>
          <w:p w14:paraId="2E1D75E0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B3FD630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395 bp</w:t>
            </w:r>
          </w:p>
        </w:tc>
        <w:tc>
          <w:tcPr>
            <w:tcW w:w="6662" w:type="dxa"/>
          </w:tcPr>
          <w:p w14:paraId="1B08B1A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15:44, 15:50, 15:69, 15:83, 15:86, 15:93, 15:121, 15:186, 15:188, 15:199, 15:218Q, 15:224, 15:252, 15:265, 15:323, 15:348, 15:368</w:t>
            </w:r>
          </w:p>
          <w:p w14:paraId="37950334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15:114, 15:153</w:t>
            </w:r>
          </w:p>
        </w:tc>
        <w:tc>
          <w:tcPr>
            <w:tcW w:w="5812" w:type="dxa"/>
          </w:tcPr>
          <w:p w14:paraId="6AA8B50F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46:03, 46:18, 46:21:01-46:21:02, 46:29</w:t>
            </w:r>
          </w:p>
        </w:tc>
      </w:tr>
      <w:tr w:rsidR="00136D01" w:rsidRPr="00136D01" w14:paraId="6A49782D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2" w:type="dxa"/>
          </w:tcPr>
          <w:p w14:paraId="07F3316F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1305" w:type="dxa"/>
          </w:tcPr>
          <w:p w14:paraId="17BC1C36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275 bp </w:t>
            </w:r>
          </w:p>
          <w:p w14:paraId="2692EF8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350 bp </w:t>
            </w:r>
          </w:p>
          <w:p w14:paraId="6DFBD27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6662" w:type="dxa"/>
          </w:tcPr>
          <w:p w14:paraId="70C57FC2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96</w:t>
            </w:r>
          </w:p>
          <w:p w14:paraId="63C32A96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90N</w:t>
            </w:r>
          </w:p>
          <w:p w14:paraId="5145B919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48, 15:108, 15:136, 15:235, 15:249</w:t>
            </w:r>
          </w:p>
        </w:tc>
        <w:tc>
          <w:tcPr>
            <w:tcW w:w="5812" w:type="dxa"/>
          </w:tcPr>
          <w:p w14:paraId="7ADAD08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77F43E1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85BF16C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46:19</w:t>
            </w:r>
          </w:p>
        </w:tc>
      </w:tr>
      <w:tr w:rsidR="00136D01" w:rsidRPr="00136D01" w14:paraId="78512D0C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2" w:type="dxa"/>
          </w:tcPr>
          <w:p w14:paraId="1F943C2D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305" w:type="dxa"/>
          </w:tcPr>
          <w:p w14:paraId="14D55E6C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58940111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255 bp </w:t>
            </w:r>
          </w:p>
          <w:p w14:paraId="40F9CCF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3990E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340 bp</w:t>
            </w:r>
          </w:p>
        </w:tc>
        <w:tc>
          <w:tcPr>
            <w:tcW w:w="6662" w:type="dxa"/>
          </w:tcPr>
          <w:p w14:paraId="1D79A27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18</w:t>
            </w:r>
          </w:p>
          <w:p w14:paraId="5E5AD5A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*15:18:03, 15:42, 15:73, 15:86, 15:224, </w:t>
            </w:r>
          </w:p>
          <w:p w14:paraId="5DC3050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15:303</w:t>
            </w:r>
          </w:p>
          <w:p w14:paraId="1DA53244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92, 15:281, 15:424</w:t>
            </w:r>
          </w:p>
        </w:tc>
        <w:tc>
          <w:tcPr>
            <w:tcW w:w="5812" w:type="dxa"/>
          </w:tcPr>
          <w:p w14:paraId="6586282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C03F81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46:11, 46:18</w:t>
            </w:r>
          </w:p>
        </w:tc>
      </w:tr>
      <w:tr w:rsidR="00136D01" w:rsidRPr="00136D01" w14:paraId="2B132B24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2" w:type="dxa"/>
          </w:tcPr>
          <w:p w14:paraId="5D3A28DB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305" w:type="dxa"/>
          </w:tcPr>
          <w:p w14:paraId="1B3E515F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360 bp </w:t>
            </w:r>
          </w:p>
          <w:p w14:paraId="40C46DFF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435 bp</w:t>
            </w:r>
          </w:p>
        </w:tc>
        <w:tc>
          <w:tcPr>
            <w:tcW w:w="6662" w:type="dxa"/>
          </w:tcPr>
          <w:p w14:paraId="4ABCAA3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82, 15:260</w:t>
            </w:r>
          </w:p>
          <w:p w14:paraId="42DB3DB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36, 15:89, 15:115, 15:256, 15:339</w:t>
            </w:r>
          </w:p>
        </w:tc>
        <w:tc>
          <w:tcPr>
            <w:tcW w:w="5812" w:type="dxa"/>
          </w:tcPr>
          <w:p w14:paraId="6FDAD291" w14:textId="77777777" w:rsidR="00136D01" w:rsidRPr="00136D01" w:rsidRDefault="00136D01" w:rsidP="00136D0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3:186:01, C*12:57:02</w:t>
            </w:r>
          </w:p>
          <w:p w14:paraId="38CCFD03" w14:textId="77777777" w:rsidR="00136D01" w:rsidRPr="00136D01" w:rsidRDefault="00136D01" w:rsidP="00136D0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16:85</w:t>
            </w:r>
          </w:p>
        </w:tc>
      </w:tr>
      <w:tr w:rsidR="00136D01" w:rsidRPr="00136D01" w14:paraId="1A9D30E5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2" w:type="dxa"/>
          </w:tcPr>
          <w:p w14:paraId="196ACFC2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305" w:type="dxa"/>
          </w:tcPr>
          <w:p w14:paraId="31B10A7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315 bp</w:t>
            </w:r>
          </w:p>
          <w:p w14:paraId="6FEC1C0C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385 bp</w:t>
            </w:r>
          </w:p>
        </w:tc>
        <w:tc>
          <w:tcPr>
            <w:tcW w:w="6662" w:type="dxa"/>
          </w:tcPr>
          <w:p w14:paraId="4FFCF2D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60, 15:119</w:t>
            </w:r>
          </w:p>
          <w:p w14:paraId="35FE07E4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95, 15:285, 15:378</w:t>
            </w:r>
          </w:p>
        </w:tc>
        <w:tc>
          <w:tcPr>
            <w:tcW w:w="5812" w:type="dxa"/>
          </w:tcPr>
          <w:p w14:paraId="6D81761D" w14:textId="77777777" w:rsidR="00136D01" w:rsidRPr="00136D01" w:rsidRDefault="00136D01" w:rsidP="00136D0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7:213, C*07:602</w:t>
            </w:r>
          </w:p>
        </w:tc>
      </w:tr>
      <w:tr w:rsidR="00136D01" w:rsidRPr="00136D01" w14:paraId="4C880E10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2" w:type="dxa"/>
          </w:tcPr>
          <w:p w14:paraId="1B698C7F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305" w:type="dxa"/>
          </w:tcPr>
          <w:p w14:paraId="3B3FACA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220 bp </w:t>
            </w:r>
          </w:p>
          <w:p w14:paraId="14CFEF5F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425 bp</w:t>
            </w:r>
          </w:p>
        </w:tc>
        <w:tc>
          <w:tcPr>
            <w:tcW w:w="6662" w:type="dxa"/>
          </w:tcPr>
          <w:p w14:paraId="081EBB6C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71, 15:175, 15:381</w:t>
            </w:r>
          </w:p>
          <w:p w14:paraId="1E08E2A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3:01-15:13:02, 15:16:01:01-15:17:06, 15:23-15:24:02, 15:67, 15:95, 15:157, 15:162, 15:168, 15:177, 15:196, 15:208, 15:216, 15:222, 15:230, 15:254, 15:268, 15:273, 15:356, 15:361-15:362, 15:396, 15:403, 15:408, 15:411, 15:418, 15:423-15:424, 15:442</w:t>
            </w:r>
          </w:p>
        </w:tc>
        <w:tc>
          <w:tcPr>
            <w:tcW w:w="5812" w:type="dxa"/>
          </w:tcPr>
          <w:p w14:paraId="55EBA78F" w14:textId="77777777" w:rsidR="00136D01" w:rsidRPr="00136D01" w:rsidRDefault="00136D01" w:rsidP="00136D0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6:77</w:t>
            </w:r>
          </w:p>
        </w:tc>
      </w:tr>
      <w:tr w:rsidR="00136D01" w:rsidRPr="00136D01" w14:paraId="0BC9B752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2" w:type="dxa"/>
          </w:tcPr>
          <w:p w14:paraId="1A9051FC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305" w:type="dxa"/>
          </w:tcPr>
          <w:p w14:paraId="2DA5DFA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350 bp</w:t>
            </w:r>
          </w:p>
          <w:p w14:paraId="4F82D35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8F305E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E3733F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D11632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E4D4DF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B5A3DF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5C8E5C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6CE2BE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77E80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0D58F1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19EDE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C8239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20A10B9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730843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B4DFBE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9C52A9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C00289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D22101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460 bp</w:t>
            </w:r>
          </w:p>
        </w:tc>
        <w:tc>
          <w:tcPr>
            <w:tcW w:w="6662" w:type="dxa"/>
          </w:tcPr>
          <w:p w14:paraId="1ED0C130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02:01-15:03:07, 15:05:01-15:06, 15:09:01-15:10:04, 15:13:01-15:13:02, 15:16:01:01-15:18:06, 15:21:01:01-15:21:01:02, 15:23, 15:25:01-15:25:03, 15:29, 15:31, 15:36-15:37, 15:39:01-15:40:02, 15:44, 15:48, 15:52, 15:55, 15:61-15:62, 15:64:01-15:64:02, 15:67, 15:69, 15:72, 15:74, 15:80, 15:86, 15:88</w:t>
            </w:r>
            <w:r w:rsidRPr="00136D0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, 15:89-15:91, 15:93, 15:95, 15:98, 15:103, 15:106-15:108, 15:112, 15:114-15:115, 15:119, 15:121, 15:123-15:124, 15:127, 15:131-15:134, 15:136, 15:138-15:139, 15:151, 15:153, 15:155-15:156, 15:158, 15:161-15:162, 15:170, 15:173, 15:176</w:t>
            </w:r>
            <w:r w:rsidRPr="00136D0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, 15:177, 15:185-15:186, 15:188, 15:194-15:198, 15:200</w:t>
            </w:r>
            <w:r w:rsidRPr="00136D0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, 15:204, 15:208, 15:210, 15:213-15:214, 15:216, 15:219-15:220, 15:222-15:224, 15:226N, 15:229-15:230, 15:235, 15:238, 15:240, 15:242:01-15:243, 15:250</w:t>
            </w:r>
            <w:r w:rsidRPr="00136D0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, 15:252-15:255, 15:263, 15:265-15:266, 15:268, 15:271, 15:273-15:275:02, 15:281-15:283, 15:288-15:294N, 15:297, 15:301-15:302N, 15:306-15:308, 15:310-15:311, 15:312</w:t>
            </w:r>
            <w:r w:rsidRPr="00136D0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, 15:313-15:314, 15:319, 15:323, 15:325, 15:328-15:330, 15:332, 15:335, 15:337-15:339, 15:341, 15:345, 15:348, 15:351, 15:354, 15:356-15:358, 15:360-15:362, 15:364, 15:366, 15:369, 15:374, 15:376, 15:378, 15:380N, 15:382, 15:384, 15:388-15:389, 15:393-15:397, 15:399, 15:402-15:404, 15:407-15:408, 15:411</w:t>
            </w:r>
            <w:r w:rsidRPr="00136D0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, 15:414, 15:418, 15:420-15:421, 15:423-15:427, 15:433-15:439, 15:444-15:445</w:t>
            </w:r>
          </w:p>
          <w:p w14:paraId="49901F2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73, 15:86, 15:224, 15:303</w:t>
            </w:r>
          </w:p>
        </w:tc>
        <w:tc>
          <w:tcPr>
            <w:tcW w:w="5812" w:type="dxa"/>
          </w:tcPr>
          <w:p w14:paraId="39074D3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46:06, 46:08, 46:11, 46:13:01-46:13:03, 46:18-46:19, 46:21:01-46:21:02, 46:25-46:26, 46:33, 46:43</w:t>
            </w:r>
          </w:p>
          <w:p w14:paraId="682B20F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9C4440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AF31EA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BEB8026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4A01456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38FB9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1197DB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F9B55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BAECA3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B9039E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70A4D4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143680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FA6FB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F9DA37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D94E519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425B3E4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5731A6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46:11, 46:18</w:t>
            </w:r>
          </w:p>
        </w:tc>
      </w:tr>
      <w:tr w:rsidR="00136D01" w:rsidRPr="00136D01" w14:paraId="502D3924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2" w:type="dxa"/>
          </w:tcPr>
          <w:p w14:paraId="548A7198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305" w:type="dxa"/>
          </w:tcPr>
          <w:p w14:paraId="5E34C5E2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85 bp </w:t>
            </w:r>
          </w:p>
          <w:p w14:paraId="29985DFF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6662" w:type="dxa"/>
          </w:tcPr>
          <w:p w14:paraId="555AD2E2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67, 15:343</w:t>
            </w:r>
          </w:p>
          <w:p w14:paraId="1858FA60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206</w:t>
            </w:r>
          </w:p>
        </w:tc>
        <w:tc>
          <w:tcPr>
            <w:tcW w:w="5812" w:type="dxa"/>
          </w:tcPr>
          <w:p w14:paraId="2889F949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*35:110, 58:77, </w:t>
            </w: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A*02:598, A*02:695, A*68:56</w:t>
            </w:r>
          </w:p>
        </w:tc>
      </w:tr>
      <w:tr w:rsidR="00136D01" w:rsidRPr="00136D01" w14:paraId="4812562F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2" w:type="dxa"/>
          </w:tcPr>
          <w:p w14:paraId="71F5E8D3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1305" w:type="dxa"/>
          </w:tcPr>
          <w:p w14:paraId="01F1E330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37A557B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</w:t>
            </w:r>
          </w:p>
          <w:p w14:paraId="5D22F8EC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200 bp</w:t>
            </w:r>
          </w:p>
        </w:tc>
        <w:tc>
          <w:tcPr>
            <w:tcW w:w="6662" w:type="dxa"/>
          </w:tcPr>
          <w:p w14:paraId="21B466B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15:98, 15:109, 15:163</w:t>
            </w:r>
          </w:p>
          <w:p w14:paraId="20D5C41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277-15:278</w:t>
            </w:r>
          </w:p>
          <w:p w14:paraId="43D15E82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15:246N</w:t>
            </w:r>
          </w:p>
        </w:tc>
        <w:tc>
          <w:tcPr>
            <w:tcW w:w="5812" w:type="dxa"/>
          </w:tcPr>
          <w:p w14:paraId="52237020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4915FB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35:122, 40:339, 56:29</w:t>
            </w:r>
          </w:p>
        </w:tc>
      </w:tr>
      <w:tr w:rsidR="00136D01" w:rsidRPr="00136D01" w14:paraId="3B2814D1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2" w:type="dxa"/>
          </w:tcPr>
          <w:p w14:paraId="02812D55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305" w:type="dxa"/>
          </w:tcPr>
          <w:p w14:paraId="30B4CAB4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22D1376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345 bp</w:t>
            </w:r>
          </w:p>
        </w:tc>
        <w:tc>
          <w:tcPr>
            <w:tcW w:w="6662" w:type="dxa"/>
          </w:tcPr>
          <w:p w14:paraId="4F475D5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04, 15:307, 15:321Q</w:t>
            </w:r>
          </w:p>
          <w:p w14:paraId="7FD55E52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92, 15:213</w:t>
            </w:r>
          </w:p>
        </w:tc>
        <w:tc>
          <w:tcPr>
            <w:tcW w:w="5812" w:type="dxa"/>
          </w:tcPr>
          <w:p w14:paraId="37907011" w14:textId="77777777" w:rsidR="00136D01" w:rsidRPr="00136D01" w:rsidRDefault="00136D01" w:rsidP="00136D0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35:364, 51:142</w:t>
            </w:r>
          </w:p>
        </w:tc>
      </w:tr>
      <w:tr w:rsidR="00136D01" w:rsidRPr="00136D01" w14:paraId="7650D2DA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2" w:type="dxa"/>
          </w:tcPr>
          <w:p w14:paraId="0BB36B33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305" w:type="dxa"/>
          </w:tcPr>
          <w:p w14:paraId="7D242BC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250 bp </w:t>
            </w:r>
          </w:p>
          <w:p w14:paraId="6FAFC66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410 bp</w:t>
            </w:r>
          </w:p>
        </w:tc>
        <w:tc>
          <w:tcPr>
            <w:tcW w:w="6662" w:type="dxa"/>
          </w:tcPr>
          <w:p w14:paraId="455C6E0F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87</w:t>
            </w:r>
          </w:p>
          <w:p w14:paraId="05F71849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97</w:t>
            </w:r>
          </w:p>
        </w:tc>
        <w:tc>
          <w:tcPr>
            <w:tcW w:w="5812" w:type="dxa"/>
          </w:tcPr>
          <w:p w14:paraId="736B4C08" w14:textId="77777777" w:rsidR="00136D01" w:rsidRPr="00136D01" w:rsidRDefault="00136D01" w:rsidP="00136D0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12:36</w:t>
            </w:r>
          </w:p>
        </w:tc>
      </w:tr>
      <w:tr w:rsidR="00136D01" w:rsidRPr="00136D01" w14:paraId="11ACE782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2" w:type="dxa"/>
          </w:tcPr>
          <w:p w14:paraId="15B5F075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55</w:t>
            </w:r>
          </w:p>
        </w:tc>
        <w:tc>
          <w:tcPr>
            <w:tcW w:w="1305" w:type="dxa"/>
          </w:tcPr>
          <w:p w14:paraId="7FD6645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5ED41B0C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210 bp </w:t>
            </w:r>
          </w:p>
          <w:p w14:paraId="0A1E731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6662" w:type="dxa"/>
          </w:tcPr>
          <w:p w14:paraId="4D327AD2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214</w:t>
            </w:r>
          </w:p>
          <w:p w14:paraId="249EA3F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321Q</w:t>
            </w:r>
          </w:p>
          <w:p w14:paraId="750597E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02, 15:284</w:t>
            </w:r>
          </w:p>
        </w:tc>
        <w:tc>
          <w:tcPr>
            <w:tcW w:w="5812" w:type="dxa"/>
          </w:tcPr>
          <w:p w14:paraId="72A1F400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07:120, 14:61, 18:81, 35:250, 40:150, 48:45, 51:165, 57:29</w:t>
            </w:r>
          </w:p>
          <w:p w14:paraId="4A1A97E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942C5D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37:71, 51:30, 73:01-73:02</w:t>
            </w:r>
          </w:p>
        </w:tc>
      </w:tr>
      <w:tr w:rsidR="00136D01" w:rsidRPr="00136D01" w14:paraId="5364217A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2" w:type="dxa"/>
          </w:tcPr>
          <w:p w14:paraId="313A1967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1305" w:type="dxa"/>
          </w:tcPr>
          <w:p w14:paraId="1CED609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70 bp </w:t>
            </w:r>
          </w:p>
          <w:p w14:paraId="599EF7A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6662" w:type="dxa"/>
          </w:tcPr>
          <w:p w14:paraId="428F1B4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03</w:t>
            </w:r>
          </w:p>
          <w:p w14:paraId="0717592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227</w:t>
            </w:r>
          </w:p>
        </w:tc>
        <w:tc>
          <w:tcPr>
            <w:tcW w:w="5812" w:type="dxa"/>
          </w:tcPr>
          <w:p w14:paraId="25C4E50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92CA36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27:69, 37:23, 40:213</w:t>
            </w:r>
          </w:p>
        </w:tc>
      </w:tr>
      <w:tr w:rsidR="00136D01" w:rsidRPr="00136D01" w14:paraId="0C97752B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2" w:type="dxa"/>
          </w:tcPr>
          <w:p w14:paraId="43653770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305" w:type="dxa"/>
          </w:tcPr>
          <w:p w14:paraId="1D0C8FA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340 bp</w:t>
            </w:r>
          </w:p>
          <w:p w14:paraId="05F04DA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480 bp</w:t>
            </w:r>
          </w:p>
        </w:tc>
        <w:tc>
          <w:tcPr>
            <w:tcW w:w="6662" w:type="dxa"/>
          </w:tcPr>
          <w:p w14:paraId="6EDF611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11N, 15:300</w:t>
            </w:r>
          </w:p>
          <w:p w14:paraId="0A9CD1B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369</w:t>
            </w:r>
          </w:p>
        </w:tc>
        <w:tc>
          <w:tcPr>
            <w:tcW w:w="5812" w:type="dxa"/>
          </w:tcPr>
          <w:p w14:paraId="3D2697B9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36D01" w:rsidRPr="00136D01" w14:paraId="3B62D958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2" w:type="dxa"/>
          </w:tcPr>
          <w:p w14:paraId="2976A7BF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59 </w:t>
            </w:r>
          </w:p>
        </w:tc>
        <w:tc>
          <w:tcPr>
            <w:tcW w:w="1305" w:type="dxa"/>
          </w:tcPr>
          <w:p w14:paraId="480E1BE9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230 bp </w:t>
            </w:r>
          </w:p>
          <w:p w14:paraId="6051851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370 bp </w:t>
            </w:r>
          </w:p>
          <w:p w14:paraId="326BE68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420 bp</w:t>
            </w:r>
          </w:p>
        </w:tc>
        <w:tc>
          <w:tcPr>
            <w:tcW w:w="6662" w:type="dxa"/>
          </w:tcPr>
          <w:p w14:paraId="70787A39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91, 15:234</w:t>
            </w:r>
          </w:p>
          <w:p w14:paraId="58F5D61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98, 15:270</w:t>
            </w:r>
          </w:p>
          <w:p w14:paraId="6A23141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94N, 15:294N</w:t>
            </w:r>
          </w:p>
        </w:tc>
        <w:tc>
          <w:tcPr>
            <w:tcW w:w="5812" w:type="dxa"/>
          </w:tcPr>
          <w:p w14:paraId="5EC660C3" w14:textId="77777777" w:rsidR="00136D01" w:rsidRPr="00136D01" w:rsidRDefault="00136D01" w:rsidP="00136D0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6:33</w:t>
            </w:r>
          </w:p>
          <w:p w14:paraId="7B7B11B2" w14:textId="77777777" w:rsidR="00136D01" w:rsidRPr="00136D01" w:rsidRDefault="00136D01" w:rsidP="00136D0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35:161</w:t>
            </w:r>
          </w:p>
        </w:tc>
      </w:tr>
      <w:tr w:rsidR="00136D01" w:rsidRPr="00136D01" w14:paraId="24ACD075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7"/>
        </w:trPr>
        <w:tc>
          <w:tcPr>
            <w:tcW w:w="822" w:type="dxa"/>
          </w:tcPr>
          <w:p w14:paraId="5A38CC39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61</w:t>
            </w:r>
          </w:p>
        </w:tc>
        <w:tc>
          <w:tcPr>
            <w:tcW w:w="1305" w:type="dxa"/>
          </w:tcPr>
          <w:p w14:paraId="4FFF9CF1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1C34BB8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6662" w:type="dxa"/>
          </w:tcPr>
          <w:p w14:paraId="2E0A9B5C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75</w:t>
            </w:r>
          </w:p>
          <w:p w14:paraId="67F6DB2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25</w:t>
            </w:r>
          </w:p>
        </w:tc>
        <w:tc>
          <w:tcPr>
            <w:tcW w:w="5812" w:type="dxa"/>
          </w:tcPr>
          <w:p w14:paraId="04436DD9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40:331</w:t>
            </w:r>
          </w:p>
          <w:p w14:paraId="29D9D42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40:342, 44:22, 44:105, 49:24</w:t>
            </w:r>
          </w:p>
        </w:tc>
      </w:tr>
      <w:tr w:rsidR="00136D01" w:rsidRPr="00136D01" w14:paraId="7BE32B6C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22" w:type="dxa"/>
          </w:tcPr>
          <w:p w14:paraId="14C5EEC0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63</w:t>
            </w:r>
          </w:p>
        </w:tc>
        <w:tc>
          <w:tcPr>
            <w:tcW w:w="1305" w:type="dxa"/>
          </w:tcPr>
          <w:p w14:paraId="0864F1D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239EF13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6662" w:type="dxa"/>
          </w:tcPr>
          <w:p w14:paraId="2398AD9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27</w:t>
            </w:r>
          </w:p>
          <w:p w14:paraId="33482ED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315</w:t>
            </w:r>
          </w:p>
        </w:tc>
        <w:tc>
          <w:tcPr>
            <w:tcW w:w="5812" w:type="dxa"/>
          </w:tcPr>
          <w:p w14:paraId="733964F6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36D01" w:rsidRPr="00136D01" w14:paraId="555B9A8C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22" w:type="dxa"/>
          </w:tcPr>
          <w:p w14:paraId="5505CA64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64</w:t>
            </w:r>
          </w:p>
        </w:tc>
        <w:tc>
          <w:tcPr>
            <w:tcW w:w="1305" w:type="dxa"/>
          </w:tcPr>
          <w:p w14:paraId="5A32376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5384DC96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2B0F42B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  <w:p w14:paraId="037FCA6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365 bp</w:t>
            </w:r>
          </w:p>
        </w:tc>
        <w:tc>
          <w:tcPr>
            <w:tcW w:w="6662" w:type="dxa"/>
          </w:tcPr>
          <w:p w14:paraId="58850D1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302N</w:t>
            </w:r>
          </w:p>
          <w:p w14:paraId="0354EBC1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270</w:t>
            </w:r>
          </w:p>
          <w:p w14:paraId="6BE4F2E6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301</w:t>
            </w:r>
          </w:p>
          <w:p w14:paraId="49474CB4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22</w:t>
            </w:r>
          </w:p>
        </w:tc>
        <w:tc>
          <w:tcPr>
            <w:tcW w:w="5812" w:type="dxa"/>
          </w:tcPr>
          <w:p w14:paraId="4F567C91" w14:textId="77777777" w:rsidR="00136D01" w:rsidRPr="00136D01" w:rsidRDefault="00136D01" w:rsidP="00136D0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3F5A516" w14:textId="77777777" w:rsidR="00136D01" w:rsidRPr="00136D01" w:rsidRDefault="00136D01" w:rsidP="00136D0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1CB11BC" w14:textId="77777777" w:rsidR="00136D01" w:rsidRPr="00136D01" w:rsidRDefault="00136D01" w:rsidP="00136D0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67443D9" w14:textId="77777777" w:rsidR="00136D01" w:rsidRPr="00136D01" w:rsidRDefault="00136D01" w:rsidP="00136D0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3:48, C*05:126, C*06:85, C*07:540</w:t>
            </w:r>
          </w:p>
        </w:tc>
      </w:tr>
      <w:tr w:rsidR="00136D01" w:rsidRPr="00136D01" w14:paraId="361FD56F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2" w:type="dxa"/>
          </w:tcPr>
          <w:p w14:paraId="3644C7F9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65</w:t>
            </w:r>
          </w:p>
        </w:tc>
        <w:tc>
          <w:tcPr>
            <w:tcW w:w="1305" w:type="dxa"/>
          </w:tcPr>
          <w:p w14:paraId="07B87081" w14:textId="77777777" w:rsidR="00136D01" w:rsidRPr="00136D01" w:rsidRDefault="00136D01" w:rsidP="00136D01">
            <w:pPr>
              <w:rPr>
                <w:rFonts w:ascii="Arial" w:hAnsi="Arial" w:cs="Arial"/>
                <w:sz w:val="18"/>
                <w:szCs w:val="18"/>
              </w:rPr>
            </w:pPr>
            <w:r w:rsidRPr="00136D01">
              <w:rPr>
                <w:rFonts w:ascii="Arial" w:hAnsi="Arial" w:cs="Arial"/>
                <w:sz w:val="18"/>
                <w:szCs w:val="18"/>
              </w:rPr>
              <w:t>405 bp</w:t>
            </w:r>
          </w:p>
          <w:p w14:paraId="49C0BE8F" w14:textId="77777777" w:rsidR="00136D01" w:rsidRPr="00136D01" w:rsidRDefault="00136D01" w:rsidP="00136D01">
            <w:pPr>
              <w:rPr>
                <w:rFonts w:ascii="Arial" w:hAnsi="Arial" w:cs="Arial"/>
                <w:sz w:val="18"/>
                <w:szCs w:val="18"/>
              </w:rPr>
            </w:pPr>
            <w:r w:rsidRPr="00136D01">
              <w:rPr>
                <w:rFonts w:ascii="Arial" w:hAnsi="Arial" w:cs="Arial"/>
                <w:sz w:val="18"/>
                <w:szCs w:val="18"/>
              </w:rPr>
              <w:t>470 bp</w:t>
            </w:r>
          </w:p>
          <w:p w14:paraId="025B488C" w14:textId="77777777" w:rsidR="00136D01" w:rsidRPr="00136D01" w:rsidRDefault="00136D01" w:rsidP="00136D01">
            <w:pPr>
              <w:rPr>
                <w:rFonts w:ascii="Arial" w:hAnsi="Arial" w:cs="Arial"/>
                <w:sz w:val="18"/>
                <w:szCs w:val="18"/>
              </w:rPr>
            </w:pPr>
            <w:r w:rsidRPr="00136D01">
              <w:rPr>
                <w:rFonts w:ascii="Arial" w:hAnsi="Arial" w:cs="Arial"/>
                <w:sz w:val="18"/>
                <w:szCs w:val="18"/>
              </w:rPr>
              <w:t>520 bp</w:t>
            </w:r>
          </w:p>
        </w:tc>
        <w:tc>
          <w:tcPr>
            <w:tcW w:w="6662" w:type="dxa"/>
          </w:tcPr>
          <w:p w14:paraId="02FAD91D" w14:textId="77777777" w:rsidR="00136D01" w:rsidRPr="00136D01" w:rsidRDefault="00136D01" w:rsidP="00136D01">
            <w:pPr>
              <w:rPr>
                <w:rFonts w:ascii="Arial" w:hAnsi="Arial" w:cs="Arial"/>
                <w:sz w:val="18"/>
                <w:szCs w:val="18"/>
              </w:rPr>
            </w:pPr>
            <w:r w:rsidRPr="00136D01">
              <w:rPr>
                <w:rFonts w:ascii="Arial" w:hAnsi="Arial" w:cs="Arial"/>
                <w:sz w:val="18"/>
                <w:szCs w:val="18"/>
              </w:rPr>
              <w:t>*15:375N</w:t>
            </w:r>
          </w:p>
          <w:p w14:paraId="6C67CE21" w14:textId="77777777" w:rsidR="00136D01" w:rsidRPr="00136D01" w:rsidRDefault="00136D01" w:rsidP="00136D01">
            <w:pPr>
              <w:rPr>
                <w:rFonts w:ascii="Arial" w:hAnsi="Arial" w:cs="Arial"/>
                <w:sz w:val="18"/>
                <w:szCs w:val="18"/>
              </w:rPr>
            </w:pPr>
            <w:r w:rsidRPr="00136D01">
              <w:rPr>
                <w:rFonts w:ascii="Arial" w:hAnsi="Arial" w:cs="Arial"/>
                <w:sz w:val="18"/>
                <w:szCs w:val="18"/>
              </w:rPr>
              <w:t>*15:232</w:t>
            </w:r>
          </w:p>
          <w:p w14:paraId="655BB959" w14:textId="77777777" w:rsidR="00136D01" w:rsidRPr="00136D01" w:rsidRDefault="00136D01" w:rsidP="00136D01">
            <w:pPr>
              <w:rPr>
                <w:rFonts w:ascii="Arial" w:hAnsi="Arial" w:cs="Arial"/>
                <w:sz w:val="18"/>
                <w:szCs w:val="18"/>
              </w:rPr>
            </w:pPr>
            <w:r w:rsidRPr="00136D01">
              <w:rPr>
                <w:rFonts w:ascii="Arial" w:hAnsi="Arial" w:cs="Arial"/>
                <w:sz w:val="18"/>
                <w:szCs w:val="18"/>
              </w:rPr>
              <w:t>*15:129, 15:342, 15:395</w:t>
            </w:r>
          </w:p>
        </w:tc>
        <w:tc>
          <w:tcPr>
            <w:tcW w:w="5812" w:type="dxa"/>
          </w:tcPr>
          <w:p w14:paraId="0AE27D27" w14:textId="77777777" w:rsidR="00136D01" w:rsidRPr="00136D01" w:rsidRDefault="00136D01" w:rsidP="00136D01">
            <w:pPr>
              <w:rPr>
                <w:rFonts w:ascii="Arial" w:hAnsi="Arial" w:cs="Arial"/>
                <w:sz w:val="18"/>
                <w:szCs w:val="18"/>
              </w:rPr>
            </w:pPr>
          </w:p>
          <w:p w14:paraId="2DE7F146" w14:textId="77777777" w:rsidR="00136D01" w:rsidRPr="00136D01" w:rsidRDefault="00136D01" w:rsidP="00136D01">
            <w:pPr>
              <w:rPr>
                <w:rFonts w:ascii="Arial" w:hAnsi="Arial" w:cs="Arial"/>
                <w:sz w:val="18"/>
                <w:szCs w:val="18"/>
              </w:rPr>
            </w:pPr>
            <w:r w:rsidRPr="00136D01">
              <w:rPr>
                <w:rFonts w:ascii="Arial" w:hAnsi="Arial" w:cs="Arial"/>
                <w:sz w:val="18"/>
                <w:szCs w:val="18"/>
              </w:rPr>
              <w:t>*46:64</w:t>
            </w:r>
          </w:p>
        </w:tc>
      </w:tr>
      <w:tr w:rsidR="00136D01" w:rsidRPr="00136D01" w14:paraId="4A004AA9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2" w:type="dxa"/>
          </w:tcPr>
          <w:p w14:paraId="7E4BD657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67</w:t>
            </w:r>
          </w:p>
        </w:tc>
        <w:tc>
          <w:tcPr>
            <w:tcW w:w="1305" w:type="dxa"/>
          </w:tcPr>
          <w:p w14:paraId="3E6AD1B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265 bp </w:t>
            </w:r>
          </w:p>
          <w:p w14:paraId="22FB90E1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300 bp</w:t>
            </w:r>
          </w:p>
        </w:tc>
        <w:tc>
          <w:tcPr>
            <w:tcW w:w="6662" w:type="dxa"/>
          </w:tcPr>
          <w:p w14:paraId="27F1BAD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53, 15:183, 15:212, 15:336, 15:345</w:t>
            </w:r>
          </w:p>
          <w:p w14:paraId="7F999F4C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32</w:t>
            </w:r>
          </w:p>
        </w:tc>
        <w:tc>
          <w:tcPr>
            <w:tcW w:w="5812" w:type="dxa"/>
          </w:tcPr>
          <w:p w14:paraId="4381149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*46:10, </w:t>
            </w: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16:85</w:t>
            </w:r>
          </w:p>
        </w:tc>
      </w:tr>
      <w:tr w:rsidR="00136D01" w:rsidRPr="00136D01" w14:paraId="6086B0B6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2" w:type="dxa"/>
          </w:tcPr>
          <w:p w14:paraId="083D12C2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68</w:t>
            </w:r>
          </w:p>
        </w:tc>
        <w:tc>
          <w:tcPr>
            <w:tcW w:w="1305" w:type="dxa"/>
          </w:tcPr>
          <w:p w14:paraId="2A055C64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215 bp </w:t>
            </w:r>
          </w:p>
          <w:p w14:paraId="2AB63FD9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6662" w:type="dxa"/>
          </w:tcPr>
          <w:p w14:paraId="2CBC214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34</w:t>
            </w:r>
          </w:p>
          <w:p w14:paraId="48566D06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247</w:t>
            </w:r>
          </w:p>
        </w:tc>
        <w:tc>
          <w:tcPr>
            <w:tcW w:w="5812" w:type="dxa"/>
          </w:tcPr>
          <w:p w14:paraId="36A16828" w14:textId="77777777" w:rsidR="00136D01" w:rsidRPr="00136D01" w:rsidRDefault="00136D01" w:rsidP="00136D0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9258C5D" w14:textId="77777777" w:rsidR="00136D01" w:rsidRPr="00136D01" w:rsidRDefault="00136D01" w:rsidP="00136D0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5:03</w:t>
            </w:r>
          </w:p>
        </w:tc>
      </w:tr>
      <w:tr w:rsidR="00136D01" w:rsidRPr="00136D01" w14:paraId="25599BE9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2" w:type="dxa"/>
          </w:tcPr>
          <w:p w14:paraId="2A3629A9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70</w:t>
            </w:r>
          </w:p>
        </w:tc>
        <w:tc>
          <w:tcPr>
            <w:tcW w:w="1305" w:type="dxa"/>
          </w:tcPr>
          <w:p w14:paraId="7AE8EF50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5531D5BC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6662" w:type="dxa"/>
          </w:tcPr>
          <w:p w14:paraId="73E168E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208</w:t>
            </w:r>
          </w:p>
          <w:p w14:paraId="29837849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38, 15:230, 15:241, 15:297</w:t>
            </w:r>
          </w:p>
        </w:tc>
        <w:tc>
          <w:tcPr>
            <w:tcW w:w="5812" w:type="dxa"/>
          </w:tcPr>
          <w:p w14:paraId="33AA4BE2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72DDBE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07:68:01-07:68:03, 07:214, 07:237, 07:262, 18:35, 18:110, 35:66, 40:77, 40:87:01-40:87:02, 40:121, 40:158, 40:222, 40:237, 40:368, 44:150, 48:12, 48:14, 48:26, 48:29</w:t>
            </w:r>
          </w:p>
        </w:tc>
      </w:tr>
      <w:tr w:rsidR="00136D01" w:rsidRPr="00136D01" w14:paraId="29AB737E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2" w:type="dxa"/>
          </w:tcPr>
          <w:p w14:paraId="79BF0A90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71</w:t>
            </w:r>
          </w:p>
        </w:tc>
        <w:tc>
          <w:tcPr>
            <w:tcW w:w="1305" w:type="dxa"/>
          </w:tcPr>
          <w:p w14:paraId="31053D1C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290 bp</w:t>
            </w:r>
          </w:p>
          <w:p w14:paraId="31062C52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315 bp </w:t>
            </w:r>
          </w:p>
          <w:p w14:paraId="54DF14C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400 bp</w:t>
            </w:r>
          </w:p>
        </w:tc>
        <w:tc>
          <w:tcPr>
            <w:tcW w:w="6662" w:type="dxa"/>
          </w:tcPr>
          <w:p w14:paraId="0D2C67E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53, 15:212, 15:336, 15:347</w:t>
            </w:r>
          </w:p>
          <w:p w14:paraId="7B9B4522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205</w:t>
            </w:r>
          </w:p>
          <w:p w14:paraId="0EB83459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39</w:t>
            </w:r>
          </w:p>
        </w:tc>
        <w:tc>
          <w:tcPr>
            <w:tcW w:w="5812" w:type="dxa"/>
          </w:tcPr>
          <w:p w14:paraId="4BBCEBB6" w14:textId="77777777" w:rsidR="00136D01" w:rsidRPr="00136D01" w:rsidRDefault="00136D01" w:rsidP="00136D0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1:124, C*16:85</w:t>
            </w:r>
          </w:p>
        </w:tc>
      </w:tr>
      <w:tr w:rsidR="00136D01" w:rsidRPr="00136D01" w14:paraId="3CA49D85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2" w:type="dxa"/>
          </w:tcPr>
          <w:p w14:paraId="317A8277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72</w:t>
            </w:r>
          </w:p>
        </w:tc>
        <w:tc>
          <w:tcPr>
            <w:tcW w:w="1305" w:type="dxa"/>
          </w:tcPr>
          <w:p w14:paraId="43EBD2F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110 bp </w:t>
            </w:r>
          </w:p>
          <w:p w14:paraId="49092F5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006AD044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295 bp </w:t>
            </w:r>
          </w:p>
          <w:p w14:paraId="1CC46D2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390 bp</w:t>
            </w:r>
          </w:p>
        </w:tc>
        <w:tc>
          <w:tcPr>
            <w:tcW w:w="6662" w:type="dxa"/>
          </w:tcPr>
          <w:p w14:paraId="369BA68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15:226N</w:t>
            </w:r>
          </w:p>
          <w:p w14:paraId="0C50E4C6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380N</w:t>
            </w:r>
          </w:p>
          <w:p w14:paraId="166539A1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40</w:t>
            </w:r>
          </w:p>
          <w:p w14:paraId="446083B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15:201</w:t>
            </w:r>
          </w:p>
        </w:tc>
        <w:tc>
          <w:tcPr>
            <w:tcW w:w="5812" w:type="dxa"/>
          </w:tcPr>
          <w:p w14:paraId="45AA067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35:216N, 39:87N</w:t>
            </w:r>
          </w:p>
          <w:p w14:paraId="26C67D76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7C7F23C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51:166</w:t>
            </w:r>
          </w:p>
        </w:tc>
      </w:tr>
      <w:tr w:rsidR="00136D01" w:rsidRPr="00136D01" w14:paraId="4431C7D7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2" w:type="dxa"/>
          </w:tcPr>
          <w:p w14:paraId="123BDA3A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74</w:t>
            </w:r>
          </w:p>
        </w:tc>
        <w:tc>
          <w:tcPr>
            <w:tcW w:w="1305" w:type="dxa"/>
          </w:tcPr>
          <w:p w14:paraId="1D2F8D8F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44565A0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6662" w:type="dxa"/>
          </w:tcPr>
          <w:p w14:paraId="3FC979E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45, 15:176, 15:411</w:t>
            </w:r>
          </w:p>
          <w:p w14:paraId="2F56F401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262N</w:t>
            </w:r>
          </w:p>
        </w:tc>
        <w:tc>
          <w:tcPr>
            <w:tcW w:w="5812" w:type="dxa"/>
          </w:tcPr>
          <w:p w14:paraId="35DB96B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35:237, 35:352, 51:228, 52:28</w:t>
            </w:r>
          </w:p>
        </w:tc>
      </w:tr>
      <w:tr w:rsidR="00136D01" w:rsidRPr="00136D01" w14:paraId="7BDA6CA6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tcW w:w="822" w:type="dxa"/>
          </w:tcPr>
          <w:p w14:paraId="44CC6962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75</w:t>
            </w:r>
          </w:p>
        </w:tc>
        <w:tc>
          <w:tcPr>
            <w:tcW w:w="1305" w:type="dxa"/>
          </w:tcPr>
          <w:p w14:paraId="70F3AC1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280 bp </w:t>
            </w:r>
          </w:p>
          <w:p w14:paraId="4F1EDAB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315 bp</w:t>
            </w:r>
          </w:p>
          <w:p w14:paraId="6DBA1E0F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390 bp</w:t>
            </w:r>
          </w:p>
        </w:tc>
        <w:tc>
          <w:tcPr>
            <w:tcW w:w="6662" w:type="dxa"/>
          </w:tcPr>
          <w:p w14:paraId="1820156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46</w:t>
            </w:r>
          </w:p>
          <w:p w14:paraId="21E1858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367, 15:441</w:t>
            </w:r>
          </w:p>
          <w:p w14:paraId="63CD6576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201</w:t>
            </w:r>
          </w:p>
        </w:tc>
        <w:tc>
          <w:tcPr>
            <w:tcW w:w="5812" w:type="dxa"/>
          </w:tcPr>
          <w:p w14:paraId="59BA47A4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A5B4E5F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*51:48, </w:t>
            </w: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2:83, C*08:24, C*16:90</w:t>
            </w:r>
          </w:p>
        </w:tc>
      </w:tr>
      <w:tr w:rsidR="00136D01" w:rsidRPr="00136D01" w14:paraId="2C9C7A30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2" w:type="dxa"/>
          </w:tcPr>
          <w:p w14:paraId="058709DB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77 </w:t>
            </w:r>
          </w:p>
        </w:tc>
        <w:tc>
          <w:tcPr>
            <w:tcW w:w="1305" w:type="dxa"/>
          </w:tcPr>
          <w:p w14:paraId="2891B941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  <w:p w14:paraId="797CA9E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6662" w:type="dxa"/>
          </w:tcPr>
          <w:p w14:paraId="3E8F2B6F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74</w:t>
            </w:r>
          </w:p>
          <w:p w14:paraId="1582086F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23, 15:220, 15:388</w:t>
            </w:r>
          </w:p>
        </w:tc>
        <w:tc>
          <w:tcPr>
            <w:tcW w:w="5812" w:type="dxa"/>
          </w:tcPr>
          <w:p w14:paraId="388A4C4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36D01" w:rsidRPr="00136D01" w14:paraId="679B4312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tcW w:w="822" w:type="dxa"/>
          </w:tcPr>
          <w:p w14:paraId="0A0840BC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78</w:t>
            </w:r>
          </w:p>
        </w:tc>
        <w:tc>
          <w:tcPr>
            <w:tcW w:w="1305" w:type="dxa"/>
          </w:tcPr>
          <w:p w14:paraId="79A80FBC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110 bp </w:t>
            </w:r>
          </w:p>
          <w:p w14:paraId="3F709C4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2828B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385 bp</w:t>
            </w:r>
          </w:p>
          <w:p w14:paraId="45AF7F1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475 bp</w:t>
            </w:r>
          </w:p>
        </w:tc>
        <w:tc>
          <w:tcPr>
            <w:tcW w:w="6662" w:type="dxa"/>
          </w:tcPr>
          <w:p w14:paraId="78AAE061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42, 15:429</w:t>
            </w:r>
          </w:p>
          <w:p w14:paraId="4E6ED95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94618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47</w:t>
            </w:r>
          </w:p>
          <w:p w14:paraId="106E551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232, 15:369</w:t>
            </w:r>
          </w:p>
        </w:tc>
        <w:tc>
          <w:tcPr>
            <w:tcW w:w="5812" w:type="dxa"/>
          </w:tcPr>
          <w:p w14:paraId="73C3B736" w14:textId="77777777" w:rsidR="00136D01" w:rsidRPr="00136D01" w:rsidRDefault="00136D01" w:rsidP="00136D0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*07:29, 07:186, 08:01:11, 08:56:01, 08:133, 08:176, 08:180, 13:93, 35:218, 35:256, 37:62, 51:68, 51:176, 57:49, </w:t>
            </w: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7:02:30</w:t>
            </w:r>
          </w:p>
          <w:p w14:paraId="36587A9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46:42</w:t>
            </w:r>
          </w:p>
          <w:p w14:paraId="7B64DDB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46:64</w:t>
            </w:r>
          </w:p>
        </w:tc>
      </w:tr>
      <w:tr w:rsidR="00136D01" w:rsidRPr="00136D01" w14:paraId="34E737F8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2" w:type="dxa"/>
          </w:tcPr>
          <w:p w14:paraId="4A68F85C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>79</w:t>
            </w:r>
          </w:p>
        </w:tc>
        <w:tc>
          <w:tcPr>
            <w:tcW w:w="1305" w:type="dxa"/>
          </w:tcPr>
          <w:p w14:paraId="380CADB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215 bp </w:t>
            </w:r>
          </w:p>
          <w:p w14:paraId="5970826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420 bp</w:t>
            </w:r>
          </w:p>
        </w:tc>
        <w:tc>
          <w:tcPr>
            <w:tcW w:w="6662" w:type="dxa"/>
          </w:tcPr>
          <w:p w14:paraId="4C482D4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82N</w:t>
            </w:r>
          </w:p>
          <w:p w14:paraId="07FD8736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48, 15:330</w:t>
            </w:r>
          </w:p>
        </w:tc>
        <w:tc>
          <w:tcPr>
            <w:tcW w:w="5812" w:type="dxa"/>
          </w:tcPr>
          <w:p w14:paraId="2438DF9C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36D01" w:rsidRPr="00136D01" w14:paraId="0041DF37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2" w:type="dxa"/>
          </w:tcPr>
          <w:p w14:paraId="255AE5D5" w14:textId="77777777" w:rsidR="00136D01" w:rsidRPr="00136D01" w:rsidRDefault="00136D01" w:rsidP="00136D0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80 </w:t>
            </w:r>
          </w:p>
        </w:tc>
        <w:tc>
          <w:tcPr>
            <w:tcW w:w="1305" w:type="dxa"/>
          </w:tcPr>
          <w:p w14:paraId="2B2FF3D2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85 bp </w:t>
            </w:r>
          </w:p>
          <w:p w14:paraId="69A9982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2A3EFA5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  <w:p w14:paraId="4D16C434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340 bp</w:t>
            </w:r>
          </w:p>
        </w:tc>
        <w:tc>
          <w:tcPr>
            <w:tcW w:w="6662" w:type="dxa"/>
          </w:tcPr>
          <w:p w14:paraId="7D71EE9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49N</w:t>
            </w:r>
          </w:p>
          <w:p w14:paraId="16DBA9D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380N</w:t>
            </w:r>
          </w:p>
          <w:p w14:paraId="040F8EE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263</w:t>
            </w:r>
          </w:p>
          <w:p w14:paraId="63EACA3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320</w:t>
            </w:r>
          </w:p>
        </w:tc>
        <w:tc>
          <w:tcPr>
            <w:tcW w:w="5812" w:type="dxa"/>
          </w:tcPr>
          <w:p w14:paraId="415BF7E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36D01" w:rsidRPr="00136D01" w14:paraId="332CDBD2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2" w:type="dxa"/>
          </w:tcPr>
          <w:p w14:paraId="7A1CFE58" w14:textId="77777777" w:rsidR="00136D01" w:rsidRPr="00136D01" w:rsidRDefault="00136D01" w:rsidP="00136D01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z w:val="18"/>
                <w:szCs w:val="18"/>
              </w:rPr>
              <w:t xml:space="preserve">82 </w:t>
            </w:r>
          </w:p>
        </w:tc>
        <w:tc>
          <w:tcPr>
            <w:tcW w:w="1305" w:type="dxa"/>
          </w:tcPr>
          <w:p w14:paraId="45566D1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1FA485B1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05A9ABD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6662" w:type="dxa"/>
          </w:tcPr>
          <w:p w14:paraId="59316CE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81</w:t>
            </w:r>
          </w:p>
          <w:p w14:paraId="582CD7E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246N</w:t>
            </w:r>
          </w:p>
          <w:p w14:paraId="4B6392E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277, 15:430</w:t>
            </w:r>
          </w:p>
        </w:tc>
        <w:tc>
          <w:tcPr>
            <w:tcW w:w="5812" w:type="dxa"/>
          </w:tcPr>
          <w:p w14:paraId="4607ADE4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53:35, 58:47</w:t>
            </w:r>
          </w:p>
          <w:p w14:paraId="2FA6D4F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4549CC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*35:222, 40:76, </w:t>
            </w: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5:30, C*06:125</w:t>
            </w:r>
          </w:p>
        </w:tc>
      </w:tr>
      <w:tr w:rsidR="00136D01" w:rsidRPr="00136D01" w14:paraId="049D93A7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2" w:type="dxa"/>
          </w:tcPr>
          <w:p w14:paraId="5AF9D06B" w14:textId="77777777" w:rsidR="00136D01" w:rsidRPr="00136D01" w:rsidRDefault="00136D01" w:rsidP="00136D01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z w:val="18"/>
                <w:szCs w:val="18"/>
              </w:rPr>
              <w:t>84</w:t>
            </w:r>
          </w:p>
        </w:tc>
        <w:tc>
          <w:tcPr>
            <w:tcW w:w="1305" w:type="dxa"/>
          </w:tcPr>
          <w:p w14:paraId="3CBD7D80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4C846F2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195 bp </w:t>
            </w:r>
          </w:p>
          <w:p w14:paraId="0FA98C0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6662" w:type="dxa"/>
          </w:tcPr>
          <w:p w14:paraId="766DC65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67</w:t>
            </w:r>
          </w:p>
          <w:p w14:paraId="6C5F546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211, 15:400N</w:t>
            </w:r>
          </w:p>
          <w:p w14:paraId="2036721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97:01, 15:215</w:t>
            </w:r>
          </w:p>
        </w:tc>
        <w:tc>
          <w:tcPr>
            <w:tcW w:w="5812" w:type="dxa"/>
          </w:tcPr>
          <w:p w14:paraId="63C41234" w14:textId="77777777" w:rsidR="00136D01" w:rsidRPr="00136D01" w:rsidRDefault="00136D01" w:rsidP="00136D0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73FB4F05" w14:textId="77777777" w:rsidR="00136D01" w:rsidRPr="00136D01" w:rsidRDefault="00136D01" w:rsidP="00136D0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3:168</w:t>
            </w:r>
          </w:p>
          <w:p w14:paraId="0B1375DF" w14:textId="77777777" w:rsidR="00136D01" w:rsidRPr="00136D01" w:rsidRDefault="00136D01" w:rsidP="00136D0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35:117</w:t>
            </w:r>
          </w:p>
        </w:tc>
      </w:tr>
      <w:tr w:rsidR="00136D01" w:rsidRPr="00136D01" w14:paraId="3B346D23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4"/>
        </w:trPr>
        <w:tc>
          <w:tcPr>
            <w:tcW w:w="822" w:type="dxa"/>
          </w:tcPr>
          <w:p w14:paraId="2C362484" w14:textId="77777777" w:rsidR="00136D01" w:rsidRPr="00136D01" w:rsidRDefault="00136D01" w:rsidP="00136D01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z w:val="18"/>
                <w:szCs w:val="18"/>
              </w:rPr>
              <w:t>85</w:t>
            </w:r>
          </w:p>
        </w:tc>
        <w:tc>
          <w:tcPr>
            <w:tcW w:w="1305" w:type="dxa"/>
          </w:tcPr>
          <w:p w14:paraId="3423B44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340 bp </w:t>
            </w:r>
          </w:p>
          <w:p w14:paraId="58C88101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395 bp </w:t>
            </w:r>
          </w:p>
          <w:p w14:paraId="1F09E27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420 bp</w:t>
            </w:r>
          </w:p>
        </w:tc>
        <w:tc>
          <w:tcPr>
            <w:tcW w:w="6662" w:type="dxa"/>
          </w:tcPr>
          <w:p w14:paraId="59411C82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57</w:t>
            </w:r>
          </w:p>
          <w:p w14:paraId="31EF930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76, 15:101, 15:255</w:t>
            </w:r>
          </w:p>
          <w:p w14:paraId="4EE91BCF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64</w:t>
            </w:r>
          </w:p>
        </w:tc>
        <w:tc>
          <w:tcPr>
            <w:tcW w:w="5812" w:type="dxa"/>
          </w:tcPr>
          <w:p w14:paraId="5FDCB5FB" w14:textId="77777777" w:rsidR="00136D01" w:rsidRPr="00136D01" w:rsidRDefault="00136D01" w:rsidP="00136D0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313E3999" w14:textId="77777777" w:rsidR="00136D01" w:rsidRPr="00136D01" w:rsidRDefault="00136D01" w:rsidP="00136D0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7:335, C*14:62</w:t>
            </w:r>
          </w:p>
        </w:tc>
      </w:tr>
      <w:tr w:rsidR="00136D01" w:rsidRPr="00136D01" w14:paraId="69BD1BCB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2" w:type="dxa"/>
          </w:tcPr>
          <w:p w14:paraId="654BA749" w14:textId="77777777" w:rsidR="00136D01" w:rsidRPr="00136D01" w:rsidRDefault="00136D01" w:rsidP="00136D01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z w:val="18"/>
                <w:szCs w:val="18"/>
              </w:rPr>
              <w:t>86</w:t>
            </w:r>
          </w:p>
        </w:tc>
        <w:tc>
          <w:tcPr>
            <w:tcW w:w="1305" w:type="dxa"/>
          </w:tcPr>
          <w:p w14:paraId="225D97F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  <w:p w14:paraId="7B9C205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260 bp </w:t>
            </w:r>
          </w:p>
          <w:p w14:paraId="2F91B799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400 bp</w:t>
            </w:r>
          </w:p>
        </w:tc>
        <w:tc>
          <w:tcPr>
            <w:tcW w:w="6662" w:type="dxa"/>
          </w:tcPr>
          <w:p w14:paraId="043D242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66</w:t>
            </w:r>
          </w:p>
          <w:p w14:paraId="38A0AF2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272N</w:t>
            </w:r>
          </w:p>
          <w:p w14:paraId="076C53D9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93</w:t>
            </w:r>
          </w:p>
        </w:tc>
        <w:tc>
          <w:tcPr>
            <w:tcW w:w="5812" w:type="dxa"/>
          </w:tcPr>
          <w:p w14:paraId="61D955C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36D01" w:rsidRPr="00136D01" w14:paraId="511022CD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2" w:type="dxa"/>
          </w:tcPr>
          <w:p w14:paraId="16E02CCA" w14:textId="77777777" w:rsidR="00136D01" w:rsidRPr="00136D01" w:rsidRDefault="00136D01" w:rsidP="00136D01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z w:val="18"/>
                <w:szCs w:val="18"/>
              </w:rPr>
              <w:t>87</w:t>
            </w:r>
          </w:p>
        </w:tc>
        <w:tc>
          <w:tcPr>
            <w:tcW w:w="1305" w:type="dxa"/>
          </w:tcPr>
          <w:p w14:paraId="3123066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85 bp </w:t>
            </w:r>
          </w:p>
          <w:p w14:paraId="27B90F5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18E040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3D335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295 bp</w:t>
            </w:r>
          </w:p>
        </w:tc>
        <w:tc>
          <w:tcPr>
            <w:tcW w:w="6662" w:type="dxa"/>
          </w:tcPr>
          <w:p w14:paraId="06E796A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71, 15:175, 15:204, 15:225, 15:344, 15:381</w:t>
            </w:r>
          </w:p>
          <w:p w14:paraId="7D8B683F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82B221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C780B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69</w:t>
            </w:r>
          </w:p>
        </w:tc>
        <w:tc>
          <w:tcPr>
            <w:tcW w:w="5812" w:type="dxa"/>
          </w:tcPr>
          <w:p w14:paraId="55A25E7F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*18:29, 18:98, 35:50, 35:231, 35:280, 35:323, 37:22, 40:248, 40:282, 40:351, 40:364, 41:12, 41:36, 46:14, 49:03, 49:48, 51:151, 52:51, 54:02, 55:16, 56:35, 57:39, 57:73, 58:41, </w:t>
            </w: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3:278, C*16:86</w:t>
            </w:r>
          </w:p>
        </w:tc>
      </w:tr>
      <w:tr w:rsidR="00136D01" w:rsidRPr="00136D01" w14:paraId="445AC112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2" w:type="dxa"/>
          </w:tcPr>
          <w:p w14:paraId="7313E531" w14:textId="77777777" w:rsidR="00136D01" w:rsidRPr="00136D01" w:rsidRDefault="00136D01" w:rsidP="00136D01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z w:val="18"/>
                <w:szCs w:val="18"/>
              </w:rPr>
              <w:t>88</w:t>
            </w:r>
          </w:p>
        </w:tc>
        <w:tc>
          <w:tcPr>
            <w:tcW w:w="1305" w:type="dxa"/>
          </w:tcPr>
          <w:p w14:paraId="5D4C770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240 bp </w:t>
            </w:r>
          </w:p>
          <w:p w14:paraId="597EDC26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450 bp</w:t>
            </w:r>
          </w:p>
        </w:tc>
        <w:tc>
          <w:tcPr>
            <w:tcW w:w="6662" w:type="dxa"/>
          </w:tcPr>
          <w:p w14:paraId="72D075C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71</w:t>
            </w:r>
          </w:p>
          <w:p w14:paraId="4242E9D9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58, 15:240, 15:377Q</w:t>
            </w:r>
          </w:p>
        </w:tc>
        <w:tc>
          <w:tcPr>
            <w:tcW w:w="5812" w:type="dxa"/>
          </w:tcPr>
          <w:p w14:paraId="1C11F73C" w14:textId="77777777" w:rsidR="00136D01" w:rsidRPr="00136D01" w:rsidRDefault="00136D01" w:rsidP="00136D0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14:67</w:t>
            </w:r>
          </w:p>
          <w:p w14:paraId="7846849F" w14:textId="77777777" w:rsidR="00136D01" w:rsidRPr="00136D01" w:rsidRDefault="00136D01" w:rsidP="00136D0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5:80</w:t>
            </w:r>
          </w:p>
        </w:tc>
      </w:tr>
      <w:tr w:rsidR="00136D01" w:rsidRPr="00136D01" w14:paraId="16F5DE20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2" w:type="dxa"/>
          </w:tcPr>
          <w:p w14:paraId="68ADAC60" w14:textId="77777777" w:rsidR="00136D01" w:rsidRPr="00136D01" w:rsidRDefault="00136D01" w:rsidP="00136D01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z w:val="18"/>
                <w:szCs w:val="18"/>
              </w:rPr>
              <w:t>89</w:t>
            </w:r>
          </w:p>
        </w:tc>
        <w:tc>
          <w:tcPr>
            <w:tcW w:w="1305" w:type="dxa"/>
          </w:tcPr>
          <w:p w14:paraId="69BABABC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365 bp </w:t>
            </w:r>
          </w:p>
          <w:p w14:paraId="3B9AB2A9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420 bp</w:t>
            </w:r>
          </w:p>
          <w:p w14:paraId="38C4DA9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445 bp</w:t>
            </w:r>
          </w:p>
        </w:tc>
        <w:tc>
          <w:tcPr>
            <w:tcW w:w="6662" w:type="dxa"/>
          </w:tcPr>
          <w:p w14:paraId="730344A5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60, 15:282</w:t>
            </w:r>
          </w:p>
          <w:p w14:paraId="5F6D7410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*15:94N, 15:294N </w:t>
            </w:r>
          </w:p>
          <w:p w14:paraId="050A690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377Q</w:t>
            </w:r>
          </w:p>
        </w:tc>
        <w:tc>
          <w:tcPr>
            <w:tcW w:w="5812" w:type="dxa"/>
          </w:tcPr>
          <w:p w14:paraId="7B6CC606" w14:textId="77777777" w:rsidR="00136D01" w:rsidRPr="00136D01" w:rsidRDefault="00136D01" w:rsidP="00136D0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3:84, C*03:281, C*07:275</w:t>
            </w:r>
          </w:p>
        </w:tc>
      </w:tr>
      <w:tr w:rsidR="00136D01" w:rsidRPr="00136D01" w14:paraId="68273225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2" w:type="dxa"/>
          </w:tcPr>
          <w:p w14:paraId="71573489" w14:textId="77777777" w:rsidR="00136D01" w:rsidRPr="00136D01" w:rsidRDefault="00136D01" w:rsidP="00136D01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z w:val="18"/>
                <w:szCs w:val="18"/>
              </w:rPr>
              <w:lastRenderedPageBreak/>
              <w:t>90</w:t>
            </w:r>
          </w:p>
        </w:tc>
        <w:tc>
          <w:tcPr>
            <w:tcW w:w="1305" w:type="dxa"/>
          </w:tcPr>
          <w:p w14:paraId="39874D7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16B415C4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B3CEE1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145CF0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3E3CC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4AF679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82664B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6662" w:type="dxa"/>
          </w:tcPr>
          <w:p w14:paraId="63F1F420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202, 15:239, 15:376</w:t>
            </w:r>
          </w:p>
          <w:p w14:paraId="542F6C4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A5ACFC4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8E16D7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31513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055C6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B7E3AB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73</w:t>
            </w:r>
          </w:p>
        </w:tc>
        <w:tc>
          <w:tcPr>
            <w:tcW w:w="5812" w:type="dxa"/>
          </w:tcPr>
          <w:p w14:paraId="5FA5ECC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3:58, 18:12:01-18:12:02, 35:10, 35:13, 35:16, 35:28, 35:69, 35:80, 35:226, 35:270, 35:318, 37:01:01:01-37:01:05, 37:01:07-37:05, 37:07, 37:09-37:27, 37:29-37:59, 37:62-37:66, 37:68-37:71, 40:185, 40:209, 40:308, 40:350, 40:365, 44:83, 44:134, 49:03, 52:01:01:01-52:01:30, 52:03-52:15, 52:17, 52:19-52:31:02, 52:33-52:72, 52:74-52:75, 53:17:01-53:17:02, 53:28, 53:38, 78:05-78:06</w:t>
            </w:r>
          </w:p>
          <w:p w14:paraId="7B78E64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*18:63, 39:90, 50:11, </w:t>
            </w: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A*01:201, A*02:695, A*24:343</w:t>
            </w:r>
          </w:p>
        </w:tc>
      </w:tr>
      <w:tr w:rsidR="00136D01" w:rsidRPr="00136D01" w14:paraId="65491253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22" w:type="dxa"/>
          </w:tcPr>
          <w:p w14:paraId="42BB9520" w14:textId="77777777" w:rsidR="00136D01" w:rsidRPr="00136D01" w:rsidRDefault="00136D01" w:rsidP="00136D01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z w:val="18"/>
                <w:szCs w:val="18"/>
              </w:rPr>
              <w:t xml:space="preserve">91 </w:t>
            </w:r>
          </w:p>
        </w:tc>
        <w:tc>
          <w:tcPr>
            <w:tcW w:w="1305" w:type="dxa"/>
          </w:tcPr>
          <w:p w14:paraId="3154C4B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135 bp </w:t>
            </w:r>
          </w:p>
          <w:p w14:paraId="1C0C77E1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325 bp </w:t>
            </w:r>
          </w:p>
        </w:tc>
        <w:tc>
          <w:tcPr>
            <w:tcW w:w="6662" w:type="dxa"/>
          </w:tcPr>
          <w:p w14:paraId="255FB7D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84, 15:203</w:t>
            </w:r>
          </w:p>
          <w:p w14:paraId="641BDF42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70, 15:356</w:t>
            </w:r>
          </w:p>
        </w:tc>
        <w:tc>
          <w:tcPr>
            <w:tcW w:w="5812" w:type="dxa"/>
          </w:tcPr>
          <w:p w14:paraId="1C50DD5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8:109, 38:62</w:t>
            </w:r>
          </w:p>
        </w:tc>
      </w:tr>
      <w:tr w:rsidR="00136D01" w:rsidRPr="00136D01" w14:paraId="796F60E9" w14:textId="77777777" w:rsidTr="00FC22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2" w:type="dxa"/>
          </w:tcPr>
          <w:p w14:paraId="3F50D651" w14:textId="77777777" w:rsidR="00136D01" w:rsidRPr="00136D01" w:rsidRDefault="00136D01" w:rsidP="00136D01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z w:val="18"/>
                <w:szCs w:val="18"/>
              </w:rPr>
              <w:t>92</w:t>
            </w:r>
          </w:p>
        </w:tc>
        <w:tc>
          <w:tcPr>
            <w:tcW w:w="1305" w:type="dxa"/>
          </w:tcPr>
          <w:p w14:paraId="1B3AA4F0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33D657E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</w:tc>
        <w:tc>
          <w:tcPr>
            <w:tcW w:w="6662" w:type="dxa"/>
          </w:tcPr>
          <w:p w14:paraId="40F785D9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266, 15:332</w:t>
            </w:r>
          </w:p>
          <w:p w14:paraId="72D6A780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72, 15:328</w:t>
            </w:r>
          </w:p>
        </w:tc>
        <w:tc>
          <w:tcPr>
            <w:tcW w:w="5812" w:type="dxa"/>
          </w:tcPr>
          <w:p w14:paraId="2FE4D941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3:37, 38:49, 51:75</w:t>
            </w:r>
          </w:p>
        </w:tc>
      </w:tr>
      <w:tr w:rsidR="00136D01" w:rsidRPr="00136D01" w14:paraId="2B455778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2" w:type="dxa"/>
          </w:tcPr>
          <w:p w14:paraId="40E5C3BB" w14:textId="77777777" w:rsidR="00136D01" w:rsidRPr="00136D01" w:rsidRDefault="00136D01" w:rsidP="00136D01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z w:val="18"/>
                <w:szCs w:val="18"/>
              </w:rPr>
              <w:t>93</w:t>
            </w:r>
          </w:p>
        </w:tc>
        <w:tc>
          <w:tcPr>
            <w:tcW w:w="1305" w:type="dxa"/>
          </w:tcPr>
          <w:p w14:paraId="4992A4C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255 bp </w:t>
            </w:r>
          </w:p>
          <w:p w14:paraId="19C8BAA4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295 bp </w:t>
            </w:r>
          </w:p>
          <w:p w14:paraId="44ACF69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385 bp</w:t>
            </w:r>
          </w:p>
        </w:tc>
        <w:tc>
          <w:tcPr>
            <w:tcW w:w="6662" w:type="dxa"/>
          </w:tcPr>
          <w:p w14:paraId="3A7C4CC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258N, 15:304N</w:t>
            </w:r>
          </w:p>
          <w:p w14:paraId="4D9B47C9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53, 15:177, 15:212, 15:336, 15:347</w:t>
            </w:r>
          </w:p>
          <w:p w14:paraId="591DD8C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20</w:t>
            </w:r>
          </w:p>
        </w:tc>
        <w:tc>
          <w:tcPr>
            <w:tcW w:w="5812" w:type="dxa"/>
          </w:tcPr>
          <w:p w14:paraId="69119C82" w14:textId="77777777" w:rsidR="00136D01" w:rsidRPr="00136D01" w:rsidRDefault="00136D01" w:rsidP="00136D0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63AE281A" w14:textId="77777777" w:rsidR="00136D01" w:rsidRPr="00136D01" w:rsidRDefault="00136D01" w:rsidP="00136D0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1:124, C*16:85</w:t>
            </w:r>
          </w:p>
        </w:tc>
      </w:tr>
      <w:tr w:rsidR="00136D01" w:rsidRPr="00136D01" w14:paraId="7A9D0215" w14:textId="77777777" w:rsidTr="00136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7"/>
        </w:trPr>
        <w:tc>
          <w:tcPr>
            <w:tcW w:w="822" w:type="dxa"/>
          </w:tcPr>
          <w:p w14:paraId="1E397142" w14:textId="77777777" w:rsidR="00136D01" w:rsidRPr="00136D01" w:rsidRDefault="00136D01" w:rsidP="00136D01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z w:val="18"/>
                <w:szCs w:val="18"/>
              </w:rPr>
              <w:t>94</w:t>
            </w:r>
          </w:p>
        </w:tc>
        <w:tc>
          <w:tcPr>
            <w:tcW w:w="1305" w:type="dxa"/>
          </w:tcPr>
          <w:p w14:paraId="1CBAC29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  <w:p w14:paraId="43C753D3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285 bp </w:t>
            </w:r>
          </w:p>
          <w:p w14:paraId="50E797FF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325 bp</w:t>
            </w:r>
          </w:p>
        </w:tc>
        <w:tc>
          <w:tcPr>
            <w:tcW w:w="6662" w:type="dxa"/>
          </w:tcPr>
          <w:p w14:paraId="5FBF0360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272N</w:t>
            </w:r>
          </w:p>
          <w:p w14:paraId="3DF16FBD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23</w:t>
            </w:r>
          </w:p>
          <w:p w14:paraId="725874C8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78</w:t>
            </w:r>
          </w:p>
        </w:tc>
        <w:tc>
          <w:tcPr>
            <w:tcW w:w="5812" w:type="dxa"/>
          </w:tcPr>
          <w:p w14:paraId="468515A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36D01" w:rsidRPr="00136D01" w14:paraId="12D8C1FB" w14:textId="77777777" w:rsidTr="00FC22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2"/>
        </w:trPr>
        <w:tc>
          <w:tcPr>
            <w:tcW w:w="822" w:type="dxa"/>
          </w:tcPr>
          <w:p w14:paraId="7465CBF9" w14:textId="77777777" w:rsidR="00136D01" w:rsidRPr="00136D01" w:rsidRDefault="00136D01" w:rsidP="00136D01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136D01">
              <w:rPr>
                <w:rFonts w:ascii="Arial" w:hAnsi="Arial" w:cs="Arial"/>
                <w:b/>
                <w:sz w:val="18"/>
                <w:szCs w:val="18"/>
              </w:rPr>
              <w:t>95</w:t>
            </w:r>
          </w:p>
        </w:tc>
        <w:tc>
          <w:tcPr>
            <w:tcW w:w="1305" w:type="dxa"/>
          </w:tcPr>
          <w:p w14:paraId="004F027A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721EAEE6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 xml:space="preserve">340 bp </w:t>
            </w:r>
          </w:p>
          <w:p w14:paraId="1E28B0AF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395 bp</w:t>
            </w:r>
          </w:p>
        </w:tc>
        <w:tc>
          <w:tcPr>
            <w:tcW w:w="6662" w:type="dxa"/>
          </w:tcPr>
          <w:p w14:paraId="1A0EE67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358</w:t>
            </w:r>
          </w:p>
          <w:p w14:paraId="48AD3D19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181N</w:t>
            </w:r>
          </w:p>
          <w:p w14:paraId="390DD34E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15:40:01-15:40:02, 15:47:01-15:47:02, 15:49, 15:52, 15:114, 15:117, 15:124, 15:138, 15:238, 15:241, 15:389, 15:421</w:t>
            </w:r>
          </w:p>
        </w:tc>
        <w:tc>
          <w:tcPr>
            <w:tcW w:w="5812" w:type="dxa"/>
          </w:tcPr>
          <w:p w14:paraId="62702E67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4B101CF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9F1441" w14:textId="77777777" w:rsidR="00136D01" w:rsidRPr="00136D01" w:rsidRDefault="00136D01" w:rsidP="00136D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6D01">
              <w:rPr>
                <w:rFonts w:ascii="Arial" w:hAnsi="Arial" w:cs="Arial"/>
                <w:color w:val="000000"/>
                <w:sz w:val="18"/>
                <w:szCs w:val="18"/>
              </w:rPr>
              <w:t>*46:06, 46:25, 46:30</w:t>
            </w:r>
          </w:p>
        </w:tc>
      </w:tr>
    </w:tbl>
    <w:p w14:paraId="20966EC9" w14:textId="77777777" w:rsidR="00233186" w:rsidRDefault="00233186" w:rsidP="00E07E22">
      <w:pPr>
        <w:suppressAutoHyphens/>
        <w:ind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624DC20" w14:textId="77777777" w:rsidR="00A27DF5" w:rsidRPr="00A27DF5" w:rsidRDefault="00A27DF5" w:rsidP="00A91B01">
      <w:pPr>
        <w:suppressAutoHyphens/>
        <w:ind w:left="-567" w:right="-737"/>
        <w:jc w:val="both"/>
        <w:rPr>
          <w:rFonts w:ascii="Arial" w:hAnsi="Arial" w:cs="Arial"/>
          <w:sz w:val="18"/>
          <w:szCs w:val="18"/>
        </w:rPr>
      </w:pPr>
      <w:r w:rsidRPr="00A27DF5">
        <w:rPr>
          <w:rFonts w:ascii="Arial" w:hAnsi="Arial" w:cs="Arial"/>
          <w:b/>
          <w:sz w:val="18"/>
          <w:szCs w:val="18"/>
          <w:vertAlign w:val="superscript"/>
        </w:rPr>
        <w:t>4</w:t>
      </w:r>
      <w:r w:rsidRPr="00A27DF5">
        <w:rPr>
          <w:rFonts w:ascii="Arial" w:hAnsi="Arial" w:cs="Arial"/>
          <w:spacing w:val="-3"/>
          <w:sz w:val="18"/>
          <w:szCs w:val="18"/>
        </w:rPr>
        <w:t xml:space="preserve">The following HLA-B*15 alleles </w:t>
      </w:r>
      <w:r w:rsidRPr="00A27DF5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0F1D9FEE" w14:textId="77777777" w:rsidR="00A27DF5" w:rsidRPr="00A27DF5" w:rsidRDefault="00A27DF5" w:rsidP="00A27DF5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-SSP"/>
        <w:tblW w:w="0" w:type="auto"/>
        <w:tblInd w:w="-516" w:type="dxa"/>
        <w:tblLook w:val="04A0" w:firstRow="1" w:lastRow="0" w:firstColumn="1" w:lastColumn="0" w:noHBand="0" w:noVBand="1"/>
      </w:tblPr>
      <w:tblGrid>
        <w:gridCol w:w="2552"/>
        <w:gridCol w:w="1276"/>
        <w:gridCol w:w="1984"/>
        <w:gridCol w:w="1276"/>
      </w:tblGrid>
      <w:tr w:rsidR="0053478F" w:rsidRPr="0053478F" w14:paraId="1A1648E6" w14:textId="77777777" w:rsidTr="005347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552" w:type="dxa"/>
            <w:tcBorders>
              <w:top w:val="nil"/>
              <w:left w:val="nil"/>
              <w:bottom w:val="single" w:sz="6" w:space="0" w:color="7F7F7F" w:themeColor="text1" w:themeTint="80"/>
            </w:tcBorders>
          </w:tcPr>
          <w:p w14:paraId="7E8D1AF0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53478F"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7F7F7F" w:themeColor="text1" w:themeTint="80"/>
              <w:right w:val="single" w:sz="6" w:space="0" w:color="7F7F7F" w:themeColor="text1" w:themeTint="80"/>
            </w:tcBorders>
          </w:tcPr>
          <w:p w14:paraId="064F7336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53478F"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984" w:type="dxa"/>
            <w:tcBorders>
              <w:top w:val="nil"/>
              <w:left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31038236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53478F"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7F7F7F" w:themeColor="text1" w:themeTint="80"/>
              <w:right w:val="nil"/>
            </w:tcBorders>
          </w:tcPr>
          <w:p w14:paraId="6EA70FCE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53478F"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</w:tr>
      <w:tr w:rsidR="0053478F" w:rsidRPr="0053478F" w14:paraId="3AF6350C" w14:textId="77777777" w:rsidTr="0053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single" w:sz="6" w:space="0" w:color="7F7F7F" w:themeColor="text1" w:themeTint="80"/>
              <w:left w:val="nil"/>
              <w:bottom w:val="nil"/>
            </w:tcBorders>
          </w:tcPr>
          <w:p w14:paraId="63F76B28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53478F">
              <w:rPr>
                <w:spacing w:val="-3"/>
                <w:sz w:val="18"/>
                <w:szCs w:val="18"/>
              </w:rPr>
              <w:t>B*15:81, 15:430</w:t>
            </w:r>
          </w:p>
        </w:tc>
        <w:tc>
          <w:tcPr>
            <w:tcW w:w="1276" w:type="dxa"/>
            <w:tcBorders>
              <w:top w:val="single" w:sz="6" w:space="0" w:color="7F7F7F" w:themeColor="text1" w:themeTint="80"/>
              <w:bottom w:val="nil"/>
              <w:right w:val="single" w:sz="6" w:space="0" w:color="7F7F7F" w:themeColor="text1" w:themeTint="80"/>
            </w:tcBorders>
          </w:tcPr>
          <w:p w14:paraId="25D6C1F0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53478F">
              <w:rPr>
                <w:spacing w:val="-3"/>
                <w:sz w:val="18"/>
                <w:szCs w:val="18"/>
              </w:rPr>
              <w:t>82</w:t>
            </w:r>
          </w:p>
        </w:tc>
        <w:tc>
          <w:tcPr>
            <w:tcW w:w="1984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nil"/>
            </w:tcBorders>
          </w:tcPr>
          <w:p w14:paraId="3ADAD6F3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53478F">
              <w:rPr>
                <w:sz w:val="18"/>
                <w:szCs w:val="18"/>
              </w:rPr>
              <w:t>B</w:t>
            </w:r>
            <w:r w:rsidRPr="0053478F">
              <w:rPr>
                <w:spacing w:val="-3"/>
                <w:sz w:val="18"/>
                <w:szCs w:val="18"/>
              </w:rPr>
              <w:t>*15:166, 15:193</w:t>
            </w:r>
          </w:p>
        </w:tc>
        <w:tc>
          <w:tcPr>
            <w:tcW w:w="1276" w:type="dxa"/>
            <w:tcBorders>
              <w:top w:val="single" w:sz="6" w:space="0" w:color="7F7F7F" w:themeColor="text1" w:themeTint="80"/>
              <w:bottom w:val="nil"/>
              <w:right w:val="nil"/>
            </w:tcBorders>
          </w:tcPr>
          <w:p w14:paraId="7874FC0B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53478F">
              <w:rPr>
                <w:spacing w:val="-3"/>
                <w:sz w:val="18"/>
                <w:szCs w:val="18"/>
              </w:rPr>
              <w:t>86</w:t>
            </w:r>
          </w:p>
        </w:tc>
      </w:tr>
      <w:tr w:rsidR="0053478F" w:rsidRPr="0053478F" w14:paraId="179EA809" w14:textId="77777777" w:rsidTr="0053478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nil"/>
              <w:left w:val="nil"/>
              <w:bottom w:val="nil"/>
            </w:tcBorders>
          </w:tcPr>
          <w:p w14:paraId="125DDB5D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val="sv-SE"/>
              </w:rPr>
            </w:pPr>
            <w:r w:rsidRPr="0053478F">
              <w:rPr>
                <w:spacing w:val="-3"/>
                <w:sz w:val="18"/>
                <w:szCs w:val="18"/>
                <w:lang w:val="sv-SE"/>
              </w:rPr>
              <w:t>B*15:82, 15:256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35B535A2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val="sv-SE"/>
              </w:rPr>
            </w:pPr>
            <w:r w:rsidRPr="0053478F">
              <w:rPr>
                <w:spacing w:val="-3"/>
                <w:sz w:val="18"/>
                <w:szCs w:val="18"/>
                <w:lang w:val="sv-SE"/>
              </w:rPr>
              <w:t>36</w:t>
            </w:r>
          </w:p>
        </w:tc>
        <w:tc>
          <w:tcPr>
            <w:tcW w:w="1984" w:type="dxa"/>
            <w:tcBorders>
              <w:top w:val="nil"/>
              <w:left w:val="single" w:sz="6" w:space="0" w:color="7F7F7F" w:themeColor="text1" w:themeTint="80"/>
            </w:tcBorders>
          </w:tcPr>
          <w:p w14:paraId="03D76032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53478F">
              <w:rPr>
                <w:spacing w:val="-3"/>
                <w:sz w:val="18"/>
                <w:szCs w:val="18"/>
              </w:rPr>
              <w:t>B*15:169, 15:225</w:t>
            </w:r>
          </w:p>
        </w:tc>
        <w:tc>
          <w:tcPr>
            <w:tcW w:w="1276" w:type="dxa"/>
            <w:tcBorders>
              <w:top w:val="nil"/>
              <w:right w:val="nil"/>
            </w:tcBorders>
          </w:tcPr>
          <w:p w14:paraId="7892178E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53478F">
              <w:rPr>
                <w:spacing w:val="-3"/>
                <w:sz w:val="18"/>
                <w:szCs w:val="18"/>
              </w:rPr>
              <w:t>87</w:t>
            </w:r>
          </w:p>
        </w:tc>
      </w:tr>
      <w:tr w:rsidR="0053478F" w:rsidRPr="0053478F" w14:paraId="7CA824D4" w14:textId="77777777" w:rsidTr="0053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nil"/>
              <w:left w:val="nil"/>
              <w:bottom w:val="nil"/>
            </w:tcBorders>
          </w:tcPr>
          <w:p w14:paraId="3CA12814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53478F">
              <w:rPr>
                <w:spacing w:val="-3"/>
                <w:sz w:val="18"/>
                <w:szCs w:val="18"/>
              </w:rPr>
              <w:t>B*15:92, 15:104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0D8B53B2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533" w:firstLine="533"/>
              <w:rPr>
                <w:spacing w:val="-3"/>
                <w:sz w:val="18"/>
                <w:szCs w:val="18"/>
              </w:rPr>
            </w:pPr>
            <w:r w:rsidRPr="0053478F">
              <w:rPr>
                <w:spacing w:val="-3"/>
                <w:sz w:val="18"/>
                <w:szCs w:val="18"/>
              </w:rPr>
              <w:t>52</w:t>
            </w:r>
          </w:p>
        </w:tc>
        <w:tc>
          <w:tcPr>
            <w:tcW w:w="1984" w:type="dxa"/>
            <w:tcBorders>
              <w:left w:val="single" w:sz="6" w:space="0" w:color="7F7F7F" w:themeColor="text1" w:themeTint="80"/>
            </w:tcBorders>
          </w:tcPr>
          <w:p w14:paraId="351691A1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53478F">
              <w:rPr>
                <w:spacing w:val="-3"/>
                <w:sz w:val="18"/>
                <w:szCs w:val="18"/>
              </w:rPr>
              <w:t>B*15:206, 15:343</w:t>
            </w:r>
          </w:p>
        </w:tc>
        <w:tc>
          <w:tcPr>
            <w:tcW w:w="1276" w:type="dxa"/>
            <w:tcBorders>
              <w:right w:val="nil"/>
            </w:tcBorders>
          </w:tcPr>
          <w:p w14:paraId="3DDDAFA5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53478F">
              <w:rPr>
                <w:spacing w:val="-3"/>
                <w:sz w:val="18"/>
                <w:szCs w:val="18"/>
              </w:rPr>
              <w:t>50</w:t>
            </w:r>
          </w:p>
        </w:tc>
      </w:tr>
      <w:tr w:rsidR="0053478F" w:rsidRPr="0053478F" w14:paraId="0B15B057" w14:textId="77777777" w:rsidTr="0053478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nil"/>
              <w:left w:val="nil"/>
              <w:bottom w:val="nil"/>
            </w:tcBorders>
          </w:tcPr>
          <w:p w14:paraId="5999DBB0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53478F">
              <w:rPr>
                <w:sz w:val="18"/>
                <w:szCs w:val="18"/>
              </w:rPr>
              <w:t>B</w:t>
            </w:r>
            <w:r w:rsidRPr="0053478F">
              <w:rPr>
                <w:spacing w:val="-3"/>
                <w:sz w:val="18"/>
                <w:szCs w:val="18"/>
              </w:rPr>
              <w:t>*15:120, 15:258N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7E8DE6BF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53478F">
              <w:rPr>
                <w:spacing w:val="-3"/>
                <w:sz w:val="18"/>
                <w:szCs w:val="18"/>
              </w:rPr>
              <w:t>93</w:t>
            </w:r>
          </w:p>
        </w:tc>
        <w:tc>
          <w:tcPr>
            <w:tcW w:w="1984" w:type="dxa"/>
            <w:tcBorders>
              <w:left w:val="single" w:sz="6" w:space="0" w:color="7F7F7F" w:themeColor="text1" w:themeTint="80"/>
            </w:tcBorders>
          </w:tcPr>
          <w:p w14:paraId="24DA183D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53478F">
              <w:rPr>
                <w:rFonts w:cs="Arial"/>
                <w:sz w:val="18"/>
                <w:szCs w:val="18"/>
              </w:rPr>
              <w:t>B</w:t>
            </w:r>
            <w:r w:rsidRPr="0053478F">
              <w:rPr>
                <w:rFonts w:cs="Arial"/>
                <w:spacing w:val="-3"/>
                <w:sz w:val="18"/>
                <w:szCs w:val="18"/>
              </w:rPr>
              <w:t>*15:208, 15:230</w:t>
            </w:r>
          </w:p>
        </w:tc>
        <w:tc>
          <w:tcPr>
            <w:tcW w:w="1276" w:type="dxa"/>
            <w:tcBorders>
              <w:right w:val="nil"/>
            </w:tcBorders>
          </w:tcPr>
          <w:p w14:paraId="5DE09089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53478F">
              <w:rPr>
                <w:spacing w:val="-3"/>
                <w:sz w:val="18"/>
                <w:szCs w:val="18"/>
              </w:rPr>
              <w:t>70</w:t>
            </w:r>
          </w:p>
        </w:tc>
      </w:tr>
      <w:tr w:rsidR="0053478F" w:rsidRPr="0053478F" w14:paraId="141D812B" w14:textId="77777777" w:rsidTr="0053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nil"/>
              <w:left w:val="nil"/>
              <w:bottom w:val="nil"/>
            </w:tcBorders>
          </w:tcPr>
          <w:p w14:paraId="5A1AA18A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53478F">
              <w:rPr>
                <w:sz w:val="18"/>
                <w:szCs w:val="18"/>
              </w:rPr>
              <w:t>B*15:142, 15:147, 15:429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4AB42437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53478F">
              <w:rPr>
                <w:spacing w:val="-3"/>
                <w:sz w:val="18"/>
                <w:szCs w:val="18"/>
              </w:rPr>
              <w:t>78</w:t>
            </w:r>
          </w:p>
        </w:tc>
        <w:tc>
          <w:tcPr>
            <w:tcW w:w="1984" w:type="dxa"/>
            <w:tcBorders>
              <w:left w:val="single" w:sz="6" w:space="0" w:color="7F7F7F" w:themeColor="text1" w:themeTint="80"/>
            </w:tcBorders>
          </w:tcPr>
          <w:p w14:paraId="7BDE4032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z w:val="18"/>
                <w:szCs w:val="18"/>
              </w:rPr>
            </w:pPr>
            <w:r w:rsidRPr="0053478F">
              <w:rPr>
                <w:rFonts w:cs="Arial"/>
                <w:sz w:val="18"/>
                <w:szCs w:val="18"/>
              </w:rPr>
              <w:t>B*15:301, 15:302N</w:t>
            </w:r>
          </w:p>
        </w:tc>
        <w:tc>
          <w:tcPr>
            <w:tcW w:w="1276" w:type="dxa"/>
            <w:tcBorders>
              <w:right w:val="nil"/>
            </w:tcBorders>
          </w:tcPr>
          <w:p w14:paraId="1851C5C9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53478F">
              <w:rPr>
                <w:spacing w:val="-3"/>
                <w:sz w:val="18"/>
                <w:szCs w:val="18"/>
              </w:rPr>
              <w:t>64</w:t>
            </w:r>
          </w:p>
        </w:tc>
      </w:tr>
      <w:tr w:rsidR="0053478F" w:rsidRPr="0053478F" w14:paraId="40347560" w14:textId="77777777" w:rsidTr="0053478F">
        <w:trPr>
          <w:gridAfter w:val="2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260" w:type="dxa"/>
          <w:trHeight w:val="227"/>
        </w:trPr>
        <w:tc>
          <w:tcPr>
            <w:tcW w:w="2552" w:type="dxa"/>
            <w:tcBorders>
              <w:top w:val="nil"/>
              <w:left w:val="nil"/>
              <w:bottom w:val="nil"/>
            </w:tcBorders>
          </w:tcPr>
          <w:p w14:paraId="4AF11D98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val="sv-SE"/>
              </w:rPr>
            </w:pPr>
            <w:r w:rsidRPr="0053478F">
              <w:rPr>
                <w:spacing w:val="-3"/>
                <w:sz w:val="18"/>
                <w:szCs w:val="18"/>
                <w:lang w:val="sv-SE"/>
              </w:rPr>
              <w:t>B*15:146, 15:147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1F093B4B" w14:textId="77777777" w:rsidR="0053478F" w:rsidRPr="0053478F" w:rsidRDefault="0053478F" w:rsidP="00755E1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val="sv-SE"/>
              </w:rPr>
            </w:pPr>
            <w:r w:rsidRPr="0053478F">
              <w:rPr>
                <w:spacing w:val="-3"/>
                <w:sz w:val="18"/>
                <w:szCs w:val="18"/>
                <w:lang w:val="sv-SE"/>
              </w:rPr>
              <w:t>75</w:t>
            </w:r>
          </w:p>
        </w:tc>
      </w:tr>
    </w:tbl>
    <w:p w14:paraId="3787C881" w14:textId="77777777" w:rsidR="005428FB" w:rsidRDefault="005428FB" w:rsidP="00CB51BB">
      <w:pPr>
        <w:ind w:right="-737"/>
        <w:jc w:val="both"/>
        <w:rPr>
          <w:rFonts w:ascii="Arial" w:hAnsi="Arial" w:cs="Arial"/>
          <w:spacing w:val="-3"/>
          <w:sz w:val="18"/>
          <w:szCs w:val="18"/>
        </w:rPr>
      </w:pPr>
    </w:p>
    <w:p w14:paraId="6F23D487" w14:textId="77777777" w:rsidR="005F6843" w:rsidRDefault="005F6843" w:rsidP="005428FB">
      <w:pPr>
        <w:ind w:left="-567" w:right="-737"/>
        <w:jc w:val="both"/>
        <w:rPr>
          <w:rFonts w:ascii="Arial" w:hAnsi="Arial" w:cs="Arial"/>
          <w:sz w:val="18"/>
          <w:szCs w:val="18"/>
        </w:rPr>
      </w:pPr>
    </w:p>
    <w:p w14:paraId="4C9D2CD0" w14:textId="77777777" w:rsidR="005F6843" w:rsidRDefault="005F6843" w:rsidP="005F684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/>
        <w:rPr>
          <w:spacing w:val="-3"/>
          <w:sz w:val="18"/>
          <w:szCs w:val="18"/>
        </w:rPr>
      </w:pPr>
      <w:r>
        <w:rPr>
          <w:rFonts w:cs="Arial"/>
          <w:b/>
          <w:smallCaps/>
          <w:sz w:val="18"/>
          <w:szCs w:val="18"/>
          <w:vertAlign w:val="superscript"/>
        </w:rPr>
        <w:t>5</w:t>
      </w:r>
      <w:r w:rsidRPr="004230C4">
        <w:rPr>
          <w:spacing w:val="-3"/>
          <w:sz w:val="18"/>
          <w:szCs w:val="18"/>
        </w:rPr>
        <w:t>The B*</w:t>
      </w:r>
      <w:r>
        <w:rPr>
          <w:spacing w:val="-3"/>
          <w:sz w:val="18"/>
          <w:szCs w:val="18"/>
        </w:rPr>
        <w:t>15:180</w:t>
      </w:r>
      <w:r w:rsidRPr="004230C4">
        <w:rPr>
          <w:spacing w:val="-3"/>
          <w:sz w:val="18"/>
          <w:szCs w:val="18"/>
        </w:rPr>
        <w:t xml:space="preserve"> and the B*</w:t>
      </w:r>
      <w:r>
        <w:rPr>
          <w:spacing w:val="-3"/>
          <w:sz w:val="18"/>
          <w:szCs w:val="18"/>
        </w:rPr>
        <w:t>46:71</w:t>
      </w:r>
      <w:r w:rsidRPr="004230C4">
        <w:rPr>
          <w:spacing w:val="-3"/>
          <w:sz w:val="18"/>
          <w:szCs w:val="18"/>
        </w:rPr>
        <w:t xml:space="preserve"> alleles will give rise to identical amplification patterns. These alleles can e.g. be distinguished by the HLA-B low resolution kit and/or the HLA-B*</w:t>
      </w:r>
      <w:r>
        <w:rPr>
          <w:spacing w:val="-3"/>
          <w:sz w:val="18"/>
          <w:szCs w:val="18"/>
        </w:rPr>
        <w:t>46</w:t>
      </w:r>
      <w:r w:rsidRPr="004230C4">
        <w:rPr>
          <w:spacing w:val="-3"/>
          <w:sz w:val="18"/>
          <w:szCs w:val="18"/>
        </w:rPr>
        <w:t xml:space="preserve"> high resolution kit.</w:t>
      </w:r>
    </w:p>
    <w:p w14:paraId="44CD0573" w14:textId="77777777" w:rsidR="005F6843" w:rsidRDefault="005F6843" w:rsidP="005428FB">
      <w:pPr>
        <w:ind w:left="-567" w:right="-737"/>
        <w:jc w:val="both"/>
        <w:rPr>
          <w:rFonts w:ascii="Arial" w:hAnsi="Arial" w:cs="Arial"/>
          <w:sz w:val="18"/>
          <w:szCs w:val="18"/>
        </w:rPr>
      </w:pPr>
    </w:p>
    <w:p w14:paraId="0856D71C" w14:textId="77777777" w:rsidR="00A200F2" w:rsidRPr="005F6843" w:rsidRDefault="005428FB" w:rsidP="005F6843">
      <w:pPr>
        <w:ind w:left="-567" w:right="-737"/>
        <w:jc w:val="both"/>
        <w:rPr>
          <w:rFonts w:ascii="Arial" w:hAnsi="Arial" w:cs="Arial"/>
          <w:spacing w:val="-3"/>
          <w:sz w:val="18"/>
          <w:szCs w:val="18"/>
        </w:rPr>
      </w:pPr>
      <w:proofErr w:type="gramStart"/>
      <w:r w:rsidRPr="00A200F2">
        <w:rPr>
          <w:rFonts w:ascii="Arial" w:hAnsi="Arial" w:cs="Arial"/>
          <w:sz w:val="18"/>
          <w:szCs w:val="18"/>
        </w:rPr>
        <w:t>‘w’,</w:t>
      </w:r>
      <w:proofErr w:type="gramEnd"/>
      <w:r w:rsidRPr="00A200F2">
        <w:rPr>
          <w:rFonts w:ascii="Arial" w:hAnsi="Arial" w:cs="Arial"/>
          <w:sz w:val="18"/>
          <w:szCs w:val="18"/>
        </w:rPr>
        <w:t xml:space="preserve"> might be weakly amplified.</w:t>
      </w:r>
    </w:p>
    <w:sectPr w:rsidR="00A200F2" w:rsidRPr="005F6843" w:rsidSect="00525CD5"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ACE1A7" w14:textId="77777777" w:rsidR="007C7231" w:rsidRDefault="007C7231">
      <w:r>
        <w:separator/>
      </w:r>
    </w:p>
  </w:endnote>
  <w:endnote w:type="continuationSeparator" w:id="0">
    <w:p w14:paraId="5DB09446" w14:textId="77777777" w:rsidR="007C7231" w:rsidRDefault="007C72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37CDD0" w14:textId="77777777" w:rsidR="009F4CBA" w:rsidRPr="00060351" w:rsidRDefault="009F4CBA" w:rsidP="009F4CBA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 w:rsidRPr="00060351">
      <w:rPr>
        <w:rFonts w:ascii="Arial" w:hAnsi="Arial" w:cs="Arial"/>
        <w:lang w:val="en-US"/>
      </w:rPr>
      <w:t xml:space="preserve">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6ADF54E4" w14:textId="77777777" w:rsidR="009F4CBA" w:rsidRPr="00E61910" w:rsidRDefault="009F4CBA" w:rsidP="009F4CBA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4C88EBD" w14:textId="77777777" w:rsidR="009F4CBA" w:rsidRPr="00E61910" w:rsidRDefault="009F4CBA" w:rsidP="009F4CBA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 w:rsidRPr="00E61910">
      <w:rPr>
        <w:rFonts w:ascii="Arial" w:hAnsi="Arial" w:cs="Arial"/>
        <w:lang w:val="sv-SE"/>
      </w:rPr>
      <w:t>SE-1</w:t>
    </w:r>
    <w:r>
      <w:rPr>
        <w:rFonts w:ascii="Arial" w:hAnsi="Arial" w:cs="Arial"/>
        <w:lang w:val="sv-SE"/>
      </w:rPr>
      <w:t>12</w:t>
    </w:r>
    <w:r w:rsidRPr="00E61910">
      <w:rPr>
        <w:rFonts w:ascii="Arial" w:hAnsi="Arial" w:cs="Arial"/>
        <w:lang w:val="sv-SE"/>
      </w:rPr>
      <w:t xml:space="preserve"> </w:t>
    </w:r>
    <w:r>
      <w:rPr>
        <w:rFonts w:ascii="Arial" w:hAnsi="Arial" w:cs="Arial"/>
        <w:lang w:val="sv-SE"/>
      </w:rPr>
      <w:t>51</w:t>
    </w:r>
    <w:r w:rsidRPr="00E61910">
      <w:rPr>
        <w:rFonts w:ascii="Arial" w:hAnsi="Arial" w:cs="Arial"/>
        <w:lang w:val="sv-SE"/>
      </w:rPr>
      <w:t xml:space="preserve"> S</w:t>
    </w:r>
    <w:r>
      <w:rPr>
        <w:rFonts w:ascii="Arial" w:hAnsi="Arial" w:cs="Arial"/>
        <w:lang w:val="sv-SE"/>
      </w:rPr>
      <w:t>tockholm</w:t>
    </w:r>
  </w:p>
  <w:p w14:paraId="7B74D121" w14:textId="6D18AF51" w:rsidR="007C7231" w:rsidRPr="00A6082E" w:rsidRDefault="009F4CBA" w:rsidP="009F4CBA">
    <w:pPr>
      <w:pStyle w:val="Sidfot"/>
    </w:pPr>
    <w:r w:rsidRPr="00E61910">
      <w:rPr>
        <w:rFonts w:ascii="Arial" w:hAnsi="Arial" w:cs="Arial"/>
        <w:lang w:val="sv-SE"/>
      </w:rPr>
      <w:t>Sweden</w:t>
    </w:r>
    <w:r w:rsidR="007C7231" w:rsidRPr="00AA240A">
      <w:rPr>
        <w:rFonts w:ascii="Arial" w:hAnsi="Arial" w:cs="Arial"/>
        <w:lang w:val="en-US"/>
      </w:rPr>
      <w:tab/>
    </w:r>
    <w:r w:rsidR="007C7231" w:rsidRPr="00AA240A">
      <w:rPr>
        <w:rFonts w:ascii="Arial" w:hAnsi="Arial" w:cs="Arial"/>
        <w:lang w:val="en-US"/>
      </w:rPr>
      <w:tab/>
    </w:r>
    <w:r w:rsidR="007C7231">
      <w:rPr>
        <w:rFonts w:ascii="Arial" w:hAnsi="Arial" w:cs="Arial"/>
        <w:lang w:val="en-US"/>
      </w:rPr>
      <w:tab/>
    </w:r>
    <w:r w:rsidR="007C7231" w:rsidRPr="00272610">
      <w:rPr>
        <w:rFonts w:ascii="Arial" w:hAnsi="Arial"/>
      </w:rPr>
      <w:t xml:space="preserve">Page </w:t>
    </w:r>
    <w:r w:rsidR="007C7231" w:rsidRPr="00AA240A">
      <w:rPr>
        <w:rFonts w:ascii="Arial" w:hAnsi="Arial"/>
      </w:rPr>
      <w:fldChar w:fldCharType="begin"/>
    </w:r>
    <w:r w:rsidR="007C7231" w:rsidRPr="00AA240A">
      <w:rPr>
        <w:rFonts w:ascii="Arial" w:hAnsi="Arial"/>
      </w:rPr>
      <w:instrText xml:space="preserve"> PAGE </w:instrText>
    </w:r>
    <w:r w:rsidR="007C7231" w:rsidRPr="00AA240A">
      <w:rPr>
        <w:rFonts w:ascii="Arial" w:hAnsi="Arial"/>
      </w:rPr>
      <w:fldChar w:fldCharType="separate"/>
    </w:r>
    <w:r w:rsidR="00381F65">
      <w:rPr>
        <w:rFonts w:ascii="Arial" w:hAnsi="Arial"/>
        <w:noProof/>
      </w:rPr>
      <w:t>1</w:t>
    </w:r>
    <w:r w:rsidR="007C7231" w:rsidRPr="00AA240A">
      <w:rPr>
        <w:rFonts w:ascii="Arial" w:hAnsi="Arial"/>
      </w:rPr>
      <w:fldChar w:fldCharType="end"/>
    </w:r>
    <w:r w:rsidR="007C7231" w:rsidRPr="00272610">
      <w:rPr>
        <w:rFonts w:ascii="Arial" w:hAnsi="Arial"/>
      </w:rPr>
      <w:t xml:space="preserve"> of </w:t>
    </w:r>
    <w:r w:rsidR="007C7231" w:rsidRPr="00272610">
      <w:rPr>
        <w:rFonts w:ascii="Arial" w:hAnsi="Arial"/>
      </w:rPr>
      <w:fldChar w:fldCharType="begin"/>
    </w:r>
    <w:r w:rsidR="007C7231" w:rsidRPr="00272610">
      <w:rPr>
        <w:rFonts w:ascii="Arial" w:hAnsi="Arial"/>
      </w:rPr>
      <w:instrText xml:space="preserve"> NUMPAGES </w:instrText>
    </w:r>
    <w:r w:rsidR="007C7231" w:rsidRPr="00272610">
      <w:rPr>
        <w:rFonts w:ascii="Arial" w:hAnsi="Arial"/>
      </w:rPr>
      <w:fldChar w:fldCharType="separate"/>
    </w:r>
    <w:r w:rsidR="00381F65">
      <w:rPr>
        <w:rFonts w:ascii="Arial" w:hAnsi="Arial"/>
        <w:noProof/>
      </w:rPr>
      <w:t>26</w:t>
    </w:r>
    <w:r w:rsidR="007C7231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CAC4A3" w14:textId="77777777" w:rsidR="007C7231" w:rsidRDefault="007C7231">
      <w:r>
        <w:separator/>
      </w:r>
    </w:p>
  </w:footnote>
  <w:footnote w:type="continuationSeparator" w:id="0">
    <w:p w14:paraId="5D70E345" w14:textId="77777777" w:rsidR="007C7231" w:rsidRDefault="007C72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D67009" w14:textId="77777777" w:rsidR="007C7231" w:rsidRDefault="007C7231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E94E37C" w14:textId="77777777" w:rsidR="007C7231" w:rsidRDefault="007C7231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AA9B50" w14:textId="7A6BE1EC" w:rsidR="007C7231" w:rsidRPr="009F4CBA" w:rsidRDefault="009F4CBA" w:rsidP="001047CF">
    <w:pPr>
      <w:rPr>
        <w:rFonts w:ascii="Arial" w:hAnsi="Arial" w:cs="Arial"/>
        <w:b/>
        <w:sz w:val="32"/>
        <w:szCs w:val="32"/>
        <w:vertAlign w:val="superscript"/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091BD3FC" wp14:editId="16AB3DD6">
              <wp:simplePos x="0" y="0"/>
              <wp:positionH relativeFrom="column">
                <wp:posOffset>4517593</wp:posOffset>
              </wp:positionH>
              <wp:positionV relativeFrom="paragraph">
                <wp:posOffset>-18618</wp:posOffset>
              </wp:positionV>
              <wp:extent cx="2013153" cy="495300"/>
              <wp:effectExtent l="0" t="0" r="2540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3153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760050" w14:textId="6F752149" w:rsidR="007C7231" w:rsidRPr="00AE65CF" w:rsidRDefault="009F4CBA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Pr="004B27D3">
                              <w:rPr>
                                <w:rStyle w:val="Hyperl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="007C7231"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 w:rsidR="007C7231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="007C7231"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 w:rsidR="007C7231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="007C7231"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91BD3FC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55.7pt;margin-top:-1.45pt;width:158.5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">
              <v:textbox style="mso-fit-shape-to-text:t">
                <w:txbxContent>
                  <w:p w14:paraId="18760050" w14:textId="6F752149" w:rsidR="007C7231" w:rsidRPr="00AE65CF" w:rsidRDefault="009F4CBA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Pr="004B27D3">
                        <w:rPr>
                          <w:rStyle w:val="Hyperl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="007C7231"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 w:rsidR="007C7231"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="007C7231"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 w:rsidR="007C7231"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="007C7231"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7C7231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79B4B5A3" wp14:editId="6A69C6FE">
          <wp:simplePos x="0" y="0"/>
          <wp:positionH relativeFrom="column">
            <wp:posOffset>-235739</wp:posOffset>
          </wp:positionH>
          <wp:positionV relativeFrom="paragraph">
            <wp:posOffset>13671</wp:posOffset>
          </wp:positionV>
          <wp:extent cx="1897073" cy="259080"/>
          <wp:effectExtent l="0" t="0" r="8255" b="762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7073" cy="259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7231" w:rsidRPr="009F4CBA">
      <w:rPr>
        <w:rFonts w:cs="Arial"/>
        <w:i/>
        <w:sz w:val="40"/>
        <w:szCs w:val="40"/>
        <w:lang w:val="es-ES"/>
      </w:rPr>
      <w:t xml:space="preserve"> </w:t>
    </w:r>
  </w:p>
  <w:p w14:paraId="41151C29" w14:textId="77777777" w:rsidR="007C7231" w:rsidRPr="009F4CBA" w:rsidRDefault="007C7231" w:rsidP="001047CF">
    <w:pPr>
      <w:rPr>
        <w:rFonts w:ascii="Arial" w:hAnsi="Arial" w:cs="Arial"/>
        <w:b/>
        <w:sz w:val="32"/>
        <w:szCs w:val="32"/>
        <w:vertAlign w:val="superscript"/>
        <w:lang w:val="es-ES"/>
      </w:rPr>
    </w:pPr>
    <w:r w:rsidRPr="009F4CBA">
      <w:rPr>
        <w:rFonts w:ascii="Arial" w:hAnsi="Arial" w:cs="Arial"/>
        <w:b/>
        <w:sz w:val="20"/>
        <w:szCs w:val="20"/>
        <w:lang w:val="es-ES"/>
      </w:rPr>
      <w:t xml:space="preserve">                              </w:t>
    </w:r>
    <w:r w:rsidRPr="009F4CBA">
      <w:rPr>
        <w:rFonts w:ascii="Arial" w:hAnsi="Arial" w:cs="Arial"/>
        <w:b/>
        <w:sz w:val="20"/>
        <w:szCs w:val="20"/>
        <w:lang w:val="es-ES"/>
      </w:rPr>
      <w:t xml:space="preserve">HLA-B*15 </w:t>
    </w:r>
  </w:p>
  <w:p w14:paraId="61E63167" w14:textId="64EC03F6" w:rsidR="007C7231" w:rsidRPr="009F4CBA" w:rsidRDefault="009F4CBA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March</w:t>
    </w:r>
    <w:r w:rsidR="007C7231" w:rsidRPr="009F4CBA">
      <w:rPr>
        <w:rFonts w:ascii="Arial" w:hAnsi="Arial" w:cs="Arial"/>
        <w:sz w:val="20"/>
        <w:szCs w:val="20"/>
        <w:lang w:val="es-ES"/>
      </w:rPr>
      <w:t xml:space="preserve"> </w:t>
    </w:r>
    <w:r>
      <w:rPr>
        <w:rFonts w:ascii="Arial" w:hAnsi="Arial" w:cs="Arial"/>
        <w:sz w:val="20"/>
        <w:szCs w:val="20"/>
        <w:lang w:val="es-ES"/>
      </w:rPr>
      <w:t>2020</w:t>
    </w:r>
    <w:r>
      <w:rPr>
        <w:rFonts w:ascii="Arial" w:hAnsi="Arial" w:cs="Arial"/>
        <w:sz w:val="20"/>
        <w:szCs w:val="20"/>
        <w:lang w:val="es-ES"/>
      </w:rPr>
      <w:tab/>
    </w:r>
    <w:r w:rsidR="007C7231" w:rsidRPr="009F4CBA">
      <w:rPr>
        <w:rFonts w:ascii="Arial" w:hAnsi="Arial" w:cs="Arial"/>
        <w:b/>
        <w:sz w:val="20"/>
        <w:szCs w:val="20"/>
        <w:lang w:val="es-ES"/>
      </w:rPr>
      <w:t>101.516-24/04 -24u/04u</w:t>
    </w:r>
  </w:p>
  <w:p w14:paraId="57021475" w14:textId="1729A98A" w:rsidR="007C7231" w:rsidRPr="009F4CBA" w:rsidRDefault="007C7231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9F4CBA">
      <w:rPr>
        <w:rFonts w:ascii="Arial" w:hAnsi="Arial" w:cs="Arial"/>
        <w:sz w:val="20"/>
        <w:szCs w:val="20"/>
        <w:lang w:val="es-ES"/>
      </w:rPr>
      <w:t>Rev. No: 0</w:t>
    </w:r>
    <w:r w:rsidR="009F4CBA">
      <w:rPr>
        <w:rFonts w:ascii="Arial" w:hAnsi="Arial" w:cs="Arial"/>
        <w:sz w:val="20"/>
        <w:szCs w:val="20"/>
        <w:lang w:val="es-ES"/>
      </w:rPr>
      <w:t>1</w:t>
    </w:r>
    <w:r w:rsidRPr="009F4CBA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 8G5 </w:t>
    </w:r>
  </w:p>
  <w:p w14:paraId="05D7B6C2" w14:textId="77777777" w:rsidR="007C7231" w:rsidRPr="009F4CBA" w:rsidRDefault="007C7231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9F4CBA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EBBCB7" w14:textId="77777777" w:rsidR="007C7231" w:rsidRDefault="007C7231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9B397A3" w14:textId="77777777" w:rsidR="007C7231" w:rsidRDefault="007C7231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658A9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83E7507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D7E688B"/>
    <w:multiLevelType w:val="hybridMultilevel"/>
    <w:tmpl w:val="C4B6F0D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8" w15:restartNumberingAfterBreak="0">
    <w:nsid w:val="4F220176"/>
    <w:multiLevelType w:val="hybridMultilevel"/>
    <w:tmpl w:val="8F90F9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67D3496A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1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4" w15:restartNumberingAfterBreak="0">
    <w:nsid w:val="6CB36847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9"/>
  </w:num>
  <w:num w:numId="2">
    <w:abstractNumId w:val="15"/>
  </w:num>
  <w:num w:numId="3">
    <w:abstractNumId w:val="5"/>
  </w:num>
  <w:num w:numId="4">
    <w:abstractNumId w:val="1"/>
  </w:num>
  <w:num w:numId="5">
    <w:abstractNumId w:val="2"/>
  </w:num>
  <w:num w:numId="6">
    <w:abstractNumId w:val="4"/>
  </w:num>
  <w:num w:numId="7">
    <w:abstractNumId w:val="13"/>
  </w:num>
  <w:num w:numId="8">
    <w:abstractNumId w:val="10"/>
  </w:num>
  <w:num w:numId="9">
    <w:abstractNumId w:val="3"/>
  </w:num>
  <w:num w:numId="10">
    <w:abstractNumId w:val="14"/>
  </w:num>
  <w:num w:numId="11">
    <w:abstractNumId w:val="11"/>
  </w:num>
  <w:num w:numId="12">
    <w:abstractNumId w:val="8"/>
  </w:num>
  <w:num w:numId="13">
    <w:abstractNumId w:val="6"/>
  </w:num>
  <w:num w:numId="14">
    <w:abstractNumId w:val="7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MDE0NLc0NbYwNzBU0lEKTi0uzszPAykwrAUAoUuylCwAAAA="/>
  </w:docVars>
  <w:rsids>
    <w:rsidRoot w:val="001010A3"/>
    <w:rsid w:val="00001DAD"/>
    <w:rsid w:val="00003ADC"/>
    <w:rsid w:val="00012893"/>
    <w:rsid w:val="00012D10"/>
    <w:rsid w:val="00016933"/>
    <w:rsid w:val="00020579"/>
    <w:rsid w:val="00020EA2"/>
    <w:rsid w:val="00024005"/>
    <w:rsid w:val="00024ADB"/>
    <w:rsid w:val="000358BA"/>
    <w:rsid w:val="0003770A"/>
    <w:rsid w:val="00045867"/>
    <w:rsid w:val="0005396E"/>
    <w:rsid w:val="0005415B"/>
    <w:rsid w:val="0005521A"/>
    <w:rsid w:val="00060484"/>
    <w:rsid w:val="00072FF0"/>
    <w:rsid w:val="00073075"/>
    <w:rsid w:val="00073EB6"/>
    <w:rsid w:val="00076077"/>
    <w:rsid w:val="00076D91"/>
    <w:rsid w:val="00085D30"/>
    <w:rsid w:val="00085E00"/>
    <w:rsid w:val="00086EA0"/>
    <w:rsid w:val="00093420"/>
    <w:rsid w:val="0009679C"/>
    <w:rsid w:val="0009755D"/>
    <w:rsid w:val="000A743A"/>
    <w:rsid w:val="000C45FB"/>
    <w:rsid w:val="000C7605"/>
    <w:rsid w:val="000D590A"/>
    <w:rsid w:val="000D6FD1"/>
    <w:rsid w:val="000E2B25"/>
    <w:rsid w:val="000E47EC"/>
    <w:rsid w:val="000F1A4F"/>
    <w:rsid w:val="000F3C01"/>
    <w:rsid w:val="000F4D76"/>
    <w:rsid w:val="000F6F6F"/>
    <w:rsid w:val="000F73A9"/>
    <w:rsid w:val="001010A3"/>
    <w:rsid w:val="001047CF"/>
    <w:rsid w:val="00111884"/>
    <w:rsid w:val="00125072"/>
    <w:rsid w:val="001269C6"/>
    <w:rsid w:val="001307F6"/>
    <w:rsid w:val="00131DA1"/>
    <w:rsid w:val="00136D01"/>
    <w:rsid w:val="00153748"/>
    <w:rsid w:val="001579AA"/>
    <w:rsid w:val="001613A7"/>
    <w:rsid w:val="00162A62"/>
    <w:rsid w:val="00164AF5"/>
    <w:rsid w:val="00164F4C"/>
    <w:rsid w:val="00167392"/>
    <w:rsid w:val="00172075"/>
    <w:rsid w:val="0017279B"/>
    <w:rsid w:val="00181075"/>
    <w:rsid w:val="0019307E"/>
    <w:rsid w:val="00193695"/>
    <w:rsid w:val="00197BB8"/>
    <w:rsid w:val="001A2D4D"/>
    <w:rsid w:val="001A54D0"/>
    <w:rsid w:val="001A59E1"/>
    <w:rsid w:val="001B0A47"/>
    <w:rsid w:val="001B140D"/>
    <w:rsid w:val="001C0083"/>
    <w:rsid w:val="001C41DC"/>
    <w:rsid w:val="001D1192"/>
    <w:rsid w:val="001D2FA4"/>
    <w:rsid w:val="001E0C18"/>
    <w:rsid w:val="001E1738"/>
    <w:rsid w:val="001E2E2F"/>
    <w:rsid w:val="001E3BE4"/>
    <w:rsid w:val="001F1BFE"/>
    <w:rsid w:val="001F3F6C"/>
    <w:rsid w:val="001F47F6"/>
    <w:rsid w:val="001F6847"/>
    <w:rsid w:val="002144EA"/>
    <w:rsid w:val="00214D0C"/>
    <w:rsid w:val="002255DA"/>
    <w:rsid w:val="002258C5"/>
    <w:rsid w:val="002269D3"/>
    <w:rsid w:val="0023036E"/>
    <w:rsid w:val="00233186"/>
    <w:rsid w:val="00236AD7"/>
    <w:rsid w:val="00240CA5"/>
    <w:rsid w:val="00250E50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85877"/>
    <w:rsid w:val="002871B7"/>
    <w:rsid w:val="00292BC5"/>
    <w:rsid w:val="00295214"/>
    <w:rsid w:val="0029790A"/>
    <w:rsid w:val="002B589E"/>
    <w:rsid w:val="002C23CF"/>
    <w:rsid w:val="002C2939"/>
    <w:rsid w:val="002C6D8C"/>
    <w:rsid w:val="002D5873"/>
    <w:rsid w:val="002D707A"/>
    <w:rsid w:val="002D73C8"/>
    <w:rsid w:val="002E4D12"/>
    <w:rsid w:val="002E6123"/>
    <w:rsid w:val="002F3F1E"/>
    <w:rsid w:val="002F4906"/>
    <w:rsid w:val="00302576"/>
    <w:rsid w:val="00310290"/>
    <w:rsid w:val="00311725"/>
    <w:rsid w:val="003201D4"/>
    <w:rsid w:val="00320C08"/>
    <w:rsid w:val="003303EF"/>
    <w:rsid w:val="00331CF6"/>
    <w:rsid w:val="0033365A"/>
    <w:rsid w:val="003367B4"/>
    <w:rsid w:val="00337E3A"/>
    <w:rsid w:val="00347516"/>
    <w:rsid w:val="003518CD"/>
    <w:rsid w:val="00354386"/>
    <w:rsid w:val="00365D52"/>
    <w:rsid w:val="00367914"/>
    <w:rsid w:val="00373995"/>
    <w:rsid w:val="00373E47"/>
    <w:rsid w:val="00375239"/>
    <w:rsid w:val="00376026"/>
    <w:rsid w:val="00381F65"/>
    <w:rsid w:val="00382BE4"/>
    <w:rsid w:val="00383026"/>
    <w:rsid w:val="0038376A"/>
    <w:rsid w:val="0039131D"/>
    <w:rsid w:val="003A03C3"/>
    <w:rsid w:val="003A1E84"/>
    <w:rsid w:val="003A203F"/>
    <w:rsid w:val="003B6C5B"/>
    <w:rsid w:val="003C2DDF"/>
    <w:rsid w:val="003C60D3"/>
    <w:rsid w:val="003C6748"/>
    <w:rsid w:val="003D0837"/>
    <w:rsid w:val="003D0DEE"/>
    <w:rsid w:val="003D6E23"/>
    <w:rsid w:val="003E037E"/>
    <w:rsid w:val="003E274F"/>
    <w:rsid w:val="003F2D05"/>
    <w:rsid w:val="00402C50"/>
    <w:rsid w:val="00405391"/>
    <w:rsid w:val="004231C3"/>
    <w:rsid w:val="00440FFA"/>
    <w:rsid w:val="00443F9B"/>
    <w:rsid w:val="00450478"/>
    <w:rsid w:val="004637D4"/>
    <w:rsid w:val="004637DE"/>
    <w:rsid w:val="00471F00"/>
    <w:rsid w:val="00481119"/>
    <w:rsid w:val="00482697"/>
    <w:rsid w:val="00486CFF"/>
    <w:rsid w:val="00493899"/>
    <w:rsid w:val="00493D14"/>
    <w:rsid w:val="004A0414"/>
    <w:rsid w:val="004B28F2"/>
    <w:rsid w:val="004B4C6A"/>
    <w:rsid w:val="004C48A6"/>
    <w:rsid w:val="004C6406"/>
    <w:rsid w:val="004C72AD"/>
    <w:rsid w:val="004D46E1"/>
    <w:rsid w:val="004E1E7A"/>
    <w:rsid w:val="004E2F3E"/>
    <w:rsid w:val="004E4E41"/>
    <w:rsid w:val="004F373B"/>
    <w:rsid w:val="004F3A3A"/>
    <w:rsid w:val="004F5DC6"/>
    <w:rsid w:val="004F6F1C"/>
    <w:rsid w:val="00503481"/>
    <w:rsid w:val="005050D3"/>
    <w:rsid w:val="00511D00"/>
    <w:rsid w:val="00512069"/>
    <w:rsid w:val="00525CD5"/>
    <w:rsid w:val="00532C20"/>
    <w:rsid w:val="0053478F"/>
    <w:rsid w:val="005428FB"/>
    <w:rsid w:val="005502CA"/>
    <w:rsid w:val="0055075C"/>
    <w:rsid w:val="00553F26"/>
    <w:rsid w:val="0055676E"/>
    <w:rsid w:val="005658AC"/>
    <w:rsid w:val="005708F3"/>
    <w:rsid w:val="00571E25"/>
    <w:rsid w:val="0059269D"/>
    <w:rsid w:val="005B1B96"/>
    <w:rsid w:val="005B2E48"/>
    <w:rsid w:val="005C3203"/>
    <w:rsid w:val="005C6D9C"/>
    <w:rsid w:val="005C7EB4"/>
    <w:rsid w:val="005D1A1B"/>
    <w:rsid w:val="005E582F"/>
    <w:rsid w:val="005E5E01"/>
    <w:rsid w:val="005F150D"/>
    <w:rsid w:val="005F2147"/>
    <w:rsid w:val="005F6843"/>
    <w:rsid w:val="006062AD"/>
    <w:rsid w:val="00607B65"/>
    <w:rsid w:val="006132E4"/>
    <w:rsid w:val="00614C11"/>
    <w:rsid w:val="006223A5"/>
    <w:rsid w:val="0063562F"/>
    <w:rsid w:val="00635CAB"/>
    <w:rsid w:val="006363C8"/>
    <w:rsid w:val="00636B6E"/>
    <w:rsid w:val="00645E14"/>
    <w:rsid w:val="006479D6"/>
    <w:rsid w:val="00647D21"/>
    <w:rsid w:val="006661C0"/>
    <w:rsid w:val="00667291"/>
    <w:rsid w:val="00683810"/>
    <w:rsid w:val="0068440A"/>
    <w:rsid w:val="006865F0"/>
    <w:rsid w:val="00686988"/>
    <w:rsid w:val="00686CD8"/>
    <w:rsid w:val="00692F6C"/>
    <w:rsid w:val="006979F3"/>
    <w:rsid w:val="006A2F3F"/>
    <w:rsid w:val="006B0D0E"/>
    <w:rsid w:val="006B35DC"/>
    <w:rsid w:val="006B3E1A"/>
    <w:rsid w:val="006B58E9"/>
    <w:rsid w:val="006B6103"/>
    <w:rsid w:val="006B6E3F"/>
    <w:rsid w:val="006C0F43"/>
    <w:rsid w:val="006C3E47"/>
    <w:rsid w:val="006C4083"/>
    <w:rsid w:val="006C5A92"/>
    <w:rsid w:val="006C751F"/>
    <w:rsid w:val="006D0A40"/>
    <w:rsid w:val="006D4350"/>
    <w:rsid w:val="006D6F17"/>
    <w:rsid w:val="006E33AB"/>
    <w:rsid w:val="006E7A32"/>
    <w:rsid w:val="006F139A"/>
    <w:rsid w:val="006F3D45"/>
    <w:rsid w:val="006F54F6"/>
    <w:rsid w:val="00700747"/>
    <w:rsid w:val="0070161E"/>
    <w:rsid w:val="00703B29"/>
    <w:rsid w:val="00705C65"/>
    <w:rsid w:val="0071329F"/>
    <w:rsid w:val="00713BAE"/>
    <w:rsid w:val="0072752A"/>
    <w:rsid w:val="00734CF1"/>
    <w:rsid w:val="00735572"/>
    <w:rsid w:val="0075152E"/>
    <w:rsid w:val="00752213"/>
    <w:rsid w:val="0075310A"/>
    <w:rsid w:val="00753D8A"/>
    <w:rsid w:val="0075468C"/>
    <w:rsid w:val="007713C6"/>
    <w:rsid w:val="00773B21"/>
    <w:rsid w:val="00776894"/>
    <w:rsid w:val="007832D6"/>
    <w:rsid w:val="00785012"/>
    <w:rsid w:val="0079135B"/>
    <w:rsid w:val="00793116"/>
    <w:rsid w:val="00796E2D"/>
    <w:rsid w:val="007A1CE6"/>
    <w:rsid w:val="007C0077"/>
    <w:rsid w:val="007C7231"/>
    <w:rsid w:val="007D3A51"/>
    <w:rsid w:val="007D49F4"/>
    <w:rsid w:val="007D7377"/>
    <w:rsid w:val="007E365B"/>
    <w:rsid w:val="007E7A46"/>
    <w:rsid w:val="007F03B4"/>
    <w:rsid w:val="007F0A5F"/>
    <w:rsid w:val="007F1357"/>
    <w:rsid w:val="00800303"/>
    <w:rsid w:val="008111DA"/>
    <w:rsid w:val="00811EBA"/>
    <w:rsid w:val="0081448E"/>
    <w:rsid w:val="00814ED3"/>
    <w:rsid w:val="0083034D"/>
    <w:rsid w:val="008306FF"/>
    <w:rsid w:val="00835452"/>
    <w:rsid w:val="00846D7E"/>
    <w:rsid w:val="00852F54"/>
    <w:rsid w:val="00860E82"/>
    <w:rsid w:val="008624AB"/>
    <w:rsid w:val="008650CB"/>
    <w:rsid w:val="0088058D"/>
    <w:rsid w:val="008872EB"/>
    <w:rsid w:val="00891CFF"/>
    <w:rsid w:val="008A4FC9"/>
    <w:rsid w:val="008B254B"/>
    <w:rsid w:val="008B674C"/>
    <w:rsid w:val="008C187F"/>
    <w:rsid w:val="008C3A0F"/>
    <w:rsid w:val="008D13C6"/>
    <w:rsid w:val="008D220A"/>
    <w:rsid w:val="008D4624"/>
    <w:rsid w:val="008D6406"/>
    <w:rsid w:val="008E065B"/>
    <w:rsid w:val="008F055B"/>
    <w:rsid w:val="008F068B"/>
    <w:rsid w:val="00903411"/>
    <w:rsid w:val="0091530B"/>
    <w:rsid w:val="00915467"/>
    <w:rsid w:val="00916631"/>
    <w:rsid w:val="00920DB9"/>
    <w:rsid w:val="00923231"/>
    <w:rsid w:val="00933390"/>
    <w:rsid w:val="00940097"/>
    <w:rsid w:val="009456AE"/>
    <w:rsid w:val="00950814"/>
    <w:rsid w:val="00964437"/>
    <w:rsid w:val="00965212"/>
    <w:rsid w:val="00965933"/>
    <w:rsid w:val="00967C5A"/>
    <w:rsid w:val="00971D2A"/>
    <w:rsid w:val="00980262"/>
    <w:rsid w:val="009817BC"/>
    <w:rsid w:val="00986CCA"/>
    <w:rsid w:val="00987E3F"/>
    <w:rsid w:val="0099492F"/>
    <w:rsid w:val="00994958"/>
    <w:rsid w:val="009A0BDC"/>
    <w:rsid w:val="009A265B"/>
    <w:rsid w:val="009A5AD0"/>
    <w:rsid w:val="009A7BDB"/>
    <w:rsid w:val="009C2C40"/>
    <w:rsid w:val="009C47B0"/>
    <w:rsid w:val="009C5323"/>
    <w:rsid w:val="009D2281"/>
    <w:rsid w:val="009D57DA"/>
    <w:rsid w:val="009D5C00"/>
    <w:rsid w:val="009E1C42"/>
    <w:rsid w:val="009E3C8E"/>
    <w:rsid w:val="009E40EC"/>
    <w:rsid w:val="009E61DC"/>
    <w:rsid w:val="009E6698"/>
    <w:rsid w:val="009E6746"/>
    <w:rsid w:val="009F00DE"/>
    <w:rsid w:val="009F0A14"/>
    <w:rsid w:val="009F4A88"/>
    <w:rsid w:val="009F4CBA"/>
    <w:rsid w:val="009F601C"/>
    <w:rsid w:val="00A00FC4"/>
    <w:rsid w:val="00A01E26"/>
    <w:rsid w:val="00A046AF"/>
    <w:rsid w:val="00A06B45"/>
    <w:rsid w:val="00A06E76"/>
    <w:rsid w:val="00A14238"/>
    <w:rsid w:val="00A200F2"/>
    <w:rsid w:val="00A214BE"/>
    <w:rsid w:val="00A25F6F"/>
    <w:rsid w:val="00A27C52"/>
    <w:rsid w:val="00A27DF5"/>
    <w:rsid w:val="00A4288E"/>
    <w:rsid w:val="00A4343D"/>
    <w:rsid w:val="00A44459"/>
    <w:rsid w:val="00A46239"/>
    <w:rsid w:val="00A50614"/>
    <w:rsid w:val="00A64B93"/>
    <w:rsid w:val="00A715E1"/>
    <w:rsid w:val="00A7677C"/>
    <w:rsid w:val="00A812C9"/>
    <w:rsid w:val="00A905BF"/>
    <w:rsid w:val="00A913F1"/>
    <w:rsid w:val="00A916D7"/>
    <w:rsid w:val="00A91B01"/>
    <w:rsid w:val="00A93EF0"/>
    <w:rsid w:val="00A95FEC"/>
    <w:rsid w:val="00AA01BA"/>
    <w:rsid w:val="00AA240A"/>
    <w:rsid w:val="00AB2381"/>
    <w:rsid w:val="00AB5CFB"/>
    <w:rsid w:val="00AC0545"/>
    <w:rsid w:val="00AD144C"/>
    <w:rsid w:val="00AD1AE6"/>
    <w:rsid w:val="00AD51C7"/>
    <w:rsid w:val="00AE11DC"/>
    <w:rsid w:val="00AE66A6"/>
    <w:rsid w:val="00AF0CB9"/>
    <w:rsid w:val="00AF0FF6"/>
    <w:rsid w:val="00AF1C2B"/>
    <w:rsid w:val="00B01989"/>
    <w:rsid w:val="00B02A26"/>
    <w:rsid w:val="00B050F0"/>
    <w:rsid w:val="00B065C6"/>
    <w:rsid w:val="00B075AE"/>
    <w:rsid w:val="00B11130"/>
    <w:rsid w:val="00B11424"/>
    <w:rsid w:val="00B215C8"/>
    <w:rsid w:val="00B2771C"/>
    <w:rsid w:val="00B306EB"/>
    <w:rsid w:val="00B3224E"/>
    <w:rsid w:val="00B40077"/>
    <w:rsid w:val="00B45264"/>
    <w:rsid w:val="00B51FF6"/>
    <w:rsid w:val="00B52EEB"/>
    <w:rsid w:val="00B57E1C"/>
    <w:rsid w:val="00B70F15"/>
    <w:rsid w:val="00B82B42"/>
    <w:rsid w:val="00B86686"/>
    <w:rsid w:val="00B91F6C"/>
    <w:rsid w:val="00B94A46"/>
    <w:rsid w:val="00BA0EA1"/>
    <w:rsid w:val="00BA3B02"/>
    <w:rsid w:val="00BA4AEA"/>
    <w:rsid w:val="00BA4E95"/>
    <w:rsid w:val="00BB2830"/>
    <w:rsid w:val="00BB6181"/>
    <w:rsid w:val="00BB6999"/>
    <w:rsid w:val="00BC0937"/>
    <w:rsid w:val="00BC0F9F"/>
    <w:rsid w:val="00BC41B2"/>
    <w:rsid w:val="00BC7505"/>
    <w:rsid w:val="00BD04A7"/>
    <w:rsid w:val="00BD5505"/>
    <w:rsid w:val="00BE0D47"/>
    <w:rsid w:val="00BE61F6"/>
    <w:rsid w:val="00C02DE1"/>
    <w:rsid w:val="00C12E98"/>
    <w:rsid w:val="00C160E6"/>
    <w:rsid w:val="00C17711"/>
    <w:rsid w:val="00C20306"/>
    <w:rsid w:val="00C37E00"/>
    <w:rsid w:val="00C42001"/>
    <w:rsid w:val="00C4480F"/>
    <w:rsid w:val="00C46768"/>
    <w:rsid w:val="00C4780C"/>
    <w:rsid w:val="00C5100D"/>
    <w:rsid w:val="00C64B25"/>
    <w:rsid w:val="00C651E6"/>
    <w:rsid w:val="00C66DF6"/>
    <w:rsid w:val="00C7247F"/>
    <w:rsid w:val="00C76A11"/>
    <w:rsid w:val="00C808C5"/>
    <w:rsid w:val="00C84BA6"/>
    <w:rsid w:val="00C852B9"/>
    <w:rsid w:val="00C90D9A"/>
    <w:rsid w:val="00C92C07"/>
    <w:rsid w:val="00C96752"/>
    <w:rsid w:val="00CA2F4D"/>
    <w:rsid w:val="00CB1033"/>
    <w:rsid w:val="00CB37C0"/>
    <w:rsid w:val="00CB51BB"/>
    <w:rsid w:val="00CB7E86"/>
    <w:rsid w:val="00CC1A52"/>
    <w:rsid w:val="00CD08AB"/>
    <w:rsid w:val="00CD0DD9"/>
    <w:rsid w:val="00CD5F2A"/>
    <w:rsid w:val="00CD7A67"/>
    <w:rsid w:val="00CE0D67"/>
    <w:rsid w:val="00CE1702"/>
    <w:rsid w:val="00CF3FE8"/>
    <w:rsid w:val="00D02421"/>
    <w:rsid w:val="00D0558E"/>
    <w:rsid w:val="00D06B65"/>
    <w:rsid w:val="00D15949"/>
    <w:rsid w:val="00D20ADA"/>
    <w:rsid w:val="00D23C61"/>
    <w:rsid w:val="00D24AF3"/>
    <w:rsid w:val="00D26771"/>
    <w:rsid w:val="00D2686C"/>
    <w:rsid w:val="00D34267"/>
    <w:rsid w:val="00D44288"/>
    <w:rsid w:val="00D447E1"/>
    <w:rsid w:val="00D463FE"/>
    <w:rsid w:val="00D46EF4"/>
    <w:rsid w:val="00D555CC"/>
    <w:rsid w:val="00D6181A"/>
    <w:rsid w:val="00D63712"/>
    <w:rsid w:val="00D87A0B"/>
    <w:rsid w:val="00D93649"/>
    <w:rsid w:val="00DA0250"/>
    <w:rsid w:val="00DA7F6E"/>
    <w:rsid w:val="00DB4CD8"/>
    <w:rsid w:val="00DB6464"/>
    <w:rsid w:val="00DC16B2"/>
    <w:rsid w:val="00DC5A58"/>
    <w:rsid w:val="00DC7602"/>
    <w:rsid w:val="00DD2164"/>
    <w:rsid w:val="00DD2F69"/>
    <w:rsid w:val="00DD4431"/>
    <w:rsid w:val="00DD70AD"/>
    <w:rsid w:val="00DD7E85"/>
    <w:rsid w:val="00DE323B"/>
    <w:rsid w:val="00DE6087"/>
    <w:rsid w:val="00DF4180"/>
    <w:rsid w:val="00DF69DE"/>
    <w:rsid w:val="00E04950"/>
    <w:rsid w:val="00E05DEF"/>
    <w:rsid w:val="00E07E22"/>
    <w:rsid w:val="00E17266"/>
    <w:rsid w:val="00E17A54"/>
    <w:rsid w:val="00E26931"/>
    <w:rsid w:val="00E3239B"/>
    <w:rsid w:val="00E36348"/>
    <w:rsid w:val="00E3713B"/>
    <w:rsid w:val="00E4215E"/>
    <w:rsid w:val="00E44990"/>
    <w:rsid w:val="00E44F7D"/>
    <w:rsid w:val="00E50E58"/>
    <w:rsid w:val="00E51B64"/>
    <w:rsid w:val="00E556A8"/>
    <w:rsid w:val="00E571E0"/>
    <w:rsid w:val="00E76C81"/>
    <w:rsid w:val="00E808A8"/>
    <w:rsid w:val="00E83211"/>
    <w:rsid w:val="00E84D6E"/>
    <w:rsid w:val="00E86B10"/>
    <w:rsid w:val="00E86E63"/>
    <w:rsid w:val="00E94CA6"/>
    <w:rsid w:val="00E94D8E"/>
    <w:rsid w:val="00E97822"/>
    <w:rsid w:val="00EA2182"/>
    <w:rsid w:val="00EB0C8E"/>
    <w:rsid w:val="00EB51BB"/>
    <w:rsid w:val="00EC3662"/>
    <w:rsid w:val="00EC4D9A"/>
    <w:rsid w:val="00EC742E"/>
    <w:rsid w:val="00ED24B9"/>
    <w:rsid w:val="00ED2851"/>
    <w:rsid w:val="00EE286B"/>
    <w:rsid w:val="00EE4C0F"/>
    <w:rsid w:val="00EE637A"/>
    <w:rsid w:val="00EF4F0E"/>
    <w:rsid w:val="00EF7511"/>
    <w:rsid w:val="00F07082"/>
    <w:rsid w:val="00F10430"/>
    <w:rsid w:val="00F14D80"/>
    <w:rsid w:val="00F157DD"/>
    <w:rsid w:val="00F16615"/>
    <w:rsid w:val="00F21DB6"/>
    <w:rsid w:val="00F24527"/>
    <w:rsid w:val="00F24D43"/>
    <w:rsid w:val="00F3661F"/>
    <w:rsid w:val="00F50F20"/>
    <w:rsid w:val="00F5280B"/>
    <w:rsid w:val="00F57236"/>
    <w:rsid w:val="00F63E15"/>
    <w:rsid w:val="00F65FA7"/>
    <w:rsid w:val="00F66008"/>
    <w:rsid w:val="00F70EE0"/>
    <w:rsid w:val="00F72135"/>
    <w:rsid w:val="00F7497C"/>
    <w:rsid w:val="00F76880"/>
    <w:rsid w:val="00F90196"/>
    <w:rsid w:val="00F92ADA"/>
    <w:rsid w:val="00F93DD4"/>
    <w:rsid w:val="00FA2A88"/>
    <w:rsid w:val="00FB46C6"/>
    <w:rsid w:val="00FB5D47"/>
    <w:rsid w:val="00FB69BE"/>
    <w:rsid w:val="00FB6E97"/>
    <w:rsid w:val="00FC22F6"/>
    <w:rsid w:val="00FD23D7"/>
    <w:rsid w:val="00FE00F9"/>
    <w:rsid w:val="00FE2730"/>
    <w:rsid w:val="00FE2E3A"/>
    <w:rsid w:val="00FF04C8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,"/>
  <w:listSeparator w:val=";"/>
  <w14:docId w14:val="4521486A"/>
  <w15:chartTrackingRefBased/>
  <w15:docId w15:val="{8A3EB270-5B59-4830-A714-4F0F085D3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Document Map" w:uiPriority="99"/>
    <w:lsdException w:name="Normal (Web)" w:uiPriority="99"/>
    <w:lsdException w:name="HTML Keyboard" w:semiHidden="1" w:unhideWhenUsed="1"/>
    <w:lsdException w:name="HTML Samp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Dokumentversikt">
    <w:name w:val="Document Map"/>
    <w:basedOn w:val="Normal"/>
    <w:link w:val="DokumentversiktChar"/>
    <w:uiPriority w:val="99"/>
    <w:unhideWhenUsed/>
    <w:rsid w:val="0005396E"/>
    <w:rPr>
      <w:rFonts w:ascii="Tahoma" w:hAnsi="Tahoma"/>
      <w:sz w:val="16"/>
      <w:szCs w:val="16"/>
      <w:lang w:val="en-GB" w:eastAsia="x-none"/>
    </w:rPr>
  </w:style>
  <w:style w:type="character" w:customStyle="1" w:styleId="DokumentversiktChar">
    <w:name w:val="Dokumentöversikt Char"/>
    <w:basedOn w:val="Standardstycketeckensnitt"/>
    <w:link w:val="Dokumentversikt"/>
    <w:uiPriority w:val="99"/>
    <w:rsid w:val="0005396E"/>
    <w:rPr>
      <w:rFonts w:ascii="Tahoma" w:hAnsi="Tahoma"/>
      <w:sz w:val="16"/>
      <w:szCs w:val="16"/>
      <w:lang w:val="en-GB" w:eastAsia="x-none"/>
    </w:rPr>
  </w:style>
  <w:style w:type="character" w:customStyle="1" w:styleId="Olle">
    <w:name w:val="Olle"/>
    <w:semiHidden/>
    <w:rsid w:val="0005396E"/>
    <w:rPr>
      <w:rFonts w:ascii="Arial" w:hAnsi="Arial" w:cs="Arial"/>
      <w:color w:val="000080"/>
      <w:sz w:val="20"/>
      <w:szCs w:val="20"/>
    </w:rPr>
  </w:style>
  <w:style w:type="character" w:customStyle="1" w:styleId="SidhuvudChar">
    <w:name w:val="Sidhuvud Char"/>
    <w:link w:val="Sidhuvud"/>
    <w:rsid w:val="0005396E"/>
    <w:rPr>
      <w:sz w:val="24"/>
      <w:szCs w:val="24"/>
      <w:lang w:val="en-US" w:eastAsia="en-US"/>
    </w:rPr>
  </w:style>
  <w:style w:type="character" w:styleId="Betoning">
    <w:name w:val="Emphasis"/>
    <w:uiPriority w:val="20"/>
    <w:qFormat/>
    <w:rsid w:val="0005396E"/>
    <w:rPr>
      <w:i/>
      <w:iCs/>
    </w:rPr>
  </w:style>
  <w:style w:type="paragraph" w:styleId="Beskrivning">
    <w:name w:val="caption"/>
    <w:basedOn w:val="Normal"/>
    <w:next w:val="Normal"/>
    <w:link w:val="BeskrivningChar"/>
    <w:semiHidden/>
    <w:unhideWhenUsed/>
    <w:qFormat/>
    <w:rsid w:val="0005396E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paragraph" w:customStyle="1" w:styleId="PIfotnoter">
    <w:name w:val="PI fotnoter"/>
    <w:basedOn w:val="Beskrivning"/>
    <w:link w:val="PIfotnoterChar"/>
    <w:autoRedefine/>
    <w:qFormat/>
    <w:rsid w:val="0005396E"/>
    <w:pPr>
      <w:keepNext/>
      <w:spacing w:after="0"/>
      <w:ind w:left="-851" w:firstLine="142"/>
      <w:jc w:val="both"/>
    </w:pPr>
    <w:rPr>
      <w:rFonts w:ascii="Arial" w:hAnsi="Arial"/>
      <w:b/>
      <w:i w:val="0"/>
      <w:color w:val="000000" w:themeColor="text1"/>
      <w:vertAlign w:val="superscript"/>
    </w:rPr>
  </w:style>
  <w:style w:type="paragraph" w:customStyle="1" w:styleId="PItabell">
    <w:name w:val="PI tabell"/>
    <w:basedOn w:val="Normal"/>
    <w:link w:val="PItabellChar"/>
    <w:autoRedefine/>
    <w:qFormat/>
    <w:rsid w:val="0005396E"/>
    <w:pPr>
      <w:suppressAutoHyphens/>
      <w:spacing w:before="20"/>
    </w:pPr>
    <w:rPr>
      <w:rFonts w:ascii="Arial" w:hAnsi="Arial"/>
      <w:b/>
      <w:color w:val="000000" w:themeColor="text1"/>
      <w:sz w:val="20"/>
      <w:szCs w:val="20"/>
      <w:vertAlign w:val="superscript"/>
      <w:lang w:val="en-GB" w:eastAsia="sv-SE"/>
    </w:rPr>
  </w:style>
  <w:style w:type="character" w:customStyle="1" w:styleId="BeskrivningChar">
    <w:name w:val="Beskrivning Char"/>
    <w:basedOn w:val="Standardstycketeckensnitt"/>
    <w:link w:val="Beskrivning"/>
    <w:semiHidden/>
    <w:rsid w:val="0005396E"/>
    <w:rPr>
      <w:i/>
      <w:iCs/>
      <w:color w:val="44546A" w:themeColor="text2"/>
      <w:sz w:val="18"/>
      <w:szCs w:val="18"/>
      <w:lang w:val="en-GB"/>
    </w:rPr>
  </w:style>
  <w:style w:type="character" w:customStyle="1" w:styleId="PIfotnoterChar">
    <w:name w:val="PI fotnoter Char"/>
    <w:basedOn w:val="BeskrivningChar"/>
    <w:link w:val="PIfotnoter"/>
    <w:rsid w:val="0005396E"/>
    <w:rPr>
      <w:rFonts w:ascii="Arial" w:hAnsi="Arial"/>
      <w:b/>
      <w:i w:val="0"/>
      <w:iCs/>
      <w:color w:val="000000" w:themeColor="text1"/>
      <w:sz w:val="18"/>
      <w:szCs w:val="18"/>
      <w:vertAlign w:val="superscript"/>
      <w:lang w:val="en-GB"/>
    </w:rPr>
  </w:style>
  <w:style w:type="character" w:customStyle="1" w:styleId="PItabellChar">
    <w:name w:val="PI tabell Char"/>
    <w:basedOn w:val="Standardstycketeckensnitt"/>
    <w:link w:val="PItabell"/>
    <w:rsid w:val="0005396E"/>
    <w:rPr>
      <w:rFonts w:ascii="Arial" w:hAnsi="Arial"/>
      <w:b/>
      <w:color w:val="000000" w:themeColor="text1"/>
      <w:vertAlign w:val="superscript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34" Type="http://schemas.openxmlformats.org/officeDocument/2006/relationships/image" Target="media/image24.emf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image" Target="media/image23.emf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image" Target="media/image1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image" Target="media/image14.emf"/><Relationship Id="rId32" Type="http://schemas.openxmlformats.org/officeDocument/2006/relationships/image" Target="media/image22.emf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36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31" Type="http://schemas.openxmlformats.org/officeDocument/2006/relationships/image" Target="media/image21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BEFD8B-984F-4278-AB2B-673DA411C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6</Pages>
  <Words>1531</Words>
  <Characters>9950</Characters>
  <Application>Microsoft Office Word</Application>
  <DocSecurity>0</DocSecurity>
  <Lines>82</Lines>
  <Paragraphs>2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1459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3</cp:revision>
  <cp:lastPrinted>2018-11-07T13:30:00Z</cp:lastPrinted>
  <dcterms:created xsi:type="dcterms:W3CDTF">2020-04-02T12:29:00Z</dcterms:created>
  <dcterms:modified xsi:type="dcterms:W3CDTF">2020-04-02T12:35:00Z</dcterms:modified>
</cp:coreProperties>
</file>